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GoBack" w:displacedByCustomXml="next"/>
    <w:sdt>
      <w:sdtPr>
        <w:id w:val="1053349506"/>
        <w:placeholder>
          <w:docPart w:val="A88676B4FFAB40EB8B5EF85C746F5E94"/>
        </w:placeholder>
        <w:temporary/>
        <w:showingPlcHdr/>
        <w15:appearance w15:val="hidden"/>
      </w:sdtPr>
      <w:sdtEndPr/>
      <w:sdtContent>
        <w:p w14:paraId="60C962BB" w14:textId="77777777" w:rsidR="002D0D93" w:rsidRPr="00FA4783" w:rsidRDefault="00B61B8E" w:rsidP="00DE490B">
          <w:pPr>
            <w:pStyle w:val="Nzov"/>
          </w:pPr>
          <w:r w:rsidRPr="00FA4783">
            <w:rPr>
              <w:lang w:bidi="sk-SK"/>
            </w:rPr>
            <w:t>NÁZOV KNIHY</w:t>
          </w:r>
        </w:p>
      </w:sdtContent>
    </w:sdt>
    <w:sdt>
      <w:sdtPr>
        <w:id w:val="-89395748"/>
        <w:placeholder>
          <w:docPart w:val="216FFF44CE9345E1867A643794F52791"/>
        </w:placeholder>
        <w:temporary/>
        <w:showingPlcHdr/>
        <w15:appearance w15:val="hidden"/>
      </w:sdtPr>
      <w:sdtEndPr/>
      <w:sdtContent>
        <w:p w14:paraId="28DD7C3F" w14:textId="77777777" w:rsidR="009643BB" w:rsidRPr="00FA4783" w:rsidRDefault="00B61B8E" w:rsidP="00B61B8E">
          <w:pPr>
            <w:pStyle w:val="Nadpistextutipu"/>
          </w:pPr>
          <w:r w:rsidRPr="00FA4783">
            <w:rPr>
              <w:lang w:bidi="sk-SK"/>
            </w:rPr>
            <w:t>(Hlavný nadpis veľkými písmenami)</w:t>
          </w:r>
        </w:p>
      </w:sdtContent>
    </w:sdt>
    <w:sdt>
      <w:sdtPr>
        <w:id w:val="1352765262"/>
        <w:placeholder>
          <w:docPart w:val="21F8D9F5C7CE40B1AD136B32ADC03596"/>
        </w:placeholder>
        <w:temporary/>
        <w:showingPlcHdr/>
        <w15:appearance w15:val="hidden"/>
      </w:sdtPr>
      <w:sdtEndPr/>
      <w:sdtContent>
        <w:p w14:paraId="53F44E55" w14:textId="77777777" w:rsidR="00B61B8E" w:rsidRPr="00FA4783" w:rsidRDefault="00B61B8E" w:rsidP="00B61B8E">
          <w:pPr>
            <w:pStyle w:val="Texttipu"/>
          </w:pPr>
          <w:r w:rsidRPr="00FA4783">
            <w:rPr>
              <w:lang w:bidi="sk-SK"/>
            </w:rPr>
            <w:t>Uistite sa, že názov je zapamätateľný a upúta pozornosť čitateľov. Názov by mal objasňovať, o čom kniha je, a musí byť ľahko vysloviteľný. Vyhnite sa zložito znejúcim názvom, ktoré sa ťažko vyslovujú alebo ktoré pri vyslovení nahlas znejú trápne.</w:t>
          </w:r>
        </w:p>
        <w:p w14:paraId="5E6DFDBA" w14:textId="77777777" w:rsidR="00B61B8E" w:rsidRPr="00FA4783" w:rsidRDefault="00B61B8E" w:rsidP="00B61B8E">
          <w:pPr>
            <w:pStyle w:val="Texttipu"/>
          </w:pPr>
          <w:r w:rsidRPr="00FA4783">
            <w:rPr>
              <w:lang w:bidi="sk-SK"/>
            </w:rPr>
            <w:t>Ak už máte na mysli konkrétny názov, je to skvelé. Ak ho však ešte nemáte, je potrebné prihliadnuť na ciele vašej knihy. Ak napríklad chcete budovať svoju značku, potom by názov mal obsahovať túto značku. Ak sa chcete etablovať ako odborník, dbajte na to, aby názov znel autoritatívne. Ak chcete iba vytvoriť pozornosť a predávať výtlačky, názov by mal byť provokatívny, vzrušujúci alebo kontroverzný.</w:t>
          </w:r>
        </w:p>
        <w:p w14:paraId="3CABA329" w14:textId="77777777" w:rsidR="00B61B8E" w:rsidRPr="00FA4783" w:rsidRDefault="00B61B8E" w:rsidP="00B61B8E">
          <w:pPr>
            <w:pStyle w:val="Texttipu"/>
          </w:pPr>
          <w:r w:rsidRPr="00FA4783">
            <w:rPr>
              <w:lang w:bidi="sk-SK"/>
            </w:rPr>
            <w:t>Kvalita názvu určuje kvalitu obsahu. Položte si preto špecifické otázky, ako napríklad: Akú hodnotu chcem priniesť do života čitateľa? O čom sa čitateľ chce dozvedieť? Aké sú ciele cieľovej skupiny a ako im ich táto kniha pomôže dosiahnuť? V podstate skúste preniknúť do mysle cieľovej skupiny.</w:t>
          </w:r>
        </w:p>
        <w:p w14:paraId="1F9F2687" w14:textId="77777777" w:rsidR="00887B51" w:rsidRPr="00FA4783" w:rsidRDefault="00B61B8E" w:rsidP="00B61B8E">
          <w:pPr>
            <w:pStyle w:val="Texttipu"/>
          </w:pPr>
          <w:r w:rsidRPr="00FA4783">
            <w:rPr>
              <w:lang w:bidi="sk-SK"/>
            </w:rPr>
            <w:t>Pri vytváraní zoznamu možných názvov sa skúste hrať s príslušnými kľúčovými slovami, ktoré sú populárne vo vyhľadávaniach na Google a Amazon. Zamyslite sa nad žánrom/cieľovou skupinou a potom vytvorte názov, ktorý predstavuje prísľub alebo ponúka riešenie problému. Príklad: „Výchova výnimočne neoblomných detí v neúprosnom svete“ alebo „Šesť tajomstiev uzavretia miliónového obchodu“. Nevytvárajte názov, ktorý už je populárny, pretože tým zabránite tomu, aby kniha vynikala. Použijeme prvý príklad (Výchova výnimočne neoblomných detí v neúprosnom svete) na ilustráciu postupu generovania nápadov pre knihu.</w:t>
          </w:r>
        </w:p>
      </w:sdtContent>
    </w:sdt>
    <w:p w14:paraId="3795B939" w14:textId="77777777" w:rsidR="00043B47" w:rsidRPr="00FA4783" w:rsidRDefault="00043B47" w:rsidP="00DE490B">
      <w:pPr>
        <w:pStyle w:val="Texttitulnejstrany"/>
      </w:pPr>
    </w:p>
    <w:sdt>
      <w:sdtPr>
        <w:id w:val="-1318341110"/>
        <w:placeholder>
          <w:docPart w:val="F035774AA9874A6BA654A9088081284B"/>
        </w:placeholder>
        <w:temporary/>
        <w:showingPlcHdr/>
        <w15:appearance w15:val="hidden"/>
      </w:sdtPr>
      <w:sdtEndPr/>
      <w:sdtContent>
        <w:p w14:paraId="05EF91AF" w14:textId="77777777" w:rsidR="002D0D93" w:rsidRPr="00FA4783" w:rsidRDefault="00B61B8E" w:rsidP="00B61B8E">
          <w:pPr>
            <w:pStyle w:val="Podtitul"/>
          </w:pPr>
          <w:r w:rsidRPr="00FA4783">
            <w:rPr>
              <w:lang w:bidi="sk-SK"/>
            </w:rPr>
            <w:t>Podtitul knihy</w:t>
          </w:r>
        </w:p>
      </w:sdtContent>
    </w:sdt>
    <w:sdt>
      <w:sdtPr>
        <w:id w:val="1653489192"/>
        <w:placeholder>
          <w:docPart w:val="4C3C72BCCEFA4DFA9E0A0F81EC35A7DE"/>
        </w:placeholder>
        <w:temporary/>
        <w:showingPlcHdr/>
        <w15:appearance w15:val="hidden"/>
      </w:sdtPr>
      <w:sdtEndPr/>
      <w:sdtContent>
        <w:p w14:paraId="52B48F1C" w14:textId="77777777" w:rsidR="00887B51" w:rsidRPr="00FA4783" w:rsidRDefault="00B61B8E" w:rsidP="00B61B8E">
          <w:pPr>
            <w:pStyle w:val="Nadpistextutipu"/>
          </w:pPr>
          <w:r w:rsidRPr="00FA4783">
            <w:rPr>
              <w:lang w:bidi="sk-SK"/>
            </w:rPr>
            <w:t>(Ak píšete po anglicky, prvé písmeno každého slova v podtitule má byť veľké)</w:t>
          </w:r>
        </w:p>
      </w:sdtContent>
    </w:sdt>
    <w:sdt>
      <w:sdtPr>
        <w:id w:val="991988892"/>
        <w:placeholder>
          <w:docPart w:val="B4094B250C1D43BE97575AB3D87B8209"/>
        </w:placeholder>
        <w:temporary/>
        <w:showingPlcHdr/>
        <w15:appearance w15:val="hidden"/>
      </w:sdtPr>
      <w:sdtEndPr/>
      <w:sdtContent>
        <w:p w14:paraId="73E30946" w14:textId="77777777" w:rsidR="00887B51" w:rsidRPr="00FA4783" w:rsidRDefault="00B61B8E" w:rsidP="00B61B8E">
          <w:pPr>
            <w:pStyle w:val="Texttipu"/>
          </w:pPr>
          <w:r w:rsidRPr="00FA4783">
            <w:rPr>
              <w:lang w:bidi="sk-SK"/>
            </w:rPr>
            <w:t>Dobrý podtitul musí poskytnúť hlbší prehľad o téme, aby čitatelia presne vedeli, čo je v knihe. Hlavný názov, ako napríklad Výchova výnimočne neoblomných detí v neúprosnom svete, môže byť doplnený výstižným podtitulom, ako napríklad „Ako posilniť myslenie svojho dieťaťa a pripraviť ho na život“.</w:t>
          </w:r>
        </w:p>
      </w:sdtContent>
    </w:sdt>
    <w:p w14:paraId="67E7B60B" w14:textId="77777777" w:rsidR="002D0D93" w:rsidRPr="00FA4783" w:rsidRDefault="00887B51" w:rsidP="00DE490B">
      <w:pPr>
        <w:ind w:firstLine="0"/>
        <w:jc w:val="center"/>
        <w:rPr>
          <w:b/>
        </w:rPr>
      </w:pPr>
      <w:r w:rsidRPr="00FA4783">
        <w:rPr>
          <w:b/>
          <w:lang w:bidi="sk-SK"/>
        </w:rPr>
        <w:t xml:space="preserve">Autor </w:t>
      </w:r>
    </w:p>
    <w:sdt>
      <w:sdtPr>
        <w:id w:val="835032312"/>
        <w:placeholder>
          <w:docPart w:val="7F62101A52AF4A3EAE2AD077FC2409C7"/>
        </w:placeholder>
        <w:temporary/>
        <w:showingPlcHdr/>
        <w15:appearance w15:val="hidden"/>
      </w:sdtPr>
      <w:sdtEndPr/>
      <w:sdtContent>
        <w:p w14:paraId="3F3FA853" w14:textId="77777777" w:rsidR="00AF2876" w:rsidRPr="00FA4783" w:rsidRDefault="00B61B8E" w:rsidP="00B61B8E">
          <w:pPr>
            <w:pStyle w:val="Autor"/>
          </w:pPr>
          <w:r w:rsidRPr="00FA4783">
            <w:rPr>
              <w:lang w:bidi="sk-SK"/>
            </w:rPr>
            <w:t>(Vložte meno autora)</w:t>
          </w:r>
        </w:p>
      </w:sdtContent>
    </w:sdt>
    <w:p w14:paraId="08295A50" w14:textId="77777777" w:rsidR="00B61B8E" w:rsidRPr="00FA4783" w:rsidRDefault="00B61B8E" w:rsidP="00B61B8E">
      <w:pPr>
        <w:pStyle w:val="Bezriadkovania"/>
        <w:rPr>
          <w:sz w:val="8"/>
        </w:rPr>
      </w:pPr>
      <w:r w:rsidRPr="00FA4783">
        <w:rPr>
          <w:sz w:val="8"/>
          <w:szCs w:val="8"/>
          <w:lang w:bidi="sk-SK"/>
        </w:rPr>
        <w:br w:type="page"/>
      </w:r>
    </w:p>
    <w:sdt>
      <w:sdtPr>
        <w:id w:val="1648473751"/>
        <w:placeholder>
          <w:docPart w:val="5EB67F4196F145CFA5275DBDB01566E3"/>
        </w:placeholder>
        <w:temporary/>
        <w:showingPlcHdr/>
        <w15:appearance w15:val="hidden"/>
      </w:sdtPr>
      <w:sdtEndPr/>
      <w:sdtContent>
        <w:p w14:paraId="357A6097" w14:textId="77777777" w:rsidR="00B61B8E" w:rsidRPr="00FA4783" w:rsidRDefault="00B61B8E" w:rsidP="00B61B8E">
          <w:r w:rsidRPr="00FA4783">
            <w:rPr>
              <w:lang w:bidi="sk-SK"/>
            </w:rPr>
            <w:t>© Copyright (vložte rok publikovania) (vložte meno autora alebo názov vydavateľa) – Všetky práva vyhradené.</w:t>
          </w:r>
        </w:p>
        <w:p w14:paraId="32D85D2B" w14:textId="77777777" w:rsidR="00B61B8E" w:rsidRPr="00FA4783" w:rsidRDefault="00B61B8E" w:rsidP="00B61B8E">
          <w:r w:rsidRPr="00FA4783">
            <w:rPr>
              <w:lang w:bidi="sk-SK"/>
            </w:rPr>
            <w:t>Reprodukovanie, duplikovanie alebo prenášanie akejkoľvek časti tohto dokumentu elektronickými prostriedkami alebo v tlačenom formáte je nezákonné. Nahrávanie tejto publikácie je prísne zakázané.</w:t>
          </w:r>
        </w:p>
      </w:sdtContent>
    </w:sdt>
    <w:p w14:paraId="317B0C12" w14:textId="77777777" w:rsidR="00B61B8E" w:rsidRPr="00FA4783" w:rsidRDefault="00B61B8E" w:rsidP="00B61B8E"/>
    <w:p w14:paraId="588AD306" w14:textId="77777777" w:rsidR="00B61B8E" w:rsidRPr="00FA4783" w:rsidRDefault="00AF2876" w:rsidP="00B61B8E">
      <w:r w:rsidRPr="00FA4783">
        <w:rPr>
          <w:lang w:bidi="sk-SK"/>
        </w:rPr>
        <w:br w:type="page"/>
      </w:r>
    </w:p>
    <w:sdt>
      <w:sdtPr>
        <w:id w:val="2078868568"/>
        <w:placeholder>
          <w:docPart w:val="D126BD97B07E4CA4820F73D20A7D3A83"/>
        </w:placeholder>
        <w:temporary/>
        <w:showingPlcHdr/>
        <w15:appearance w15:val="hidden"/>
      </w:sdtPr>
      <w:sdtEndPr/>
      <w:sdtContent>
        <w:p w14:paraId="60CE67C4" w14:textId="77777777" w:rsidR="004C7801" w:rsidRPr="00FA4783" w:rsidRDefault="00B61B8E" w:rsidP="00E30FF1">
          <w:r w:rsidRPr="00FA4783">
            <w:rPr>
              <w:lang w:bidi="sk-SK"/>
            </w:rPr>
            <w:t>Táto kniha je venovaná:</w:t>
          </w:r>
        </w:p>
      </w:sdtContent>
    </w:sdt>
    <w:sdt>
      <w:sdtPr>
        <w:id w:val="148333078"/>
        <w:placeholder>
          <w:docPart w:val="0A6CA361082B4755999EA5B607472A11"/>
        </w:placeholder>
        <w:temporary/>
        <w:showingPlcHdr/>
        <w15:appearance w15:val="hidden"/>
      </w:sdtPr>
      <w:sdtEndPr/>
      <w:sdtContent>
        <w:p w14:paraId="696FBB31" w14:textId="77777777" w:rsidR="004C7801" w:rsidRPr="00FA4783" w:rsidRDefault="00B61B8E" w:rsidP="00E30FF1">
          <w:r w:rsidRPr="00FA4783">
            <w:rPr>
              <w:lang w:bidi="sk-SK"/>
            </w:rPr>
            <w:t>Sem vložte obsah…</w:t>
          </w:r>
        </w:p>
      </w:sdtContent>
    </w:sdt>
    <w:sdt>
      <w:sdtPr>
        <w:id w:val="-993414238"/>
        <w:placeholder>
          <w:docPart w:val="E4EF61FD1A8D470A9D4701A6E32445EA"/>
        </w:placeholder>
        <w:temporary/>
        <w:showingPlcHdr/>
        <w15:appearance w15:val="hidden"/>
      </w:sdtPr>
      <w:sdtEndPr/>
      <w:sdtContent>
        <w:p w14:paraId="7E6D43B4" w14:textId="77777777" w:rsidR="007C10F5" w:rsidRPr="00FA4783" w:rsidRDefault="00B61B8E" w:rsidP="00B61B8E">
          <w:pPr>
            <w:pStyle w:val="Texttipu"/>
          </w:pPr>
          <w:r w:rsidRPr="00FA4783">
            <w:rPr>
              <w:lang w:bidi="sk-SK"/>
            </w:rPr>
            <w:t>Táto časť je voliteľná a často má osobnú povahu. Uveďte a poďakujte sa jednej osobe alebo skupine ľudí, ktorí sú vám blízki alebo ktorí vás v živote podporovali. Môžu to byť členovia rodiny, blízki priatelia, inšpiratívne osobnosti a pod.</w:t>
          </w:r>
        </w:p>
      </w:sdtContent>
    </w:sdt>
    <w:p w14:paraId="40CB48BA" w14:textId="77777777" w:rsidR="003F6C83" w:rsidRPr="00FA4783" w:rsidRDefault="003F6C83" w:rsidP="00E678C1">
      <w:r w:rsidRPr="00FA4783">
        <w:rPr>
          <w:lang w:bidi="sk-SK"/>
        </w:rPr>
        <w:br w:type="page"/>
      </w:r>
    </w:p>
    <w:sdt>
      <w:sdtPr>
        <w:rPr>
          <w:rFonts w:ascii="Times New Roman" w:hAnsi="Times New Roman"/>
          <w:b w:val="0"/>
          <w:sz w:val="24"/>
        </w:rPr>
        <w:id w:val="-1321189485"/>
        <w:docPartObj>
          <w:docPartGallery w:val="Table of Contents"/>
          <w:docPartUnique/>
        </w:docPartObj>
      </w:sdtPr>
      <w:sdtEndPr>
        <w:rPr>
          <w:bCs/>
        </w:rPr>
      </w:sdtEndPr>
      <w:sdtContent>
        <w:p w14:paraId="51B1D69E" w14:textId="77777777" w:rsidR="00972D2C" w:rsidRPr="00FA4783" w:rsidRDefault="00972D2C">
          <w:pPr>
            <w:pStyle w:val="Hlavikaobsahu"/>
          </w:pPr>
          <w:r w:rsidRPr="00FA4783">
            <w:rPr>
              <w:lang w:bidi="sk-SK"/>
            </w:rPr>
            <w:t>Obsah</w:t>
          </w:r>
        </w:p>
        <w:p w14:paraId="3F39F3EC" w14:textId="4D5C32E1" w:rsidR="00FA4783" w:rsidRPr="00FA4783" w:rsidRDefault="00972D2C">
          <w:pPr>
            <w:pStyle w:val="Obsah2"/>
            <w:rPr>
              <w:rFonts w:asciiTheme="minorHAnsi" w:eastAsiaTheme="minorEastAsia" w:hAnsiTheme="minorHAnsi" w:cstheme="minorBidi"/>
              <w:sz w:val="22"/>
              <w:szCs w:val="22"/>
              <w:lang w:eastAsia="sk-SK"/>
            </w:rPr>
          </w:pPr>
          <w:r w:rsidRPr="00FA4783">
            <w:rPr>
              <w:b/>
              <w:lang w:bidi="sk-SK"/>
            </w:rPr>
            <w:fldChar w:fldCharType="begin"/>
          </w:r>
          <w:r w:rsidRPr="00FA4783">
            <w:rPr>
              <w:b/>
              <w:lang w:bidi="sk-SK"/>
            </w:rPr>
            <w:instrText xml:space="preserve"> TOC \o "2-2" \h \z \t "Heading 1,1" </w:instrText>
          </w:r>
          <w:r w:rsidRPr="00FA4783">
            <w:rPr>
              <w:b/>
              <w:lang w:bidi="sk-SK"/>
            </w:rPr>
            <w:fldChar w:fldCharType="separate"/>
          </w:r>
          <w:hyperlink w:anchor="_Toc12270319" w:history="1">
            <w:r w:rsidR="00FA4783" w:rsidRPr="00FA4783">
              <w:rPr>
                <w:rStyle w:val="Hypertextovprepojenie"/>
                <w:lang w:bidi="sk-SK"/>
              </w:rPr>
              <w:t>Kapitola 1: Sem vložte názov kapitoly  (Štýl: Nadpis 2)</w:t>
            </w:r>
            <w:r w:rsidR="00FA4783" w:rsidRPr="00FA4783">
              <w:rPr>
                <w:webHidden/>
              </w:rPr>
              <w:tab/>
            </w:r>
            <w:r w:rsidR="00FA4783" w:rsidRPr="00FA4783">
              <w:rPr>
                <w:webHidden/>
              </w:rPr>
              <w:fldChar w:fldCharType="begin"/>
            </w:r>
            <w:r w:rsidR="00FA4783" w:rsidRPr="00FA4783">
              <w:rPr>
                <w:webHidden/>
              </w:rPr>
              <w:instrText xml:space="preserve"> PAGEREF _Toc12270319 \h </w:instrText>
            </w:r>
            <w:r w:rsidR="00FA4783" w:rsidRPr="00FA4783">
              <w:rPr>
                <w:webHidden/>
              </w:rPr>
            </w:r>
            <w:r w:rsidR="00FA4783" w:rsidRPr="00FA4783">
              <w:rPr>
                <w:webHidden/>
              </w:rPr>
              <w:fldChar w:fldCharType="separate"/>
            </w:r>
            <w:r w:rsidR="00FA4783" w:rsidRPr="00FA4783">
              <w:rPr>
                <w:webHidden/>
              </w:rPr>
              <w:t>3</w:t>
            </w:r>
            <w:r w:rsidR="00FA4783" w:rsidRPr="00FA4783">
              <w:rPr>
                <w:webHidden/>
              </w:rPr>
              <w:fldChar w:fldCharType="end"/>
            </w:r>
          </w:hyperlink>
        </w:p>
        <w:p w14:paraId="2D4F67F2" w14:textId="281C5347" w:rsidR="00FA4783" w:rsidRPr="00FA4783" w:rsidRDefault="00FA4783">
          <w:pPr>
            <w:pStyle w:val="Obsah2"/>
            <w:rPr>
              <w:rFonts w:asciiTheme="minorHAnsi" w:eastAsiaTheme="minorEastAsia" w:hAnsiTheme="minorHAnsi" w:cstheme="minorBidi"/>
              <w:sz w:val="22"/>
              <w:szCs w:val="22"/>
              <w:lang w:eastAsia="sk-SK"/>
            </w:rPr>
          </w:pPr>
          <w:hyperlink w:anchor="_Toc12270320" w:history="1">
            <w:r w:rsidRPr="00FA4783">
              <w:rPr>
                <w:rStyle w:val="Hypertextovprepojenie"/>
                <w:lang w:bidi="sk-SK"/>
              </w:rPr>
              <w:t>Kapitola 2: Sem vložte názov kapitoly</w:t>
            </w:r>
            <w:r w:rsidRPr="00FA4783">
              <w:rPr>
                <w:webHidden/>
              </w:rPr>
              <w:tab/>
            </w:r>
            <w:r w:rsidRPr="00FA4783">
              <w:rPr>
                <w:webHidden/>
              </w:rPr>
              <w:fldChar w:fldCharType="begin"/>
            </w:r>
            <w:r w:rsidRPr="00FA4783">
              <w:rPr>
                <w:webHidden/>
              </w:rPr>
              <w:instrText xml:space="preserve"> PAGEREF _Toc12270320 \h </w:instrText>
            </w:r>
            <w:r w:rsidRPr="00FA4783">
              <w:rPr>
                <w:webHidden/>
              </w:rPr>
            </w:r>
            <w:r w:rsidRPr="00FA4783">
              <w:rPr>
                <w:webHidden/>
              </w:rPr>
              <w:fldChar w:fldCharType="separate"/>
            </w:r>
            <w:r w:rsidRPr="00FA4783">
              <w:rPr>
                <w:webHidden/>
              </w:rPr>
              <w:t>5</w:t>
            </w:r>
            <w:r w:rsidRPr="00FA4783">
              <w:rPr>
                <w:webHidden/>
              </w:rPr>
              <w:fldChar w:fldCharType="end"/>
            </w:r>
          </w:hyperlink>
        </w:p>
        <w:p w14:paraId="5A538621" w14:textId="3CF489BE" w:rsidR="00FA4783" w:rsidRPr="00FA4783" w:rsidRDefault="00FA4783">
          <w:pPr>
            <w:pStyle w:val="Obsah2"/>
            <w:rPr>
              <w:rFonts w:asciiTheme="minorHAnsi" w:eastAsiaTheme="minorEastAsia" w:hAnsiTheme="minorHAnsi" w:cstheme="minorBidi"/>
              <w:sz w:val="22"/>
              <w:szCs w:val="22"/>
              <w:lang w:eastAsia="sk-SK"/>
            </w:rPr>
          </w:pPr>
          <w:hyperlink w:anchor="_Toc12270321" w:history="1">
            <w:r w:rsidRPr="00FA4783">
              <w:rPr>
                <w:rStyle w:val="Hypertextovprepojenie"/>
                <w:lang w:bidi="sk-SK"/>
              </w:rPr>
              <w:t>Kapitola 3: Vložte názov kapitoly</w:t>
            </w:r>
            <w:r w:rsidRPr="00FA4783">
              <w:rPr>
                <w:webHidden/>
              </w:rPr>
              <w:tab/>
            </w:r>
            <w:r w:rsidRPr="00FA4783">
              <w:rPr>
                <w:webHidden/>
              </w:rPr>
              <w:fldChar w:fldCharType="begin"/>
            </w:r>
            <w:r w:rsidRPr="00FA4783">
              <w:rPr>
                <w:webHidden/>
              </w:rPr>
              <w:instrText xml:space="preserve"> PAGEREF _Toc12270321 \h </w:instrText>
            </w:r>
            <w:r w:rsidRPr="00FA4783">
              <w:rPr>
                <w:webHidden/>
              </w:rPr>
            </w:r>
            <w:r w:rsidRPr="00FA4783">
              <w:rPr>
                <w:webHidden/>
              </w:rPr>
              <w:fldChar w:fldCharType="separate"/>
            </w:r>
            <w:r w:rsidRPr="00FA4783">
              <w:rPr>
                <w:webHidden/>
              </w:rPr>
              <w:t>8</w:t>
            </w:r>
            <w:r w:rsidRPr="00FA4783">
              <w:rPr>
                <w:webHidden/>
              </w:rPr>
              <w:fldChar w:fldCharType="end"/>
            </w:r>
          </w:hyperlink>
        </w:p>
        <w:p w14:paraId="514D8A50" w14:textId="2CA94B30" w:rsidR="00FA4783" w:rsidRPr="00FA4783" w:rsidRDefault="00FA4783">
          <w:pPr>
            <w:pStyle w:val="Obsah2"/>
            <w:rPr>
              <w:rFonts w:asciiTheme="minorHAnsi" w:eastAsiaTheme="minorEastAsia" w:hAnsiTheme="minorHAnsi" w:cstheme="minorBidi"/>
              <w:sz w:val="22"/>
              <w:szCs w:val="22"/>
              <w:lang w:eastAsia="sk-SK"/>
            </w:rPr>
          </w:pPr>
          <w:hyperlink w:anchor="_Toc12270322" w:history="1">
            <w:r w:rsidRPr="00FA4783">
              <w:rPr>
                <w:rStyle w:val="Hypertextovprepojenie"/>
                <w:lang w:bidi="sk-SK"/>
              </w:rPr>
              <w:t>Kapitola4: Vložte názov kapitoly</w:t>
            </w:r>
            <w:r w:rsidRPr="00FA4783">
              <w:rPr>
                <w:webHidden/>
              </w:rPr>
              <w:tab/>
            </w:r>
            <w:r w:rsidRPr="00FA4783">
              <w:rPr>
                <w:webHidden/>
              </w:rPr>
              <w:fldChar w:fldCharType="begin"/>
            </w:r>
            <w:r w:rsidRPr="00FA4783">
              <w:rPr>
                <w:webHidden/>
              </w:rPr>
              <w:instrText xml:space="preserve"> PAGEREF _Toc12270322 \h </w:instrText>
            </w:r>
            <w:r w:rsidRPr="00FA4783">
              <w:rPr>
                <w:webHidden/>
              </w:rPr>
            </w:r>
            <w:r w:rsidRPr="00FA4783">
              <w:rPr>
                <w:webHidden/>
              </w:rPr>
              <w:fldChar w:fldCharType="separate"/>
            </w:r>
            <w:r w:rsidRPr="00FA4783">
              <w:rPr>
                <w:webHidden/>
              </w:rPr>
              <w:t>10</w:t>
            </w:r>
            <w:r w:rsidRPr="00FA4783">
              <w:rPr>
                <w:webHidden/>
              </w:rPr>
              <w:fldChar w:fldCharType="end"/>
            </w:r>
          </w:hyperlink>
        </w:p>
        <w:p w14:paraId="26BFEF3D" w14:textId="216AC4C1" w:rsidR="00FA4783" w:rsidRPr="00FA4783" w:rsidRDefault="00FA4783">
          <w:pPr>
            <w:pStyle w:val="Obsah2"/>
            <w:rPr>
              <w:rFonts w:asciiTheme="minorHAnsi" w:eastAsiaTheme="minorEastAsia" w:hAnsiTheme="minorHAnsi" w:cstheme="minorBidi"/>
              <w:sz w:val="22"/>
              <w:szCs w:val="22"/>
              <w:lang w:eastAsia="sk-SK"/>
            </w:rPr>
          </w:pPr>
          <w:hyperlink w:anchor="_Toc12270323" w:history="1">
            <w:r w:rsidRPr="00FA4783">
              <w:rPr>
                <w:rStyle w:val="Hypertextovprepojenie"/>
                <w:lang w:bidi="sk-SK"/>
              </w:rPr>
              <w:t>Kapitola 5: Vložte názov kapitoly</w:t>
            </w:r>
            <w:r w:rsidRPr="00FA4783">
              <w:rPr>
                <w:webHidden/>
              </w:rPr>
              <w:tab/>
            </w:r>
            <w:r w:rsidRPr="00FA4783">
              <w:rPr>
                <w:webHidden/>
              </w:rPr>
              <w:fldChar w:fldCharType="begin"/>
            </w:r>
            <w:r w:rsidRPr="00FA4783">
              <w:rPr>
                <w:webHidden/>
              </w:rPr>
              <w:instrText xml:space="preserve"> PAGEREF _Toc12270323 \h </w:instrText>
            </w:r>
            <w:r w:rsidRPr="00FA4783">
              <w:rPr>
                <w:webHidden/>
              </w:rPr>
            </w:r>
            <w:r w:rsidRPr="00FA4783">
              <w:rPr>
                <w:webHidden/>
              </w:rPr>
              <w:fldChar w:fldCharType="separate"/>
            </w:r>
            <w:r w:rsidRPr="00FA4783">
              <w:rPr>
                <w:webHidden/>
              </w:rPr>
              <w:t>12</w:t>
            </w:r>
            <w:r w:rsidRPr="00FA4783">
              <w:rPr>
                <w:webHidden/>
              </w:rPr>
              <w:fldChar w:fldCharType="end"/>
            </w:r>
          </w:hyperlink>
        </w:p>
        <w:p w14:paraId="046B1E2D" w14:textId="0D15BCD9" w:rsidR="00972D2C" w:rsidRPr="00FA4783" w:rsidRDefault="00972D2C">
          <w:r w:rsidRPr="00FA4783">
            <w:rPr>
              <w:b/>
              <w:lang w:bidi="sk-SK"/>
            </w:rPr>
            <w:fldChar w:fldCharType="end"/>
          </w:r>
        </w:p>
      </w:sdtContent>
    </w:sdt>
    <w:p w14:paraId="1C714F0F" w14:textId="77777777" w:rsidR="005567E7" w:rsidRPr="00FA4783" w:rsidRDefault="005567E7" w:rsidP="00972D2C">
      <w:pPr>
        <w:pStyle w:val="Obsah1"/>
        <w:tabs>
          <w:tab w:val="right" w:leader="dot" w:pos="9350"/>
        </w:tabs>
      </w:pPr>
    </w:p>
    <w:p w14:paraId="41F2BA75" w14:textId="77777777" w:rsidR="003F6C83" w:rsidRPr="00FA4783" w:rsidRDefault="003F6C83" w:rsidP="00E30FF1"/>
    <w:p w14:paraId="17E7E356" w14:textId="77777777" w:rsidR="00E678C1" w:rsidRPr="00FA4783" w:rsidRDefault="00E678C1" w:rsidP="00E30FF1">
      <w:pPr>
        <w:pStyle w:val="Nadpis1"/>
        <w:sectPr w:rsidR="00E678C1" w:rsidRPr="00FA4783" w:rsidSect="00106160">
          <w:footerReference w:type="default" r:id="rId11"/>
          <w:pgSz w:w="11906" w:h="16838" w:code="9"/>
          <w:pgMar w:top="1440" w:right="1440" w:bottom="1440" w:left="1440" w:header="720" w:footer="720" w:gutter="0"/>
          <w:pgNumType w:fmt="lowerRoman" w:start="1"/>
          <w:cols w:space="720"/>
          <w:titlePg/>
          <w:docGrid w:linePitch="360"/>
        </w:sectPr>
      </w:pPr>
    </w:p>
    <w:bookmarkStart w:id="1" w:name="_Toc529756735" w:displacedByCustomXml="next"/>
    <w:bookmarkStart w:id="2" w:name="_Toc529756674" w:displacedByCustomXml="next"/>
    <w:sdt>
      <w:sdtPr>
        <w:id w:val="1256942115"/>
        <w:placeholder>
          <w:docPart w:val="56F3FFC73E414F6EAE993A7DA132E078"/>
        </w:placeholder>
        <w:temporary/>
        <w:showingPlcHdr/>
        <w15:appearance w15:val="hidden"/>
      </w:sdtPr>
      <w:sdtEndPr/>
      <w:sdtContent>
        <w:p w14:paraId="36092300" w14:textId="77777777" w:rsidR="008339EE" w:rsidRPr="00FA4783" w:rsidRDefault="008339EE" w:rsidP="008339EE">
          <w:pPr>
            <w:pStyle w:val="Nadpis1"/>
          </w:pPr>
          <w:r w:rsidRPr="00FA4783">
            <w:rPr>
              <w:lang w:bidi="sk-SK"/>
            </w:rPr>
            <w:t>Úvod</w:t>
          </w:r>
        </w:p>
      </w:sdtContent>
    </w:sdt>
    <w:bookmarkEnd w:id="1" w:displacedByCustomXml="prev"/>
    <w:bookmarkEnd w:id="2" w:displacedByCustomXml="prev"/>
    <w:sdt>
      <w:sdtPr>
        <w:id w:val="-1877381760"/>
        <w:placeholder>
          <w:docPart w:val="57515391AF504ECBB47A85FCF73AD6A4"/>
        </w:placeholder>
        <w:temporary/>
        <w:showingPlcHdr/>
        <w15:appearance w15:val="hidden"/>
      </w:sdtPr>
      <w:sdtEndPr/>
      <w:sdtContent>
        <w:p w14:paraId="179078CA" w14:textId="77777777" w:rsidR="006C685E" w:rsidRPr="00FA4783" w:rsidRDefault="00840BEA" w:rsidP="00840BEA">
          <w:r w:rsidRPr="00FA4783">
            <w:rPr>
              <w:lang w:bidi="sk-SK"/>
            </w:rPr>
            <w:t>Sem vložte obsah…</w:t>
          </w:r>
        </w:p>
      </w:sdtContent>
    </w:sdt>
    <w:sdt>
      <w:sdtPr>
        <w:rPr>
          <w:rFonts w:ascii="Times New Roman" w:hAnsi="Times New Roman"/>
        </w:rPr>
        <w:id w:val="-1535421118"/>
        <w:placeholder>
          <w:docPart w:val="BB3E56C7A6AD4DB6869CE79B2372B4A8"/>
        </w:placeholder>
        <w:temporary/>
        <w:showingPlcHdr/>
        <w15:appearance w15:val="hidden"/>
      </w:sdtPr>
      <w:sdtEndPr/>
      <w:sdtContent>
        <w:p w14:paraId="1C76A34B" w14:textId="77777777" w:rsidR="00551C2E" w:rsidRPr="00FA4783" w:rsidRDefault="00551C2E" w:rsidP="00BA3560">
          <w:pPr>
            <w:pStyle w:val="Texttipu"/>
          </w:pPr>
          <w:r w:rsidRPr="00FA4783">
            <w:rPr>
              <w:lang w:bidi="sk-SK"/>
            </w:rPr>
            <w:t>Ak chcete napísať dobrý úvod, postupujte podľa týchto krokov:</w:t>
          </w:r>
        </w:p>
        <w:p w14:paraId="0E6339C8" w14:textId="77777777" w:rsidR="00551C2E" w:rsidRPr="00FA4783" w:rsidRDefault="00551C2E" w:rsidP="00551C2E">
          <w:pPr>
            <w:pStyle w:val="Odsekzoznamu"/>
            <w:numPr>
              <w:ilvl w:val="0"/>
              <w:numId w:val="15"/>
            </w:numPr>
          </w:pPr>
          <w:r w:rsidRPr="00FA4783">
            <w:rPr>
              <w:lang w:bidi="sk-SK"/>
            </w:rPr>
            <w:t>Zablahoželajte čitateľovi k zakúpeniu knihy. (Tento krok je voliteľný a vzťahuje sa len na elektronickú verziu knihy!)</w:t>
          </w:r>
        </w:p>
        <w:p w14:paraId="0FAC76B7" w14:textId="77777777" w:rsidR="00551C2E" w:rsidRPr="00FA4783" w:rsidRDefault="00551C2E" w:rsidP="00551C2E">
          <w:pPr>
            <w:pStyle w:val="Odsekzoznamu"/>
          </w:pPr>
          <w:r w:rsidRPr="00FA4783">
            <w:rPr>
              <w:lang w:bidi="sk-SK"/>
            </w:rPr>
            <w:t>Predstavte tému svojej knihy.</w:t>
          </w:r>
        </w:p>
        <w:p w14:paraId="665301C7" w14:textId="77777777" w:rsidR="00551C2E" w:rsidRPr="00FA4783" w:rsidRDefault="00551C2E" w:rsidP="00551C2E">
          <w:pPr>
            <w:pStyle w:val="Odsekzoznamu"/>
          </w:pPr>
          <w:r w:rsidRPr="00FA4783">
            <w:rPr>
              <w:lang w:bidi="sk-SK"/>
            </w:rPr>
            <w:t xml:space="preserve">Objasnite problém, ktorý kniha vyrieši. Už viete, kto je vašou cieľovou skupinou, takže uveďte problém, ktorý má čitateľ. </w:t>
          </w:r>
        </w:p>
        <w:p w14:paraId="19780B15" w14:textId="77777777" w:rsidR="00551C2E" w:rsidRPr="00FA4783" w:rsidRDefault="00551C2E" w:rsidP="00551C2E">
          <w:pPr>
            <w:pStyle w:val="Odsekzoznamu"/>
          </w:pPr>
          <w:r w:rsidRPr="00FA4783">
            <w:rPr>
              <w:lang w:bidi="sk-SK"/>
            </w:rPr>
            <w:t>Poskytnite fragmenty riešení, ktoré kniha ponúka. (Napríklad „Táto kniha vás naučí, ako vychovávať deti, ktoré sú psychicky odolné, a…“)</w:t>
          </w:r>
        </w:p>
        <w:p w14:paraId="2D4DEBAA" w14:textId="77777777" w:rsidR="00551C2E" w:rsidRPr="00FA4783" w:rsidRDefault="00551C2E" w:rsidP="00551C2E">
          <w:pPr>
            <w:pStyle w:val="Odsekzoznamu"/>
          </w:pPr>
          <w:r w:rsidRPr="00FA4783">
            <w:rPr>
              <w:lang w:bidi="sk-SK"/>
            </w:rPr>
            <w:t>Zdôraznite svoje renomé ako autority v danej oblasti. Ak je to možné, použite osobný/profesionálny príbeh, ktorý preukáže, ako ste získali odborné znalosti. (Napríklad učili ste sa študovaním detskej psychológiu po celé desaťročia? Učili ste sa tým, že ste boli súčasťou veľkej rodiny s 12 deťmi a potom ste vychovávali 10 vlastných detí?)</w:t>
          </w:r>
        </w:p>
        <w:p w14:paraId="215693BB" w14:textId="77777777" w:rsidR="00551C2E" w:rsidRPr="00FA4783" w:rsidRDefault="00551C2E" w:rsidP="00551C2E">
          <w:pPr>
            <w:pStyle w:val="Odsekzoznamu"/>
          </w:pPr>
          <w:r w:rsidRPr="00FA4783">
            <w:rPr>
              <w:lang w:bidi="sk-SK"/>
            </w:rPr>
            <w:t>Zdôraznite výhody knihy. (Napríklad „tieto informácie pomôžu vašim deťom vyrásť s istotou a dokázať...)</w:t>
          </w:r>
        </w:p>
        <w:p w14:paraId="116E1E8A" w14:textId="77777777" w:rsidR="00551C2E" w:rsidRPr="00FA4783" w:rsidRDefault="00551C2E" w:rsidP="00551C2E">
          <w:pPr>
            <w:pStyle w:val="Odsekzoznamu"/>
          </w:pPr>
          <w:r w:rsidRPr="00FA4783">
            <w:rPr>
              <w:lang w:bidi="sk-SK"/>
            </w:rPr>
            <w:t>Poskytnite dôkaz o výhodách knihy. Uveďte, ako tieto informácie pomohli vám alebo niekomu inému.</w:t>
          </w:r>
        </w:p>
        <w:p w14:paraId="4896510D" w14:textId="77777777" w:rsidR="00551C2E" w:rsidRPr="00FA4783" w:rsidRDefault="00551C2E" w:rsidP="00551C2E">
          <w:pPr>
            <w:pStyle w:val="Odsekzoznamu"/>
          </w:pPr>
          <w:r w:rsidRPr="00FA4783">
            <w:rPr>
              <w:lang w:bidi="sk-SK"/>
            </w:rPr>
            <w:t>Upozornite čitateľa, aby po zakúpení knihy nečakal príliš dlho. Jemne mu pripomeňte, aby svoj problém nepredlžoval. (Ak má napríklad malé deti, platí, že čím skôr začne tieto informácie používať, tým lepšie.)</w:t>
          </w:r>
        </w:p>
        <w:p w14:paraId="49B02D0C" w14:textId="77777777" w:rsidR="00D53B69" w:rsidRPr="00FA4783" w:rsidRDefault="00551C2E" w:rsidP="00551C2E">
          <w:pPr>
            <w:pStyle w:val="Odsekzoznamu"/>
          </w:pPr>
          <w:r w:rsidRPr="00FA4783">
            <w:rPr>
              <w:lang w:bidi="sk-SK"/>
            </w:rPr>
            <w:t>Zapôsobte na čitateľa, aby mal motiváciu prečítať si knihu.</w:t>
          </w:r>
        </w:p>
      </w:sdtContent>
    </w:sdt>
    <w:p w14:paraId="06BD1096" w14:textId="77777777" w:rsidR="00442FF5" w:rsidRPr="00FA4783" w:rsidRDefault="000336FA" w:rsidP="00E30FF1">
      <w:pPr>
        <w:pStyle w:val="Nadpis1"/>
        <w:sectPr w:rsidR="00442FF5" w:rsidRPr="00FA4783" w:rsidSect="00E678C1">
          <w:pgSz w:w="12240" w:h="15840"/>
          <w:pgMar w:top="1440" w:right="1440" w:bottom="1440" w:left="1440" w:header="720" w:footer="720" w:gutter="0"/>
          <w:pgNumType w:start="1"/>
          <w:cols w:space="720"/>
          <w:titlePg/>
          <w:docGrid w:linePitch="360"/>
        </w:sectPr>
      </w:pPr>
      <w:r w:rsidRPr="00FA4783">
        <w:rPr>
          <w:lang w:bidi="sk-SK"/>
        </w:rPr>
        <w:br w:type="page"/>
      </w:r>
    </w:p>
    <w:p w14:paraId="1E31FB33" w14:textId="77777777" w:rsidR="000336FA" w:rsidRPr="00FA4783" w:rsidRDefault="007B11B9" w:rsidP="00972D2C">
      <w:pPr>
        <w:pStyle w:val="Nadpis1"/>
      </w:pPr>
      <w:sdt>
        <w:sdtPr>
          <w:id w:val="-1772392801"/>
          <w:placeholder>
            <w:docPart w:val="6A01ED9B34B14CE8BEC9C3B1DA0EF057"/>
          </w:placeholder>
          <w:temporary/>
          <w:showingPlcHdr/>
          <w15:appearance w15:val="hidden"/>
        </w:sdtPr>
        <w:sdtEndPr/>
        <w:sdtContent>
          <w:r w:rsidR="00551C2E" w:rsidRPr="00FA4783">
            <w:rPr>
              <w:lang w:bidi="sk-SK"/>
            </w:rPr>
            <w:t>ČASŤ I</w:t>
          </w:r>
        </w:sdtContent>
      </w:sdt>
      <w:r w:rsidR="000336FA" w:rsidRPr="00FA4783">
        <w:rPr>
          <w:lang w:bidi="sk-SK"/>
        </w:rPr>
        <w:t xml:space="preserve">: </w:t>
      </w:r>
      <w:sdt>
        <w:sdtPr>
          <w:id w:val="1829091848"/>
          <w:placeholder>
            <w:docPart w:val="47564DA117F74E218655DAE8BA6C388E"/>
          </w:placeholder>
          <w:temporary/>
          <w:showingPlcHdr/>
          <w15:appearance w15:val="hidden"/>
        </w:sdtPr>
        <w:sdtEndPr/>
        <w:sdtContent>
          <w:r w:rsidR="00551C2E" w:rsidRPr="00FA4783">
            <w:rPr>
              <w:lang w:bidi="sk-SK"/>
            </w:rPr>
            <w:t>Vložte názov časti</w:t>
          </w:r>
          <w:r w:rsidR="00005256" w:rsidRPr="00FA4783">
            <w:rPr>
              <w:lang w:bidi="sk-SK"/>
            </w:rPr>
            <w:t xml:space="preserve"> (Štýl:  Nadpis 1)</w:t>
          </w:r>
        </w:sdtContent>
      </w:sdt>
    </w:p>
    <w:sdt>
      <w:sdtPr>
        <w:id w:val="-1628539737"/>
        <w:placeholder>
          <w:docPart w:val="9CC2E0532F524661BC266A44802DD38D"/>
        </w:placeholder>
        <w:temporary/>
        <w:showingPlcHdr/>
        <w15:appearance w15:val="hidden"/>
      </w:sdtPr>
      <w:sdtEndPr/>
      <w:sdtContent>
        <w:p w14:paraId="7E7E898C" w14:textId="77777777" w:rsidR="00A52E17" w:rsidRPr="00FA4783" w:rsidRDefault="00551C2E" w:rsidP="007A400E">
          <w:pPr>
            <w:pStyle w:val="Texttipu"/>
            <w:ind w:firstLine="0"/>
            <w:jc w:val="center"/>
          </w:pPr>
          <w:r w:rsidRPr="00FA4783">
            <w:rPr>
              <w:lang w:bidi="sk-SK"/>
            </w:rPr>
            <w:t>(Ak píšete po anglicky, prvé písmeno každého slova v názve časti má byť veľké)</w:t>
          </w:r>
        </w:p>
      </w:sdtContent>
    </w:sdt>
    <w:sdt>
      <w:sdtPr>
        <w:id w:val="-813567307"/>
        <w:placeholder>
          <w:docPart w:val="E767D15CCA1B4F288AD6AE020D57A361"/>
        </w:placeholder>
        <w:temporary/>
        <w:showingPlcHdr/>
        <w15:appearance w15:val="hidden"/>
      </w:sdtPr>
      <w:sdtEndPr/>
      <w:sdtContent>
        <w:p w14:paraId="576FBEA3" w14:textId="77777777" w:rsidR="00A52E17" w:rsidRPr="00FA4783" w:rsidRDefault="00551C2E" w:rsidP="00A52E17">
          <w:r w:rsidRPr="00FA4783">
            <w:rPr>
              <w:lang w:bidi="sk-SK"/>
            </w:rPr>
            <w:t>Tu začnite novú časť…</w:t>
          </w:r>
        </w:p>
      </w:sdtContent>
    </w:sdt>
    <w:sdt>
      <w:sdtPr>
        <w:id w:val="-1010447594"/>
        <w:placeholder>
          <w:docPart w:val="00400BFF99664487ACE4C0DCEBDF1A22"/>
        </w:placeholder>
        <w:temporary/>
        <w:showingPlcHdr/>
        <w15:appearance w15:val="hidden"/>
      </w:sdtPr>
      <w:sdtEndPr/>
      <w:sdtContent>
        <w:p w14:paraId="74F159F0" w14:textId="77777777" w:rsidR="00551C2E" w:rsidRPr="00FA4783" w:rsidRDefault="00551C2E" w:rsidP="00551C2E">
          <w:pPr>
            <w:pStyle w:val="Texttipu"/>
          </w:pPr>
          <w:r w:rsidRPr="00FA4783">
            <w:rPr>
              <w:lang w:bidi="sk-SK"/>
            </w:rPr>
            <w:t xml:space="preserve">Dlhé knihy, ktoré pokrývajú veľa podrobných informácií, rozdeľte na časti. Rozdelenie knihy na časti je skvelé v prípade historických alebo koncepčných tém. Kniha môže mať toľko častí, koľko je potrebné, pričom každá časť má pokrývať inú tému. Všetky časti však musia smerovať k celkovému názvu knihy. </w:t>
          </w:r>
        </w:p>
        <w:p w14:paraId="6A144D83" w14:textId="77777777" w:rsidR="00551C2E" w:rsidRPr="00FA4783" w:rsidRDefault="00551C2E" w:rsidP="00551C2E">
          <w:pPr>
            <w:pStyle w:val="Texttipu"/>
          </w:pPr>
          <w:r w:rsidRPr="00FA4783">
            <w:rPr>
              <w:lang w:bidi="sk-SK"/>
            </w:rPr>
            <w:t xml:space="preserve">V prípade postupného prezentovania informácií usporiadajte časti v logickej postupnosti. </w:t>
          </w:r>
        </w:p>
        <w:p w14:paraId="27EE8836" w14:textId="77777777" w:rsidR="00551C2E" w:rsidRPr="00FA4783" w:rsidRDefault="00551C2E" w:rsidP="00551C2E">
          <w:pPr>
            <w:pStyle w:val="Texttipu"/>
          </w:pPr>
          <w:r w:rsidRPr="00FA4783">
            <w:rPr>
              <w:lang w:bidi="sk-SK"/>
            </w:rPr>
            <w:t xml:space="preserve">Prvá časť knihy je zvyčajne úvodná a obsahuje základné informácie o téme. V prípade príkladu použitého v časti o názve knihy by vhodnými možnosťami pre názov prvej časti boli „Život rodičovstva“ alebo „Učenie sa byť rodičom“. </w:t>
          </w:r>
        </w:p>
        <w:p w14:paraId="04EC4F7F" w14:textId="77777777" w:rsidR="00551C2E" w:rsidRPr="00FA4783" w:rsidRDefault="00551C2E" w:rsidP="00551C2E">
          <w:pPr>
            <w:pStyle w:val="Texttipu"/>
          </w:pPr>
          <w:r w:rsidRPr="00FA4783">
            <w:rPr>
              <w:lang w:bidi="sk-SK"/>
            </w:rPr>
            <w:t>Po rozhodnutí sa o témach a obsahu jednotlivých častí knihy si vytvorte zoznam relevantných názvov kapitol. Naplánovaniu celej knihy venujte dostatok času. Urobte si výskum na danú tému, aby ste vedeli, čo zahrnúť, čo vynechať a ako obsah usporiadať tak, aby pekne plynul.</w:t>
          </w:r>
        </w:p>
        <w:p w14:paraId="78B2605F" w14:textId="77777777" w:rsidR="009F1EB7" w:rsidRPr="00FA4783" w:rsidRDefault="00551C2E" w:rsidP="00551C2E">
          <w:pPr>
            <w:pStyle w:val="Texttipu"/>
          </w:pPr>
          <w:r w:rsidRPr="00FA4783">
            <w:rPr>
              <w:lang w:bidi="sk-SK"/>
            </w:rPr>
            <w:t>V jednej časti môžete mať ľubovoľný počet kapitol. Je v poriadku aj to, ak niektoré časti majú viac kapitol a iné menej. Dĺžky kapitoly sa môžu výrazne líšiť, pretože je náročné zachovať rovnakú dĺžku kapitol, ktoré majú odlišný obsah.</w:t>
          </w:r>
        </w:p>
      </w:sdtContent>
    </w:sdt>
    <w:p w14:paraId="6E282747" w14:textId="77777777" w:rsidR="00E678C1" w:rsidRPr="00FA4783" w:rsidRDefault="000336FA" w:rsidP="00E678C1">
      <w:r w:rsidRPr="00FA4783">
        <w:rPr>
          <w:lang w:bidi="sk-SK"/>
        </w:rPr>
        <w:br w:type="page"/>
      </w:r>
    </w:p>
    <w:bookmarkStart w:id="3" w:name="_Toc12270319"/>
    <w:p w14:paraId="1577B7EC" w14:textId="77777777" w:rsidR="000336FA" w:rsidRPr="00FA4783" w:rsidRDefault="007B11B9" w:rsidP="00972D2C">
      <w:pPr>
        <w:pStyle w:val="Nadpis2"/>
      </w:pPr>
      <w:sdt>
        <w:sdtPr>
          <w:id w:val="-1599167453"/>
          <w:placeholder>
            <w:docPart w:val="3D3C9CD4C9E74B329915F15E9507E503"/>
          </w:placeholder>
          <w:temporary/>
          <w:showingPlcHdr/>
          <w15:appearance w15:val="hidden"/>
        </w:sdtPr>
        <w:sdtEndPr/>
        <w:sdtContent>
          <w:r w:rsidR="007A400E" w:rsidRPr="00FA4783">
            <w:rPr>
              <w:lang w:bidi="sk-SK"/>
            </w:rPr>
            <w:t>Kapitola 1</w:t>
          </w:r>
        </w:sdtContent>
      </w:sdt>
      <w:r w:rsidR="000336FA" w:rsidRPr="00FA4783">
        <w:rPr>
          <w:lang w:bidi="sk-SK"/>
        </w:rPr>
        <w:t xml:space="preserve">: </w:t>
      </w:r>
      <w:sdt>
        <w:sdtPr>
          <w:id w:val="-1035888553"/>
          <w:placeholder>
            <w:docPart w:val="B215B50BFBBC41FAA2AD67B6997253F9"/>
          </w:placeholder>
          <w:temporary/>
          <w:showingPlcHdr/>
          <w15:appearance w15:val="hidden"/>
        </w:sdtPr>
        <w:sdtEndPr/>
        <w:sdtContent>
          <w:r w:rsidR="007A400E" w:rsidRPr="00FA4783">
            <w:rPr>
              <w:lang w:bidi="sk-SK"/>
            </w:rPr>
            <w:t>Sem vložte názov kapitoly</w:t>
          </w:r>
          <w:r w:rsidR="00561FD1" w:rsidRPr="00FA4783">
            <w:rPr>
              <w:lang w:bidi="sk-SK"/>
            </w:rPr>
            <w:t xml:space="preserve"> </w:t>
          </w:r>
          <w:r w:rsidR="00561FD1" w:rsidRPr="00FA4783">
            <w:rPr>
              <w:lang w:bidi="sk-SK"/>
            </w:rPr>
            <w:br/>
            <w:t>(</w:t>
          </w:r>
          <w:r w:rsidR="00005256" w:rsidRPr="00FA4783">
            <w:rPr>
              <w:lang w:bidi="sk-SK"/>
            </w:rPr>
            <w:t>Štýl:</w:t>
          </w:r>
          <w:r w:rsidR="00561FD1" w:rsidRPr="00FA4783">
            <w:rPr>
              <w:lang w:bidi="sk-SK"/>
            </w:rPr>
            <w:t xml:space="preserve"> Nadpis 2)</w:t>
          </w:r>
        </w:sdtContent>
      </w:sdt>
      <w:bookmarkEnd w:id="3"/>
    </w:p>
    <w:sdt>
      <w:sdtPr>
        <w:id w:val="-256524347"/>
        <w:placeholder>
          <w:docPart w:val="F44FFDFEEC0E411C9AE9710360C66362"/>
        </w:placeholder>
        <w:temporary/>
        <w:showingPlcHdr/>
        <w15:appearance w15:val="hidden"/>
      </w:sdtPr>
      <w:sdtEndPr/>
      <w:sdtContent>
        <w:p w14:paraId="2CD78638" w14:textId="77777777" w:rsidR="000336FA" w:rsidRPr="00FA4783" w:rsidRDefault="007A400E" w:rsidP="007A400E">
          <w:pPr>
            <w:pStyle w:val="Nadpistextutipu"/>
          </w:pPr>
          <w:r w:rsidRPr="00FA4783">
            <w:rPr>
              <w:lang w:bidi="sk-SK"/>
            </w:rPr>
            <w:t>(Ak píšete po anglicky, prvé písmeno každého slova v názve kapitoly má byť veľké)</w:t>
          </w:r>
        </w:p>
      </w:sdtContent>
    </w:sdt>
    <w:sdt>
      <w:sdtPr>
        <w:id w:val="42333736"/>
        <w:placeholder>
          <w:docPart w:val="D21B3C801DF041E9B1DDD139BFA407E0"/>
        </w:placeholder>
        <w:temporary/>
        <w:showingPlcHdr/>
        <w15:appearance w15:val="hidden"/>
      </w:sdtPr>
      <w:sdtEndPr/>
      <w:sdtContent>
        <w:p w14:paraId="6344CFA2" w14:textId="77777777" w:rsidR="005B0CD6" w:rsidRPr="00FA4783" w:rsidRDefault="007A400E" w:rsidP="00E30FF1">
          <w:r w:rsidRPr="00FA4783">
            <w:rPr>
              <w:lang w:bidi="sk-SK"/>
            </w:rPr>
            <w:t>Tu začnite novú kapitolu…</w:t>
          </w:r>
        </w:p>
      </w:sdtContent>
    </w:sdt>
    <w:sdt>
      <w:sdtPr>
        <w:id w:val="-635720083"/>
        <w:placeholder>
          <w:docPart w:val="9A5555CA2E9642AA8D6255A775885026"/>
        </w:placeholder>
        <w:temporary/>
        <w:showingPlcHdr/>
        <w15:appearance w15:val="hidden"/>
      </w:sdtPr>
      <w:sdtEndPr/>
      <w:sdtContent>
        <w:p w14:paraId="61DE6A04" w14:textId="77777777" w:rsidR="007A400E" w:rsidRPr="00FA4783" w:rsidRDefault="007A400E" w:rsidP="007A400E">
          <w:pPr>
            <w:pStyle w:val="Texttipu"/>
          </w:pPr>
          <w:r w:rsidRPr="00FA4783">
            <w:rPr>
              <w:lang w:bidi="sk-SK"/>
            </w:rPr>
            <w:t>Prvá kapitola predstavuje čitateľovi tému. Príklad názvu prvej kapitoly vzorovej knihy je „Porozumenie dieťaťu“. Začnite uvedením stručného prehľadu toho, čo kapitola obsahuje, a potom plynule prejdite na podporné body. Snažte sa, aby jazyk bol jednoduchý a zrozumiteľný na vytvorenie vzájomného porozumenia s čitateľom a udržanie zaujatia.</w:t>
          </w:r>
        </w:p>
        <w:p w14:paraId="2C96186F" w14:textId="77777777" w:rsidR="007A400E" w:rsidRPr="00FA4783" w:rsidRDefault="0035576A" w:rsidP="007A400E">
          <w:pPr>
            <w:pStyle w:val="Texttipu"/>
          </w:pPr>
          <w:r w:rsidRPr="00FA4783">
            <w:rPr>
              <w:lang w:bidi="sk-SK"/>
            </w:rPr>
            <w:t xml:space="preserve">Jedným zo spôsobov vytvorenia vzájomného porozumenia s čitateľom je začať citáciou slávnej osoby. Uistite sa, že citácia je relevantná pre tému kapitoly, aby ste ju mohli neskôr použiť na znázornenie kľúčových bodov v kapitole. Ak začnete citáciou prvú kapitolu, zostaňte dôslední a začnite citáciou každú kapitolu. </w:t>
          </w:r>
        </w:p>
        <w:p w14:paraId="15343344" w14:textId="77777777" w:rsidR="007A400E" w:rsidRPr="00FA4783" w:rsidRDefault="0035576A" w:rsidP="007A400E">
          <w:pPr>
            <w:pStyle w:val="Texttipu"/>
          </w:pPr>
          <w:r w:rsidRPr="00FA4783">
            <w:rPr>
              <w:lang w:bidi="sk-SK"/>
            </w:rPr>
            <w:t xml:space="preserve">Prípadne môžete kapitolu začať „Vedeli ste, že…?“ Postupujte podľa niektorých štatistík, ktoré väčšina ľudí nemusí poznať. Túto techniku môžete použiť v rôznych sekciách knihy, nie len v úvode. Kladenie otázok čitateľovi (niekedy rétorických) je dobrý spôsob udržania jeho zaujatia a často aj zabavenia. </w:t>
          </w:r>
        </w:p>
        <w:p w14:paraId="0E9F827C" w14:textId="77777777" w:rsidR="007A400E" w:rsidRPr="00FA4783" w:rsidRDefault="007A400E" w:rsidP="007A400E">
          <w:pPr>
            <w:pStyle w:val="Texttipu"/>
          </w:pPr>
          <w:r w:rsidRPr="00FA4783">
            <w:rPr>
              <w:lang w:bidi="sk-SK"/>
            </w:rPr>
            <w:t xml:space="preserve">Ďalšou stratégiou úvodu je požiadanie čitateľa, aby si predstavil konkrétnu situáciu. Napríklad „Predstavte si svet, v ktorom sa úplne každé dieťa naučí…“. Cieľom je zaujať čitateľa hneď od začiatku a udržať jeho pozornosť. </w:t>
          </w:r>
        </w:p>
        <w:p w14:paraId="185D8D2A" w14:textId="77777777" w:rsidR="00C96AC3" w:rsidRPr="00FA4783" w:rsidRDefault="007A400E" w:rsidP="007A400E">
          <w:pPr>
            <w:pStyle w:val="Texttipu"/>
          </w:pPr>
          <w:r w:rsidRPr="00FA4783">
            <w:rPr>
              <w:lang w:bidi="sk-SK"/>
            </w:rPr>
            <w:t xml:space="preserve">Kľúčom k začatiu jednotlivých kapitol je robiť to rovnakým spôsobom v celej knihe.  </w:t>
          </w:r>
        </w:p>
      </w:sdtContent>
    </w:sdt>
    <w:sdt>
      <w:sdtPr>
        <w:id w:val="793487640"/>
        <w:placeholder>
          <w:docPart w:val="34AF725A065F41328DE22630A0DC196A"/>
        </w:placeholder>
        <w:temporary/>
        <w:showingPlcHdr/>
        <w15:appearance w15:val="hidden"/>
      </w:sdtPr>
      <w:sdtEndPr/>
      <w:sdtContent>
        <w:p w14:paraId="57FD4DFC" w14:textId="77777777" w:rsidR="005B0CD6" w:rsidRPr="00FA4783" w:rsidRDefault="0035576A" w:rsidP="0035576A">
          <w:pPr>
            <w:pStyle w:val="Nadpis3"/>
          </w:pPr>
          <w:r w:rsidRPr="00FA4783">
            <w:rPr>
              <w:lang w:bidi="sk-SK"/>
            </w:rPr>
            <w:t>Vložte Podnadpis 1 (Štýl: Nadpis 3)</w:t>
          </w:r>
        </w:p>
      </w:sdtContent>
    </w:sdt>
    <w:sdt>
      <w:sdtPr>
        <w:id w:val="-1956403946"/>
        <w:placeholder>
          <w:docPart w:val="39656D545BA14169968E5CC3B5AA36E6"/>
        </w:placeholder>
        <w:temporary/>
        <w:showingPlcHdr/>
        <w15:appearance w15:val="hidden"/>
      </w:sdtPr>
      <w:sdtEndPr/>
      <w:sdtContent>
        <w:p w14:paraId="2BA5B28F" w14:textId="77777777" w:rsidR="00A139FF" w:rsidRPr="00FA4783" w:rsidRDefault="0035576A" w:rsidP="0035576A">
          <w:pPr>
            <w:pStyle w:val="Nadpistextutipu"/>
            <w:jc w:val="left"/>
          </w:pPr>
          <w:r w:rsidRPr="00FA4783">
            <w:rPr>
              <w:lang w:bidi="sk-SK"/>
            </w:rPr>
            <w:t>(Ak píšete po anglicky, prvé písmeno každého slova v podnadpise má byť veľké)</w:t>
          </w:r>
        </w:p>
      </w:sdtContent>
    </w:sdt>
    <w:sdt>
      <w:sdtPr>
        <w:id w:val="-1693604537"/>
        <w:placeholder>
          <w:docPart w:val="1A6DED81B0634854BF40260523ED1D85"/>
        </w:placeholder>
        <w:temporary/>
        <w:showingPlcHdr/>
        <w15:appearance w15:val="hidden"/>
      </w:sdtPr>
      <w:sdtEndPr/>
      <w:sdtContent>
        <w:p w14:paraId="0EBFF503" w14:textId="77777777" w:rsidR="000560C0" w:rsidRPr="00FA4783" w:rsidRDefault="0035576A" w:rsidP="0035576A">
          <w:r w:rsidRPr="00FA4783">
            <w:rPr>
              <w:lang w:bidi="sk-SK"/>
            </w:rPr>
            <w:t>Sem vložte obsah…</w:t>
          </w:r>
        </w:p>
      </w:sdtContent>
    </w:sdt>
    <w:sdt>
      <w:sdtPr>
        <w:id w:val="150104879"/>
        <w:placeholder>
          <w:docPart w:val="D22C70E7F1484D069CABD2EC395A81BD"/>
        </w:placeholder>
        <w:temporary/>
        <w:showingPlcHdr/>
        <w15:appearance w15:val="hidden"/>
      </w:sdtPr>
      <w:sdtEndPr/>
      <w:sdtContent>
        <w:p w14:paraId="75273E7E" w14:textId="77777777" w:rsidR="0035576A" w:rsidRPr="00FA4783" w:rsidRDefault="0035576A" w:rsidP="0035576A">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vždy týkali témy kapitoly.</w:t>
          </w:r>
        </w:p>
        <w:p w14:paraId="7D954FC5" w14:textId="77777777" w:rsidR="005B0CD6" w:rsidRPr="00FA4783" w:rsidRDefault="0035576A" w:rsidP="0035576A">
          <w:pPr>
            <w:pStyle w:val="Texttipu"/>
          </w:pPr>
          <w:r w:rsidRPr="00FA4783">
            <w:rPr>
              <w:lang w:bidi="sk-SK"/>
            </w:rPr>
            <w:t>Pri skúmaní obsahu pre konkrétnu kapitolu môžu kľúčové prvky, na ktoré narazíte, slúžiť ako podnadpis. Prvý podnadpis môže byť napríklad „Ako dobre poznáte svoje dieťa?“ Môžete použiť skutočný príbeh a porozprávať o dôležitosti poznania svojho dieťaťa.</w:t>
          </w:r>
        </w:p>
      </w:sdtContent>
    </w:sdt>
    <w:p w14:paraId="64223D43" w14:textId="77777777" w:rsidR="005B0CD6" w:rsidRPr="00FA4783" w:rsidRDefault="005B0CD6" w:rsidP="00E30FF1"/>
    <w:sdt>
      <w:sdtPr>
        <w:id w:val="466555849"/>
        <w:placeholder>
          <w:docPart w:val="3D81A9027E354C779BB4FE026CB4FA01"/>
        </w:placeholder>
        <w:temporary/>
        <w:showingPlcHdr/>
        <w15:appearance w15:val="hidden"/>
      </w:sdtPr>
      <w:sdtEndPr/>
      <w:sdtContent>
        <w:p w14:paraId="1095278F" w14:textId="77777777" w:rsidR="005B0CD6" w:rsidRPr="00FA4783" w:rsidRDefault="0035576A" w:rsidP="0035576A">
          <w:pPr>
            <w:pStyle w:val="Nadpis3"/>
          </w:pPr>
          <w:r w:rsidRPr="00FA4783">
            <w:rPr>
              <w:lang w:bidi="sk-SK"/>
            </w:rPr>
            <w:t>Vložte Podnadpis 2</w:t>
          </w:r>
        </w:p>
      </w:sdtContent>
    </w:sdt>
    <w:sdt>
      <w:sdtPr>
        <w:id w:val="132000391"/>
        <w:placeholder>
          <w:docPart w:val="5006230075C245E680F6530556D173E4"/>
        </w:placeholder>
        <w:temporary/>
        <w:showingPlcHdr/>
        <w15:appearance w15:val="hidden"/>
      </w:sdtPr>
      <w:sdtEndPr/>
      <w:sdtContent>
        <w:p w14:paraId="451B41DC" w14:textId="77777777" w:rsidR="000560C0" w:rsidRPr="00FA4783" w:rsidRDefault="0035576A" w:rsidP="0035576A">
          <w:r w:rsidRPr="00FA4783">
            <w:rPr>
              <w:lang w:bidi="sk-SK"/>
            </w:rPr>
            <w:t>Sem vložte obsah…</w:t>
          </w:r>
        </w:p>
      </w:sdtContent>
    </w:sdt>
    <w:sdt>
      <w:sdtPr>
        <w:id w:val="984051678"/>
        <w:placeholder>
          <w:docPart w:val="C63089645A1D4BE88F8B8AA5E770E1CF"/>
        </w:placeholder>
        <w:temporary/>
        <w:showingPlcHdr/>
        <w15:appearance w15:val="hidden"/>
      </w:sdtPr>
      <w:sdtEndPr/>
      <w:sdtContent>
        <w:p w14:paraId="41BA7581" w14:textId="77777777" w:rsidR="00B8329E" w:rsidRPr="00FA4783" w:rsidRDefault="0035576A" w:rsidP="0035576A">
          <w:pPr>
            <w:pStyle w:val="Texttipu"/>
          </w:pPr>
          <w:r w:rsidRPr="00FA4783">
            <w:rPr>
              <w:lang w:bidi="sk-SK"/>
            </w:rPr>
            <w:t>Príklad podnadpisu 2 je „Identifikácia silných a slabých stránok svojho dieťaťa“. Táto kapitola by sa zaoberala stratégiami a krokmi, ktoré sa používajú na štúdium osobnosti dieťaťa.</w:t>
          </w:r>
        </w:p>
      </w:sdtContent>
    </w:sdt>
    <w:sdt>
      <w:sdtPr>
        <w:id w:val="538787806"/>
        <w:placeholder>
          <w:docPart w:val="106FC483CBAD4B3683665DD7A7408784"/>
        </w:placeholder>
        <w:temporary/>
        <w:showingPlcHdr/>
        <w15:appearance w15:val="hidden"/>
      </w:sdtPr>
      <w:sdtEndPr/>
      <w:sdtContent>
        <w:p w14:paraId="293AB4E0" w14:textId="77777777" w:rsidR="0054089F" w:rsidRPr="00FA4783" w:rsidRDefault="0035576A" w:rsidP="0035576A">
          <w:pPr>
            <w:pStyle w:val="Nadpis3"/>
          </w:pPr>
          <w:r w:rsidRPr="00FA4783">
            <w:rPr>
              <w:lang w:bidi="sk-SK"/>
            </w:rPr>
            <w:t>Súhrn kapitoly/Kľúčové výsledky</w:t>
          </w:r>
        </w:p>
      </w:sdtContent>
    </w:sdt>
    <w:sdt>
      <w:sdtPr>
        <w:id w:val="-404763258"/>
        <w:placeholder>
          <w:docPart w:val="091908AD2EC94991B37B06A9C2A985D3"/>
        </w:placeholder>
        <w:temporary/>
        <w:showingPlcHdr/>
        <w15:appearance w15:val="hidden"/>
      </w:sdtPr>
      <w:sdtEndPr/>
      <w:sdtContent>
        <w:p w14:paraId="4C39B523" w14:textId="77777777" w:rsidR="00DC44AC" w:rsidRPr="00FA4783" w:rsidRDefault="0035576A" w:rsidP="00DC44AC">
          <w:r w:rsidRPr="00FA4783">
            <w:rPr>
              <w:lang w:bidi="sk-SK"/>
            </w:rPr>
            <w:t>Sem vložte obsah…</w:t>
          </w:r>
        </w:p>
      </w:sdtContent>
    </w:sdt>
    <w:sdt>
      <w:sdtPr>
        <w:rPr>
          <w:rFonts w:ascii="Times New Roman" w:hAnsi="Times New Roman"/>
          <w:color w:val="auto"/>
        </w:rPr>
        <w:id w:val="-1788889981"/>
        <w:placeholder>
          <w:docPart w:val="31C8FDF523F145C4A7090D5C2DB912B2"/>
        </w:placeholder>
        <w:temporary/>
        <w:showingPlcHdr/>
        <w15:appearance w15:val="hidden"/>
      </w:sdtPr>
      <w:sdtEndPr>
        <w:rPr>
          <w:rFonts w:cs="Calibri"/>
          <w:color w:val="4472C4" w:themeColor="accent1"/>
        </w:rPr>
      </w:sdtEndPr>
      <w:sdtContent>
        <w:p w14:paraId="5CE6EFA8" w14:textId="77777777" w:rsidR="0035576A" w:rsidRPr="00FA4783" w:rsidRDefault="0035576A" w:rsidP="0035576A">
          <w:pPr>
            <w:pStyle w:val="Texttipu"/>
          </w:pPr>
          <w:r w:rsidRPr="00FA4783">
            <w:rPr>
              <w:lang w:bidi="sk-SK"/>
            </w:rPr>
            <w:t>Pripomeňte čitateľovi kľúčové body kapitoly v krátkom odseku. Prípadne použite formát odrážok, ako je znázornené nižšie:</w:t>
          </w:r>
        </w:p>
        <w:p w14:paraId="2284E81C" w14:textId="77777777" w:rsidR="0035576A" w:rsidRPr="00FA4783" w:rsidRDefault="0035576A" w:rsidP="00211C7A">
          <w:pPr>
            <w:pStyle w:val="Zoznamsodrkami"/>
            <w:spacing w:before="0"/>
            <w:rPr>
              <w:rFonts w:ascii="Calibri" w:hAnsi="Calibri" w:cs="Calibri"/>
              <w:color w:val="0070C0"/>
            </w:rPr>
          </w:pPr>
          <w:r w:rsidRPr="00FA4783">
            <w:rPr>
              <w:rFonts w:ascii="Calibri" w:hAnsi="Calibri" w:cs="Calibri"/>
              <w:color w:val="0070C0"/>
              <w:lang w:bidi="sk-SK"/>
            </w:rPr>
            <w:t>Ak chcete pomôcť svojmu dieťaťu pokročiť v živote, zistite jeho silné a slabé stránky.</w:t>
          </w:r>
        </w:p>
        <w:p w14:paraId="5FC9391C" w14:textId="77777777" w:rsidR="0035576A" w:rsidRPr="00FA4783" w:rsidRDefault="0035576A"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14:paraId="45A0D731" w14:textId="77777777" w:rsidR="0035576A" w:rsidRPr="00FA4783" w:rsidRDefault="0035576A"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14:paraId="466C3B7B" w14:textId="77777777" w:rsidR="0054089F" w:rsidRPr="00FA4783" w:rsidRDefault="0035576A" w:rsidP="00211C7A">
          <w:pPr>
            <w:pStyle w:val="Zoznamsodrkami"/>
            <w:spacing w:before="0"/>
            <w:rPr>
              <w:rFonts w:ascii="Calibri" w:hAnsi="Calibri" w:cs="Calibri"/>
              <w:color w:val="0070C0"/>
            </w:rPr>
          </w:pPr>
          <w:r w:rsidRPr="00FA4783">
            <w:rPr>
              <w:rFonts w:ascii="Calibri" w:hAnsi="Calibri" w:cs="Calibri"/>
              <w:color w:val="0070C0"/>
              <w:lang w:bidi="sk-SK"/>
            </w:rPr>
            <w:t>atď.</w:t>
          </w:r>
        </w:p>
      </w:sdtContent>
    </w:sdt>
    <w:sdt>
      <w:sdtPr>
        <w:id w:val="361405732"/>
        <w:placeholder>
          <w:docPart w:val="F8A09387F203417999FEC5C7A91B15D9"/>
        </w:placeholder>
        <w:temporary/>
        <w:showingPlcHdr/>
        <w15:appearance w15:val="hidden"/>
      </w:sdtPr>
      <w:sdtEndPr/>
      <w:sdtContent>
        <w:p w14:paraId="4132BEDE" w14:textId="77777777" w:rsidR="0054089F" w:rsidRPr="00FA4783" w:rsidRDefault="0035576A" w:rsidP="0035576A">
          <w:r w:rsidRPr="00FA4783">
            <w:rPr>
              <w:lang w:bidi="sk-SK"/>
            </w:rPr>
            <w:t>V ďalšej kapitole sa dozviete…</w:t>
          </w:r>
        </w:p>
      </w:sdtContent>
    </w:sdt>
    <w:sdt>
      <w:sdtPr>
        <w:id w:val="-1159930225"/>
        <w:placeholder>
          <w:docPart w:val="2537FD43E1324BAABFAB236406F4F48F"/>
        </w:placeholder>
        <w:temporary/>
        <w:showingPlcHdr/>
        <w15:appearance w15:val="hidden"/>
      </w:sdtPr>
      <w:sdtEndPr/>
      <w:sdtContent>
        <w:p w14:paraId="52D114AD" w14:textId="77777777" w:rsidR="0054089F" w:rsidRPr="00FA4783" w:rsidRDefault="002E0A80" w:rsidP="0035576A">
          <w:pPr>
            <w:pStyle w:val="Texttipu"/>
          </w:pPr>
          <w:r w:rsidRPr="00FA4783">
            <w:rPr>
              <w:lang w:bidi="sk-SK"/>
            </w:rPr>
            <w:t>V záujme logického a plynulého prechádzania medzi kapitolami informujte čitateľa o tom, čo sa bude diať ďalej. Pri ukončovaní kapitoly prepojte informácie nasledujúcej kapitoly s poznatkami, ktoré už boli predostreté.</w:t>
          </w:r>
        </w:p>
      </w:sdtContent>
    </w:sdt>
    <w:p w14:paraId="3A131C5F" w14:textId="77777777" w:rsidR="00E678C1" w:rsidRPr="00FA4783" w:rsidRDefault="00853825" w:rsidP="00E678C1">
      <w:r w:rsidRPr="00FA4783">
        <w:rPr>
          <w:lang w:bidi="sk-SK"/>
        </w:rPr>
        <w:br w:type="page"/>
      </w:r>
    </w:p>
    <w:bookmarkStart w:id="4" w:name="_Toc12270320"/>
    <w:p w14:paraId="0A343518" w14:textId="77777777" w:rsidR="00853825" w:rsidRPr="00FA4783" w:rsidRDefault="007B11B9" w:rsidP="00561FD1">
      <w:pPr>
        <w:pStyle w:val="Nadpis2"/>
      </w:pPr>
      <w:sdt>
        <w:sdtPr>
          <w:rPr>
            <w:rFonts w:ascii="Times New Roman" w:hAnsi="Times New Roman"/>
            <w:sz w:val="24"/>
            <w:szCs w:val="24"/>
          </w:rPr>
          <w:id w:val="-1061322774"/>
          <w:placeholder>
            <w:docPart w:val="4CFDECAD5A424440A224F28EAFE67772"/>
          </w:placeholder>
          <w:temporary/>
          <w:showingPlcHdr/>
          <w15:appearance w15:val="hidden"/>
        </w:sdtPr>
        <w:sdtEndPr/>
        <w:sdtContent>
          <w:r w:rsidR="00561FD1" w:rsidRPr="00FA4783">
            <w:rPr>
              <w:lang w:bidi="sk-SK"/>
            </w:rPr>
            <w:t>Kapitola 2</w:t>
          </w:r>
        </w:sdtContent>
      </w:sdt>
      <w:r w:rsidR="00853825" w:rsidRPr="00FA4783">
        <w:rPr>
          <w:lang w:bidi="sk-SK"/>
        </w:rPr>
        <w:t xml:space="preserve">: </w:t>
      </w:r>
      <w:sdt>
        <w:sdtPr>
          <w:id w:val="-269929047"/>
          <w:placeholder>
            <w:docPart w:val="93E922BEEF6E463D9D699231F2056EE5"/>
          </w:placeholder>
          <w:temporary/>
          <w:showingPlcHdr/>
          <w15:appearance w15:val="hidden"/>
        </w:sdtPr>
        <w:sdtEndPr/>
        <w:sdtContent>
          <w:r w:rsidR="00561FD1" w:rsidRPr="00FA4783">
            <w:rPr>
              <w:lang w:bidi="sk-SK"/>
            </w:rPr>
            <w:t>Sem vložte názov kapitoly</w:t>
          </w:r>
        </w:sdtContent>
      </w:sdt>
      <w:bookmarkEnd w:id="4"/>
    </w:p>
    <w:sdt>
      <w:sdtPr>
        <w:id w:val="2129350743"/>
        <w:placeholder>
          <w:docPart w:val="221FFF50BE8B4985AFB0E3702062ACA5"/>
        </w:placeholder>
        <w:temporary/>
        <w:showingPlcHdr/>
        <w15:appearance w15:val="hidden"/>
      </w:sdtPr>
      <w:sdtEndPr/>
      <w:sdtContent>
        <w:p w14:paraId="0FE57F43" w14:textId="77777777" w:rsidR="00853825" w:rsidRPr="00FA4783" w:rsidRDefault="00561FD1" w:rsidP="00561FD1">
          <w:r w:rsidRPr="00FA4783">
            <w:rPr>
              <w:lang w:bidi="sk-SK"/>
            </w:rPr>
            <w:t>Tu začnite novú kapitolu…</w:t>
          </w:r>
        </w:p>
      </w:sdtContent>
    </w:sdt>
    <w:sdt>
      <w:sdtPr>
        <w:id w:val="-657766502"/>
        <w:placeholder>
          <w:docPart w:val="6012F3FD693A4273BACE3341610DB289"/>
        </w:placeholder>
        <w:temporary/>
        <w:showingPlcHdr/>
        <w15:appearance w15:val="hidden"/>
      </w:sdtPr>
      <w:sdtEndPr/>
      <w:sdtContent>
        <w:p w14:paraId="724FE0E3" w14:textId="77777777" w:rsidR="00853825" w:rsidRPr="00FA4783" w:rsidRDefault="00561FD1" w:rsidP="00561FD1">
          <w:pPr>
            <w:pStyle w:val="Texttipu"/>
          </w:pPr>
          <w:r w:rsidRPr="00FA4783">
            <w:rPr>
              <w:lang w:bidi="sk-SK"/>
            </w:rPr>
            <w:t>V druhej kapitole sa ponorte do témy knihy trocha hlbšie. Príklad názvu druhej kapitoly vzorovej knihy je „Rodičovstvo v dnešnom svete“. Začnite uvedením stručného prehľadu toho, čo kapitola obsahuje, a potom plynule prejdite na podporné body. Snažte sa, aby jazyk bol jednoduchý a zrozumiteľný na vytvorenie vzájomného porozumenia s čitateľom a udržanie zaujatia.</w:t>
          </w:r>
        </w:p>
      </w:sdtContent>
    </w:sdt>
    <w:sdt>
      <w:sdtPr>
        <w:id w:val="1117417324"/>
        <w:placeholder>
          <w:docPart w:val="ED1218E73BA540EA80420BAC1A163C02"/>
        </w:placeholder>
        <w:temporary/>
        <w:showingPlcHdr/>
        <w15:appearance w15:val="hidden"/>
      </w:sdtPr>
      <w:sdtEndPr/>
      <w:sdtContent>
        <w:p w14:paraId="7D736377" w14:textId="77777777" w:rsidR="00853825" w:rsidRPr="00FA4783" w:rsidRDefault="00561FD1" w:rsidP="00561FD1">
          <w:pPr>
            <w:pStyle w:val="Nadpis3"/>
          </w:pPr>
          <w:r w:rsidRPr="00FA4783">
            <w:rPr>
              <w:lang w:bidi="sk-SK"/>
            </w:rPr>
            <w:t>Vložte Podnadpis 1</w:t>
          </w:r>
        </w:p>
      </w:sdtContent>
    </w:sdt>
    <w:sdt>
      <w:sdtPr>
        <w:id w:val="-1508505487"/>
        <w:placeholder>
          <w:docPart w:val="17C2C48A9E014A6195049BB0144EEB99"/>
        </w:placeholder>
        <w:temporary/>
        <w:showingPlcHdr/>
        <w15:appearance w15:val="hidden"/>
      </w:sdtPr>
      <w:sdtEndPr/>
      <w:sdtContent>
        <w:p w14:paraId="4EBBC7F0" w14:textId="77777777" w:rsidR="000560C0" w:rsidRPr="00FA4783" w:rsidRDefault="00561FD1" w:rsidP="00E30FF1">
          <w:r w:rsidRPr="00FA4783">
            <w:rPr>
              <w:lang w:bidi="sk-SK"/>
            </w:rPr>
            <w:t>Sem vložte obsah…</w:t>
          </w:r>
        </w:p>
      </w:sdtContent>
    </w:sdt>
    <w:sdt>
      <w:sdtPr>
        <w:id w:val="502628896"/>
        <w:placeholder>
          <w:docPart w:val="34FF6E8DE6C745E9B908DFF4312BB702"/>
        </w:placeholder>
        <w:temporary/>
        <w:showingPlcHdr/>
        <w15:appearance w15:val="hidden"/>
      </w:sdtPr>
      <w:sdtEndPr/>
      <w:sdtContent>
        <w:p w14:paraId="14F217D5" w14:textId="77777777" w:rsidR="00561FD1" w:rsidRPr="00FA4783" w:rsidRDefault="00561FD1" w:rsidP="00561FD1">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týkali témy kapitoly.</w:t>
          </w:r>
        </w:p>
        <w:p w14:paraId="26891175" w14:textId="77777777" w:rsidR="00853825" w:rsidRPr="00FA4783" w:rsidRDefault="00561FD1" w:rsidP="00561FD1">
          <w:pPr>
            <w:pStyle w:val="Texttipu"/>
          </w:pPr>
          <w:r w:rsidRPr="00FA4783">
            <w:rPr>
              <w:lang w:bidi="sk-SK"/>
            </w:rPr>
            <w:t>Pri skúmaní obsahu pre konkrétnu kapitolu môžu kľúčové prvky, na ktoré narazíte, slúžiť ako podnadpis. Príklad podnadpisu 1 pre túto kapitolu je „Dnešný svet je veľmi neúprosný“. Môžete písať o tom, ako sa spoločnosť zmenila, prečo je tak ťažké vychovávať deti v dnešnom svete atď.</w:t>
          </w:r>
        </w:p>
      </w:sdtContent>
    </w:sdt>
    <w:sdt>
      <w:sdtPr>
        <w:id w:val="827790969"/>
        <w:placeholder>
          <w:docPart w:val="76DA4FF1B1D6441BB440BF7794BAA5EA"/>
        </w:placeholder>
        <w:temporary/>
        <w:showingPlcHdr/>
        <w15:appearance w15:val="hidden"/>
      </w:sdtPr>
      <w:sdtEndPr/>
      <w:sdtContent>
        <w:p w14:paraId="736F8F7D" w14:textId="77777777" w:rsidR="00853825" w:rsidRPr="00FA4783" w:rsidRDefault="00561FD1" w:rsidP="00B74B8C">
          <w:pPr>
            <w:pStyle w:val="Nadpis3"/>
          </w:pPr>
          <w:r w:rsidRPr="00FA4783">
            <w:rPr>
              <w:lang w:bidi="sk-SK"/>
            </w:rPr>
            <w:t>Vložte Podnadpis 2</w:t>
          </w:r>
        </w:p>
      </w:sdtContent>
    </w:sdt>
    <w:sdt>
      <w:sdtPr>
        <w:id w:val="-148209631"/>
        <w:placeholder>
          <w:docPart w:val="3CEE89C5B60140DE87207A9339FE728F"/>
        </w:placeholder>
        <w:temporary/>
        <w:showingPlcHdr/>
        <w15:appearance w15:val="hidden"/>
      </w:sdtPr>
      <w:sdtEndPr/>
      <w:sdtContent>
        <w:p w14:paraId="19E0B462" w14:textId="77777777" w:rsidR="000560C0" w:rsidRPr="00FA4783" w:rsidRDefault="00561FD1" w:rsidP="00561FD1">
          <w:r w:rsidRPr="00FA4783">
            <w:rPr>
              <w:lang w:bidi="sk-SK"/>
            </w:rPr>
            <w:t>Sem vložte obsah…</w:t>
          </w:r>
        </w:p>
      </w:sdtContent>
    </w:sdt>
    <w:sdt>
      <w:sdtPr>
        <w:id w:val="-287044011"/>
        <w:placeholder>
          <w:docPart w:val="EC9B14D0E3AE497F84EDE9B6F19F7B0A"/>
        </w:placeholder>
        <w:temporary/>
        <w:showingPlcHdr/>
        <w15:appearance w15:val="hidden"/>
      </w:sdtPr>
      <w:sdtEndPr/>
      <w:sdtContent>
        <w:p w14:paraId="5C74E4BF" w14:textId="77777777" w:rsidR="00D338D7" w:rsidRPr="00FA4783" w:rsidRDefault="00561FD1" w:rsidP="00561FD1">
          <w:pPr>
            <w:pStyle w:val="Texttipu"/>
          </w:pPr>
          <w:r w:rsidRPr="00FA4783">
            <w:rPr>
              <w:lang w:bidi="sk-SK"/>
            </w:rPr>
            <w:t>Ako podnadpis 2 použite napríklad „Prečo dnešné deti nedokážu zvládať problémy“. Táto podčasť vysvetľuje rozdiely medzi tradičným a moderným štýlom rodičovstva, úlohu technológií v rodičovstve, úpadok systému hodnôt atď.</w:t>
          </w:r>
        </w:p>
      </w:sdtContent>
    </w:sdt>
    <w:sdt>
      <w:sdtPr>
        <w:id w:val="894709798"/>
        <w:placeholder>
          <w:docPart w:val="8F4EEDE868D04E92904A022E4D86F9A2"/>
        </w:placeholder>
        <w:temporary/>
        <w:showingPlcHdr/>
        <w15:appearance w15:val="hidden"/>
      </w:sdtPr>
      <w:sdtEndPr/>
      <w:sdtContent>
        <w:p w14:paraId="0B7868BA" w14:textId="77777777" w:rsidR="0054089F" w:rsidRPr="00FA4783" w:rsidRDefault="00561FD1" w:rsidP="00B74B8C">
          <w:pPr>
            <w:pStyle w:val="Nadpis3"/>
          </w:pPr>
          <w:r w:rsidRPr="00FA4783">
            <w:rPr>
              <w:lang w:bidi="sk-SK"/>
            </w:rPr>
            <w:t>Súhrn kapitoly/Kľúčové výsledky</w:t>
          </w:r>
        </w:p>
      </w:sdtContent>
    </w:sdt>
    <w:sdt>
      <w:sdtPr>
        <w:id w:val="-448472026"/>
        <w:placeholder>
          <w:docPart w:val="7C50C92D65814241B4727046DCCC4B83"/>
        </w:placeholder>
        <w:temporary/>
        <w:showingPlcHdr/>
        <w15:appearance w15:val="hidden"/>
      </w:sdtPr>
      <w:sdtEndPr/>
      <w:sdtContent>
        <w:p w14:paraId="25566C48" w14:textId="77777777" w:rsidR="009202B0" w:rsidRPr="00FA4783" w:rsidRDefault="00561FD1" w:rsidP="00561FD1">
          <w:r w:rsidRPr="00FA4783">
            <w:rPr>
              <w:lang w:bidi="sk-SK"/>
            </w:rPr>
            <w:t>Sem vložte obsah…</w:t>
          </w:r>
        </w:p>
      </w:sdtContent>
    </w:sdt>
    <w:sdt>
      <w:sdtPr>
        <w:rPr>
          <w:rFonts w:ascii="Times New Roman" w:hAnsi="Times New Roman"/>
          <w:color w:val="auto"/>
        </w:rPr>
        <w:id w:val="-628855993"/>
        <w:placeholder>
          <w:docPart w:val="A901E71513FB499F946ADB4930A2D12E"/>
        </w:placeholder>
        <w:temporary/>
        <w:showingPlcHdr/>
        <w15:appearance w15:val="hidden"/>
      </w:sdtPr>
      <w:sdtEndPr>
        <w:rPr>
          <w:rFonts w:cs="Calibri"/>
          <w:color w:val="4472C4" w:themeColor="accent1"/>
        </w:rPr>
      </w:sdtEndPr>
      <w:sdtContent>
        <w:p w14:paraId="7F84CF48" w14:textId="77777777" w:rsidR="00561FD1" w:rsidRPr="00FA4783" w:rsidRDefault="00561FD1" w:rsidP="00561FD1">
          <w:pPr>
            <w:pStyle w:val="Texttipu"/>
          </w:pPr>
          <w:r w:rsidRPr="00FA4783">
            <w:rPr>
              <w:lang w:bidi="sk-SK"/>
            </w:rPr>
            <w:t>Pripomeňte čitateľovi kľúčové body kapitoly v krátkom odseku. Prípadne použite formát odrážok, ako je znázornené nižšie:</w:t>
          </w:r>
        </w:p>
        <w:p w14:paraId="25110826" w14:textId="77777777" w:rsidR="00561FD1" w:rsidRPr="00FA4783" w:rsidRDefault="00561FD1" w:rsidP="00211C7A">
          <w:pPr>
            <w:pStyle w:val="Zoznamsodrkami"/>
            <w:spacing w:before="0"/>
            <w:rPr>
              <w:rFonts w:ascii="Calibri" w:hAnsi="Calibri" w:cs="Calibri"/>
              <w:color w:val="0070C0"/>
            </w:rPr>
          </w:pPr>
          <w:r w:rsidRPr="00FA4783">
            <w:rPr>
              <w:rFonts w:ascii="Calibri" w:hAnsi="Calibri" w:cs="Calibri"/>
              <w:color w:val="0070C0"/>
              <w:lang w:bidi="sk-SK"/>
            </w:rPr>
            <w:t>Televízia a ďalšie digitálne zariadenia v súčasnosti zohrávajú doma rolu rodiča.</w:t>
          </w:r>
        </w:p>
        <w:p w14:paraId="1972718C" w14:textId="77777777" w:rsidR="00561FD1" w:rsidRPr="00FA4783" w:rsidRDefault="00561FD1"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14:paraId="567AD63C" w14:textId="77777777" w:rsidR="00561FD1" w:rsidRPr="00FA4783" w:rsidRDefault="00561FD1"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14:paraId="4179957C" w14:textId="77777777" w:rsidR="0054089F" w:rsidRPr="00FA4783" w:rsidRDefault="00561FD1" w:rsidP="00211C7A">
          <w:pPr>
            <w:pStyle w:val="Zoznamsodrkami"/>
            <w:spacing w:before="0"/>
            <w:rPr>
              <w:rFonts w:ascii="Calibri" w:hAnsi="Calibri" w:cs="Calibri"/>
              <w:color w:val="0070C0"/>
            </w:rPr>
          </w:pPr>
          <w:r w:rsidRPr="00FA4783">
            <w:rPr>
              <w:rFonts w:ascii="Calibri" w:hAnsi="Calibri" w:cs="Calibri"/>
              <w:color w:val="0070C0"/>
              <w:lang w:bidi="sk-SK"/>
            </w:rPr>
            <w:t>atď.</w:t>
          </w:r>
        </w:p>
      </w:sdtContent>
    </w:sdt>
    <w:p w14:paraId="7068A025" w14:textId="77777777" w:rsidR="00561FD1" w:rsidRPr="00FA4783" w:rsidRDefault="00561FD1" w:rsidP="00561FD1"/>
    <w:sdt>
      <w:sdtPr>
        <w:id w:val="-1960018753"/>
        <w:placeholder>
          <w:docPart w:val="0AFC44A2958746B7AA9EAD922053E0AB"/>
        </w:placeholder>
        <w:temporary/>
        <w:showingPlcHdr/>
        <w15:appearance w15:val="hidden"/>
      </w:sdtPr>
      <w:sdtEndPr/>
      <w:sdtContent>
        <w:p w14:paraId="78D48D12" w14:textId="77777777" w:rsidR="00853825" w:rsidRPr="00FA4783" w:rsidRDefault="00561FD1" w:rsidP="00561FD1">
          <w:r w:rsidRPr="00FA4783">
            <w:rPr>
              <w:lang w:bidi="sk-SK"/>
            </w:rPr>
            <w:t>V ďalšej kapitole sa dozviete…</w:t>
          </w:r>
        </w:p>
      </w:sdtContent>
    </w:sdt>
    <w:sdt>
      <w:sdtPr>
        <w:id w:val="1995377694"/>
        <w:placeholder>
          <w:docPart w:val="F2EC7EB94E1D4C0E893755410F77613D"/>
        </w:placeholder>
        <w:temporary/>
        <w:showingPlcHdr/>
        <w15:appearance w15:val="hidden"/>
      </w:sdtPr>
      <w:sdtEndPr/>
      <w:sdtContent>
        <w:p w14:paraId="0D34DF75" w14:textId="77777777" w:rsidR="0052043C" w:rsidRPr="00FA4783" w:rsidRDefault="00561FD1" w:rsidP="00561FD1">
          <w:pPr>
            <w:pStyle w:val="Texttipu"/>
          </w:pPr>
          <w:r w:rsidRPr="00FA4783">
            <w:rPr>
              <w:lang w:bidi="sk-SK"/>
            </w:rPr>
            <w:t>V záujme logického a plynulého prechádzania medzi kapitolami informujte čitateľa o tom, čo sa bude diať ďalej. Pri ukončovaní kapitoly prepojte informácie nasledujúcej kapitoly s poznatkami, ktoré už boli predostreté.</w:t>
          </w:r>
        </w:p>
      </w:sdtContent>
    </w:sdt>
    <w:p w14:paraId="406D3EFB" w14:textId="77777777" w:rsidR="009A2F30" w:rsidRPr="00FA4783" w:rsidRDefault="00853825" w:rsidP="00E30FF1">
      <w:pPr>
        <w:pStyle w:val="Nadpis1"/>
      </w:pPr>
      <w:r w:rsidRPr="00FA4783">
        <w:rPr>
          <w:rFonts w:ascii="Times New Roman" w:hAnsi="Times New Roman"/>
          <w:sz w:val="24"/>
          <w:szCs w:val="24"/>
          <w:lang w:bidi="sk-SK"/>
        </w:rPr>
        <w:br w:type="page"/>
      </w:r>
      <w:sdt>
        <w:sdtPr>
          <w:rPr>
            <w:rFonts w:ascii="Times New Roman" w:hAnsi="Times New Roman"/>
            <w:sz w:val="24"/>
            <w:szCs w:val="24"/>
          </w:rPr>
          <w:id w:val="27686734"/>
          <w:placeholder>
            <w:docPart w:val="C83A85DF272C4CFE8EA77BA477DC972E"/>
          </w:placeholder>
          <w:temporary/>
          <w:showingPlcHdr/>
          <w15:appearance w15:val="hidden"/>
        </w:sdtPr>
        <w:sdtEndPr/>
        <w:sdtContent>
          <w:r w:rsidR="00CA727B" w:rsidRPr="00FA4783">
            <w:rPr>
              <w:lang w:bidi="sk-SK"/>
            </w:rPr>
            <w:t>ČASŤ II</w:t>
          </w:r>
        </w:sdtContent>
      </w:sdt>
      <w:r w:rsidR="009A2F30" w:rsidRPr="00FA4783">
        <w:rPr>
          <w:lang w:bidi="sk-SK"/>
        </w:rPr>
        <w:t xml:space="preserve">: </w:t>
      </w:r>
      <w:sdt>
        <w:sdtPr>
          <w:id w:val="-940065386"/>
          <w:placeholder>
            <w:docPart w:val="D28EEC5B0DC14D0DA0E50B84C2005B44"/>
          </w:placeholder>
          <w:temporary/>
          <w:showingPlcHdr/>
          <w15:appearance w15:val="hidden"/>
        </w:sdtPr>
        <w:sdtEndPr/>
        <w:sdtContent>
          <w:r w:rsidR="00CA727B" w:rsidRPr="00FA4783">
            <w:rPr>
              <w:lang w:bidi="sk-SK"/>
            </w:rPr>
            <w:t>Vložte názov časti</w:t>
          </w:r>
        </w:sdtContent>
      </w:sdt>
    </w:p>
    <w:sdt>
      <w:sdtPr>
        <w:id w:val="303276065"/>
        <w:placeholder>
          <w:docPart w:val="DB4F0A0F9FC948ADB21C010844D60FBD"/>
        </w:placeholder>
        <w:temporary/>
        <w:showingPlcHdr/>
        <w15:appearance w15:val="hidden"/>
      </w:sdtPr>
      <w:sdtEndPr/>
      <w:sdtContent>
        <w:p w14:paraId="3A15F4DB" w14:textId="77777777" w:rsidR="009A2F30" w:rsidRPr="00FA4783" w:rsidRDefault="00005256" w:rsidP="00005256">
          <w:pPr>
            <w:pStyle w:val="Texttipu"/>
          </w:pPr>
          <w:r w:rsidRPr="00FA4783">
            <w:rPr>
              <w:lang w:bidi="sk-SK"/>
            </w:rPr>
            <w:t>Časti nasledujúce za sebou by mali pokrývať podrobnejšie alebo zložitejšie oblasti témy knihy. Keďže v prvej časti sa definovala téma/problém, zvážte v tejto časti poskytnutie riešení. V tomto prípade je vhodným vzorovým názvom „Identifikácia správnych stratégií rodičovstva“ alebo „Budovanie odolnosti myslenia dieťaťa“. Nezabúdajte, že kapitoly v tejto časti knihy musia byť v súlade s názvom časti, ktorý ste si vybrali.</w:t>
          </w:r>
        </w:p>
      </w:sdtContent>
    </w:sdt>
    <w:p w14:paraId="775F4EF2" w14:textId="77777777" w:rsidR="009A2F30" w:rsidRPr="00FA4783" w:rsidRDefault="009A2F30" w:rsidP="00363CDC">
      <w:pPr>
        <w:pStyle w:val="Nadpis2"/>
      </w:pPr>
      <w:r w:rsidRPr="00FA4783">
        <w:rPr>
          <w:rFonts w:ascii="Times New Roman" w:hAnsi="Times New Roman"/>
          <w:sz w:val="24"/>
          <w:szCs w:val="24"/>
          <w:lang w:bidi="sk-SK"/>
        </w:rPr>
        <w:br w:type="page"/>
      </w:r>
      <w:bookmarkStart w:id="5" w:name="_Toc12270321"/>
      <w:sdt>
        <w:sdtPr>
          <w:rPr>
            <w:rFonts w:ascii="Times New Roman" w:hAnsi="Times New Roman"/>
            <w:sz w:val="24"/>
            <w:szCs w:val="24"/>
          </w:rPr>
          <w:id w:val="-1884012061"/>
          <w:placeholder>
            <w:docPart w:val="0755872759C74A55BC98C56DA8B0C55B"/>
          </w:placeholder>
          <w:temporary/>
          <w:showingPlcHdr/>
          <w15:appearance w15:val="hidden"/>
        </w:sdtPr>
        <w:sdtEndPr/>
        <w:sdtContent>
          <w:r w:rsidR="00363CDC" w:rsidRPr="00FA4783">
            <w:rPr>
              <w:lang w:bidi="sk-SK"/>
            </w:rPr>
            <w:t>Kapitola 3</w:t>
          </w:r>
        </w:sdtContent>
      </w:sdt>
      <w:r w:rsidRPr="00FA4783">
        <w:rPr>
          <w:lang w:bidi="sk-SK"/>
        </w:rPr>
        <w:t xml:space="preserve">: </w:t>
      </w:r>
      <w:sdt>
        <w:sdtPr>
          <w:id w:val="1812519241"/>
          <w:placeholder>
            <w:docPart w:val="63B591E0D1ED469EB10E3100C67503E1"/>
          </w:placeholder>
          <w:temporary/>
          <w:showingPlcHdr/>
          <w15:appearance w15:val="hidden"/>
        </w:sdtPr>
        <w:sdtEndPr/>
        <w:sdtContent>
          <w:r w:rsidR="00363CDC" w:rsidRPr="00FA4783">
            <w:rPr>
              <w:lang w:bidi="sk-SK"/>
            </w:rPr>
            <w:t>Vložte názov kapitoly</w:t>
          </w:r>
        </w:sdtContent>
      </w:sdt>
      <w:bookmarkEnd w:id="5"/>
    </w:p>
    <w:sdt>
      <w:sdtPr>
        <w:id w:val="-326984545"/>
        <w:placeholder>
          <w:docPart w:val="F8D275D6C8B943F4B16D80C811405473"/>
        </w:placeholder>
        <w:temporary/>
        <w:showingPlcHdr/>
        <w15:appearance w15:val="hidden"/>
      </w:sdtPr>
      <w:sdtEndPr/>
      <w:sdtContent>
        <w:p w14:paraId="1E648E81" w14:textId="77777777" w:rsidR="00DD46F4" w:rsidRPr="00FA4783" w:rsidRDefault="00363CDC" w:rsidP="00363CDC">
          <w:r w:rsidRPr="00FA4783">
            <w:rPr>
              <w:lang w:bidi="sk-SK"/>
            </w:rPr>
            <w:t>Tu začnite novú kapitolu…</w:t>
          </w:r>
        </w:p>
      </w:sdtContent>
    </w:sdt>
    <w:sdt>
      <w:sdtPr>
        <w:id w:val="-1334138318"/>
        <w:placeholder>
          <w:docPart w:val="98A0490AE6C742D6BE83C8D5B8920F34"/>
        </w:placeholder>
        <w:temporary/>
        <w:showingPlcHdr/>
        <w15:appearance w15:val="hidden"/>
      </w:sdtPr>
      <w:sdtEndPr/>
      <w:sdtContent>
        <w:p w14:paraId="12BBB69E" w14:textId="77777777" w:rsidR="009A2F30" w:rsidRPr="00FA4783" w:rsidRDefault="00363CDC" w:rsidP="00363CDC">
          <w:pPr>
            <w:pStyle w:val="Texttipu"/>
          </w:pPr>
          <w:r w:rsidRPr="00FA4783">
            <w:rPr>
              <w:lang w:bidi="sk-SK"/>
            </w:rPr>
            <w:t>Na účely tohto príkladu názov tejto kapitoly je „Rozvíjanie odolného myslenia“. To znamená, že táto kapitola sa bude zaoberať stratégiami posilňovania myslenia. Začnite uvedením stručného prehľadu toho, čo kapitola obsahuje, a potom plynule prejdite na podporné body. Snažte sa, aby jazyk bol jednoduchý a zrozumiteľný na vytvorenie vzájomného porozumenia s čitateľom a udržanie zaujatia.</w:t>
          </w:r>
        </w:p>
      </w:sdtContent>
    </w:sdt>
    <w:sdt>
      <w:sdtPr>
        <w:id w:val="-339480171"/>
        <w:placeholder>
          <w:docPart w:val="2D43D1C079B541778411D27372D23DFE"/>
        </w:placeholder>
        <w:temporary/>
        <w:showingPlcHdr/>
        <w15:appearance w15:val="hidden"/>
      </w:sdtPr>
      <w:sdtEndPr/>
      <w:sdtContent>
        <w:p w14:paraId="46599760" w14:textId="77777777" w:rsidR="009A2F30" w:rsidRPr="00FA4783" w:rsidRDefault="00363CDC" w:rsidP="00B74B8C">
          <w:pPr>
            <w:pStyle w:val="Nadpis3"/>
          </w:pPr>
          <w:r w:rsidRPr="00FA4783">
            <w:rPr>
              <w:lang w:bidi="sk-SK"/>
            </w:rPr>
            <w:t>Vložte Podnadpis 1</w:t>
          </w:r>
        </w:p>
      </w:sdtContent>
    </w:sdt>
    <w:sdt>
      <w:sdtPr>
        <w:id w:val="-2055999909"/>
        <w:placeholder>
          <w:docPart w:val="C154951879E54E1F970B756FCF334E43"/>
        </w:placeholder>
        <w:temporary/>
        <w:showingPlcHdr/>
        <w15:appearance w15:val="hidden"/>
      </w:sdtPr>
      <w:sdtEndPr/>
      <w:sdtContent>
        <w:p w14:paraId="76111EC1" w14:textId="77777777" w:rsidR="00DD46F4" w:rsidRPr="00FA4783" w:rsidRDefault="00363CDC" w:rsidP="00363CDC">
          <w:r w:rsidRPr="00FA4783">
            <w:rPr>
              <w:lang w:bidi="sk-SK"/>
            </w:rPr>
            <w:t>Sem vložte obsah…</w:t>
          </w:r>
        </w:p>
      </w:sdtContent>
    </w:sdt>
    <w:sdt>
      <w:sdtPr>
        <w:id w:val="1109546907"/>
        <w:placeholder>
          <w:docPart w:val="9D2103287B834A058EB6C7F7FD6E4E60"/>
        </w:placeholder>
        <w:temporary/>
        <w:showingPlcHdr/>
        <w15:appearance w15:val="hidden"/>
      </w:sdtPr>
      <w:sdtEndPr/>
      <w:sdtContent>
        <w:p w14:paraId="09D5CD00" w14:textId="77777777" w:rsidR="00363CDC" w:rsidRPr="00FA4783" w:rsidRDefault="00363CDC" w:rsidP="00363CDC">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vždy týkali témy kapitoly.</w:t>
          </w:r>
        </w:p>
        <w:p w14:paraId="6A262847" w14:textId="77777777" w:rsidR="009A2F30" w:rsidRPr="00FA4783" w:rsidRDefault="00363CDC" w:rsidP="00363CDC">
          <w:pPr>
            <w:pStyle w:val="Texttipu"/>
          </w:pPr>
          <w:r w:rsidRPr="00FA4783">
            <w:rPr>
              <w:lang w:bidi="sk-SK"/>
            </w:rPr>
            <w:t>Pri skúmaní obsahu pre konkrétnu kapitolu môžu kľúčové prvky, na ktoré narazíte, slúžiť ako podnadpis. Príklad podnadpisu 1 pre túto kapitolu je „Mentálna disciplína“. Ponúknite čitateľovi praktické stratégie na rozvíjanie statočnosti, povedomia atď. u dieťaťa.</w:t>
          </w:r>
        </w:p>
      </w:sdtContent>
    </w:sdt>
    <w:sdt>
      <w:sdtPr>
        <w:id w:val="-206576060"/>
        <w:placeholder>
          <w:docPart w:val="9831DD8120C54234BFC29F35324A9B97"/>
        </w:placeholder>
        <w:temporary/>
        <w:showingPlcHdr/>
        <w15:appearance w15:val="hidden"/>
      </w:sdtPr>
      <w:sdtEndPr/>
      <w:sdtContent>
        <w:p w14:paraId="54E41D3C" w14:textId="77777777" w:rsidR="009A2F30" w:rsidRPr="00FA4783" w:rsidRDefault="00154A4E" w:rsidP="00154A4E">
          <w:pPr>
            <w:pStyle w:val="Nadpis3"/>
          </w:pPr>
          <w:r w:rsidRPr="00FA4783">
            <w:rPr>
              <w:lang w:bidi="sk-SK"/>
            </w:rPr>
            <w:t>Vložte Podnadpis 2</w:t>
          </w:r>
        </w:p>
      </w:sdtContent>
    </w:sdt>
    <w:sdt>
      <w:sdtPr>
        <w:id w:val="-925875263"/>
        <w:placeholder>
          <w:docPart w:val="B46AF581D16845258C889ADA59210B88"/>
        </w:placeholder>
        <w:temporary/>
        <w:showingPlcHdr/>
        <w15:appearance w15:val="hidden"/>
      </w:sdtPr>
      <w:sdtEndPr/>
      <w:sdtContent>
        <w:p w14:paraId="4E4260C9" w14:textId="77777777" w:rsidR="00D17DE7" w:rsidRPr="00FA4783" w:rsidRDefault="00154A4E" w:rsidP="00154A4E">
          <w:r w:rsidRPr="00FA4783">
            <w:rPr>
              <w:lang w:bidi="sk-SK"/>
            </w:rPr>
            <w:t>Sem vložte obsah…</w:t>
          </w:r>
        </w:p>
      </w:sdtContent>
    </w:sdt>
    <w:sdt>
      <w:sdtPr>
        <w:id w:val="-2119591926"/>
        <w:placeholder>
          <w:docPart w:val="E302D34E093C421C9F736121429DB18E"/>
        </w:placeholder>
        <w:temporary/>
        <w:showingPlcHdr/>
        <w15:appearance w15:val="hidden"/>
      </w:sdtPr>
      <w:sdtEndPr/>
      <w:sdtContent>
        <w:p w14:paraId="6387DEA0" w14:textId="77777777" w:rsidR="009A2F30" w:rsidRPr="00FA4783" w:rsidRDefault="00154A4E" w:rsidP="00154A4E">
          <w:pPr>
            <w:pStyle w:val="Texttipu"/>
          </w:pPr>
          <w:r w:rsidRPr="00FA4783">
            <w:rPr>
              <w:lang w:bidi="sk-SK"/>
            </w:rPr>
            <w:t>Ako podnadpis 2 použite napríklad „Sebavedomie“. V tejto kapitole nájdete praktické kroky a tipy na vzdelávanie dieťaťa, aby bolo odvážne, sebavedomé a pod.</w:t>
          </w:r>
        </w:p>
      </w:sdtContent>
    </w:sdt>
    <w:sdt>
      <w:sdtPr>
        <w:id w:val="1214312244"/>
        <w:placeholder>
          <w:docPart w:val="273C7B5853E24882A9545313555EE555"/>
        </w:placeholder>
        <w:temporary/>
        <w:showingPlcHdr/>
        <w15:appearance w15:val="hidden"/>
      </w:sdtPr>
      <w:sdtEndPr/>
      <w:sdtContent>
        <w:p w14:paraId="6E7497A2" w14:textId="77777777" w:rsidR="009A2F30" w:rsidRPr="00FA4783" w:rsidRDefault="00154A4E" w:rsidP="00154A4E">
          <w:pPr>
            <w:pStyle w:val="Nadpis3"/>
          </w:pPr>
          <w:r w:rsidRPr="00FA4783">
            <w:rPr>
              <w:lang w:bidi="sk-SK"/>
            </w:rPr>
            <w:t>Súhrn kapitoly/Kľúčové výsledky</w:t>
          </w:r>
        </w:p>
      </w:sdtContent>
    </w:sdt>
    <w:sdt>
      <w:sdtPr>
        <w:id w:val="-1999876508"/>
        <w:placeholder>
          <w:docPart w:val="AACF61486F254EE1BD9CBC850ACBCFCE"/>
        </w:placeholder>
        <w:temporary/>
        <w:showingPlcHdr/>
        <w15:appearance w15:val="hidden"/>
      </w:sdtPr>
      <w:sdtEndPr/>
      <w:sdtContent>
        <w:p w14:paraId="09EA1731" w14:textId="77777777" w:rsidR="00C56D47" w:rsidRPr="00FA4783" w:rsidRDefault="00154A4E" w:rsidP="00154A4E">
          <w:r w:rsidRPr="00FA4783">
            <w:rPr>
              <w:lang w:bidi="sk-SK"/>
            </w:rPr>
            <w:t>Sem vložte obsah…</w:t>
          </w:r>
        </w:p>
      </w:sdtContent>
    </w:sdt>
    <w:sdt>
      <w:sdtPr>
        <w:rPr>
          <w:rFonts w:ascii="Times New Roman" w:hAnsi="Times New Roman"/>
          <w:color w:val="auto"/>
        </w:rPr>
        <w:id w:val="-671407416"/>
        <w:placeholder>
          <w:docPart w:val="CEA272CDD4594BCE9239E0AD105E6ED4"/>
        </w:placeholder>
        <w:temporary/>
        <w:showingPlcHdr/>
        <w15:appearance w15:val="hidden"/>
      </w:sdtPr>
      <w:sdtEndPr>
        <w:rPr>
          <w:rFonts w:cs="Calibri"/>
          <w:color w:val="4472C4" w:themeColor="accent1"/>
        </w:rPr>
      </w:sdtEndPr>
      <w:sdtContent>
        <w:p w14:paraId="748877A8" w14:textId="77777777" w:rsidR="00154A4E" w:rsidRPr="00FA4783" w:rsidRDefault="00154A4E" w:rsidP="00154A4E">
          <w:pPr>
            <w:pStyle w:val="Texttipu"/>
          </w:pPr>
          <w:r w:rsidRPr="00FA4783">
            <w:rPr>
              <w:lang w:bidi="sk-SK"/>
            </w:rPr>
            <w:t xml:space="preserve">Pripomeňte čitateľovi kľúčové body kapitoly v krátkom odseku. Prípadne použite formát odrážok, ako je znázornené nižšie: </w:t>
          </w:r>
        </w:p>
        <w:p w14:paraId="32636576" w14:textId="77777777" w:rsidR="00154A4E"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Rozvíjanie mentálnej odolnosti je dôležitou súčasťou dosiahnutia úspechu v životne.</w:t>
          </w:r>
        </w:p>
        <w:p w14:paraId="2A383C68" w14:textId="77777777" w:rsidR="00154A4E"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14:paraId="4A7221C5" w14:textId="77777777" w:rsidR="00154A4E"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14:paraId="1786610E" w14:textId="77777777" w:rsidR="009A2F30"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atď.</w:t>
          </w:r>
        </w:p>
      </w:sdtContent>
    </w:sdt>
    <w:p w14:paraId="19460B70" w14:textId="77777777" w:rsidR="00154A4E" w:rsidRPr="00FA4783" w:rsidRDefault="00154A4E" w:rsidP="00E30FF1"/>
    <w:sdt>
      <w:sdtPr>
        <w:id w:val="269757686"/>
        <w:placeholder>
          <w:docPart w:val="C9B6DCD0054E4746B3E41BAE0292E7D6"/>
        </w:placeholder>
        <w:temporary/>
        <w:showingPlcHdr/>
        <w15:appearance w15:val="hidden"/>
      </w:sdtPr>
      <w:sdtEndPr/>
      <w:sdtContent>
        <w:p w14:paraId="2F3187C1" w14:textId="77777777" w:rsidR="009A2F30" w:rsidRPr="00FA4783" w:rsidRDefault="00154A4E" w:rsidP="00154A4E">
          <w:r w:rsidRPr="00FA4783">
            <w:rPr>
              <w:lang w:bidi="sk-SK"/>
            </w:rPr>
            <w:t>V ďalšej kapitole sa dozviete…</w:t>
          </w:r>
        </w:p>
      </w:sdtContent>
    </w:sdt>
    <w:sdt>
      <w:sdtPr>
        <w:id w:val="1972177668"/>
        <w:placeholder>
          <w:docPart w:val="5FE1312DC02A469C873D583A6EE3A470"/>
        </w:placeholder>
        <w:temporary/>
        <w:showingPlcHdr/>
        <w15:appearance w15:val="hidden"/>
      </w:sdtPr>
      <w:sdtEndPr/>
      <w:sdtContent>
        <w:p w14:paraId="1A31B635" w14:textId="77777777" w:rsidR="00154A4E" w:rsidRPr="00FA4783" w:rsidRDefault="00154A4E" w:rsidP="00154A4E">
          <w:pPr>
            <w:pStyle w:val="Texttipu"/>
            <w:rPr>
              <w:rFonts w:ascii="Times New Roman" w:hAnsi="Times New Roman"/>
              <w:color w:val="auto"/>
            </w:rPr>
          </w:pPr>
          <w:r w:rsidRPr="00FA4783">
            <w:rPr>
              <w:lang w:bidi="sk-SK"/>
            </w:rPr>
            <w:t>V záujme logického a plynulého prechádzania medzi kapitolami informujte čitateľa o tom, čo sa bude diať ďalej. Pri ukončovaní kapitoly prepojte informácie nasledujúcej kapitoly s poznatkami, ktoré už boli predostreté.</w:t>
          </w:r>
        </w:p>
      </w:sdtContent>
    </w:sdt>
    <w:p w14:paraId="0027C07C" w14:textId="77777777" w:rsidR="00211C7A" w:rsidRPr="00FA4783" w:rsidRDefault="009A2F30" w:rsidP="00211C7A">
      <w:r w:rsidRPr="00FA4783">
        <w:rPr>
          <w:lang w:bidi="sk-SK"/>
        </w:rPr>
        <w:br w:type="page"/>
      </w:r>
    </w:p>
    <w:bookmarkStart w:id="6" w:name="_Toc12270322"/>
    <w:p w14:paraId="1010157D" w14:textId="77777777" w:rsidR="00154A4E" w:rsidRPr="00FA4783" w:rsidRDefault="007B11B9" w:rsidP="00154A4E">
      <w:pPr>
        <w:pStyle w:val="Nadpis2"/>
      </w:pPr>
      <w:sdt>
        <w:sdtPr>
          <w:rPr>
            <w:rFonts w:ascii="Times New Roman" w:hAnsi="Times New Roman"/>
            <w:sz w:val="24"/>
            <w:szCs w:val="24"/>
          </w:rPr>
          <w:id w:val="236600109"/>
          <w:placeholder>
            <w:docPart w:val="19567D76FBAA4BDFBDBEC027398CD64F"/>
          </w:placeholder>
          <w:temporary/>
          <w:showingPlcHdr/>
          <w15:appearance w15:val="hidden"/>
        </w:sdtPr>
        <w:sdtEndPr/>
        <w:sdtContent>
          <w:r w:rsidR="00154A4E" w:rsidRPr="00FA4783">
            <w:rPr>
              <w:lang w:bidi="sk-SK"/>
            </w:rPr>
            <w:t>Kapitola4</w:t>
          </w:r>
        </w:sdtContent>
      </w:sdt>
      <w:r w:rsidR="00154A4E" w:rsidRPr="00FA4783">
        <w:rPr>
          <w:lang w:bidi="sk-SK"/>
        </w:rPr>
        <w:t xml:space="preserve">: </w:t>
      </w:r>
      <w:sdt>
        <w:sdtPr>
          <w:id w:val="1457223100"/>
          <w:placeholder>
            <w:docPart w:val="2F947FC1495E44838D99DCC38FD4F953"/>
          </w:placeholder>
          <w:temporary/>
          <w:showingPlcHdr/>
          <w15:appearance w15:val="hidden"/>
        </w:sdtPr>
        <w:sdtEndPr/>
        <w:sdtContent>
          <w:r w:rsidR="00154A4E" w:rsidRPr="00FA4783">
            <w:rPr>
              <w:lang w:bidi="sk-SK"/>
            </w:rPr>
            <w:t>Vložte názov kapitoly</w:t>
          </w:r>
        </w:sdtContent>
      </w:sdt>
      <w:bookmarkEnd w:id="6"/>
    </w:p>
    <w:sdt>
      <w:sdtPr>
        <w:id w:val="1466232417"/>
        <w:placeholder>
          <w:docPart w:val="9C9E38B402274DFEB8E16A9D5FBCA30C"/>
        </w:placeholder>
        <w:temporary/>
        <w:showingPlcHdr/>
        <w15:appearance w15:val="hidden"/>
      </w:sdtPr>
      <w:sdtEndPr/>
      <w:sdtContent>
        <w:p w14:paraId="541517FB" w14:textId="77777777" w:rsidR="00154A4E" w:rsidRPr="00FA4783" w:rsidRDefault="00154A4E" w:rsidP="00154A4E">
          <w:r w:rsidRPr="00FA4783">
            <w:rPr>
              <w:lang w:bidi="sk-SK"/>
            </w:rPr>
            <w:t>Tu začnite novú kapitolu…</w:t>
          </w:r>
        </w:p>
      </w:sdtContent>
    </w:sdt>
    <w:sdt>
      <w:sdtPr>
        <w:id w:val="-105272047"/>
        <w:placeholder>
          <w:docPart w:val="88D92714BDF04569BC6FE24A39A54FD7"/>
        </w:placeholder>
        <w:temporary/>
        <w:showingPlcHdr/>
        <w15:appearance w15:val="hidden"/>
      </w:sdtPr>
      <w:sdtEndPr/>
      <w:sdtContent>
        <w:p w14:paraId="4845C989" w14:textId="77777777" w:rsidR="009A2F30" w:rsidRPr="00FA4783" w:rsidRDefault="00154A4E" w:rsidP="00154A4E">
          <w:pPr>
            <w:pStyle w:val="Texttipu"/>
          </w:pPr>
          <w:r w:rsidRPr="00FA4783">
            <w:rPr>
              <w:lang w:bidi="sk-SK"/>
            </w:rPr>
            <w:t>Na účely tohto príkladu názov tejto kapitoly je „Stanovenie spoločenských hodnôt“. Pokrýva spoločenský/komunitný aspekt blaha dieťaťa. Začnite uvedením stručného prehľadu toho, čo kapitola obsahuje, a potom plynule prejdite na podporné body. Snažte sa, aby jazyk bol jednoduchý a zrozumiteľný na vytvorenie vzájomného porozumenia s čitateľom a udržanie zaujatia.</w:t>
          </w:r>
        </w:p>
      </w:sdtContent>
    </w:sdt>
    <w:sdt>
      <w:sdtPr>
        <w:id w:val="-1694365941"/>
        <w:placeholder>
          <w:docPart w:val="FFBFBF0A008648C19A78F0E90A234CC3"/>
        </w:placeholder>
        <w:temporary/>
        <w:showingPlcHdr/>
        <w15:appearance w15:val="hidden"/>
      </w:sdtPr>
      <w:sdtEndPr/>
      <w:sdtContent>
        <w:p w14:paraId="38517884" w14:textId="77777777" w:rsidR="009A2F30" w:rsidRPr="00FA4783" w:rsidRDefault="00154A4E" w:rsidP="00154A4E">
          <w:pPr>
            <w:pStyle w:val="Nadpis3"/>
          </w:pPr>
          <w:r w:rsidRPr="00FA4783">
            <w:rPr>
              <w:lang w:bidi="sk-SK"/>
            </w:rPr>
            <w:t>Vložte Podnadpis 1</w:t>
          </w:r>
        </w:p>
      </w:sdtContent>
    </w:sdt>
    <w:sdt>
      <w:sdtPr>
        <w:id w:val="-2147268801"/>
        <w:placeholder>
          <w:docPart w:val="F0E0DC1C53CC4372B433712E355C007D"/>
        </w:placeholder>
        <w:temporary/>
        <w:showingPlcHdr/>
        <w15:appearance w15:val="hidden"/>
      </w:sdtPr>
      <w:sdtEndPr/>
      <w:sdtContent>
        <w:p w14:paraId="28894170" w14:textId="77777777" w:rsidR="00D17DE7" w:rsidRPr="00FA4783" w:rsidRDefault="00154A4E" w:rsidP="00154A4E">
          <w:r w:rsidRPr="00FA4783">
            <w:rPr>
              <w:lang w:bidi="sk-SK"/>
            </w:rPr>
            <w:t>Sem vložte obsah…</w:t>
          </w:r>
        </w:p>
      </w:sdtContent>
    </w:sdt>
    <w:sdt>
      <w:sdtPr>
        <w:id w:val="1201586223"/>
        <w:placeholder>
          <w:docPart w:val="6DB83163B39F4AB3A1B37BC25BDC9850"/>
        </w:placeholder>
        <w:temporary/>
        <w:showingPlcHdr/>
        <w15:appearance w15:val="hidden"/>
      </w:sdtPr>
      <w:sdtEndPr/>
      <w:sdtContent>
        <w:p w14:paraId="34A0253A" w14:textId="77777777" w:rsidR="00154A4E" w:rsidRPr="00FA4783" w:rsidRDefault="00154A4E" w:rsidP="00154A4E">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týkali témy kapitoly.</w:t>
          </w:r>
        </w:p>
        <w:p w14:paraId="7EC0FD1B" w14:textId="77777777" w:rsidR="009A2F30" w:rsidRPr="00FA4783" w:rsidRDefault="00154A4E" w:rsidP="00154A4E">
          <w:pPr>
            <w:pStyle w:val="Texttipu"/>
          </w:pPr>
          <w:r w:rsidRPr="00FA4783">
            <w:rPr>
              <w:lang w:bidi="sk-SK"/>
            </w:rPr>
            <w:t>Pri skúmaní obsahu pre konkrétnu kapitolu môžu kľúčové prvky, na ktoré narazíte, slúžiť ako podnadpis. Príklad podnadpisu 1 pre túto kapitolu je „Vychádzanie s ostatnými“. Ponúknite čitateľovi praktické stratégie na naučenie dieťaťa koexistovať s ostatnými, prečo je to dôležité atď.</w:t>
          </w:r>
        </w:p>
      </w:sdtContent>
    </w:sdt>
    <w:sdt>
      <w:sdtPr>
        <w:id w:val="-1341007155"/>
        <w:placeholder>
          <w:docPart w:val="5F0A74C4FACD4E08B3624775DEABC4E7"/>
        </w:placeholder>
        <w:temporary/>
        <w:showingPlcHdr/>
        <w15:appearance w15:val="hidden"/>
      </w:sdtPr>
      <w:sdtEndPr/>
      <w:sdtContent>
        <w:p w14:paraId="4CBAE93F" w14:textId="77777777" w:rsidR="009A2F30" w:rsidRPr="00FA4783" w:rsidRDefault="00154A4E" w:rsidP="00154A4E">
          <w:pPr>
            <w:pStyle w:val="Nadpis3"/>
          </w:pPr>
          <w:r w:rsidRPr="00FA4783">
            <w:rPr>
              <w:lang w:bidi="sk-SK"/>
            </w:rPr>
            <w:t>Vložte Podnadpis 2</w:t>
          </w:r>
        </w:p>
      </w:sdtContent>
    </w:sdt>
    <w:sdt>
      <w:sdtPr>
        <w:id w:val="-352646618"/>
        <w:placeholder>
          <w:docPart w:val="046BEDA4D412424291D8827CBC99652F"/>
        </w:placeholder>
        <w:temporary/>
        <w:showingPlcHdr/>
        <w15:appearance w15:val="hidden"/>
      </w:sdtPr>
      <w:sdtEndPr/>
      <w:sdtContent>
        <w:p w14:paraId="3992FA37" w14:textId="77777777" w:rsidR="00D17DE7" w:rsidRPr="00FA4783" w:rsidRDefault="00154A4E" w:rsidP="00154A4E">
          <w:r w:rsidRPr="00FA4783">
            <w:rPr>
              <w:lang w:bidi="sk-SK"/>
            </w:rPr>
            <w:t>Sem vložte obsah…</w:t>
          </w:r>
        </w:p>
      </w:sdtContent>
    </w:sdt>
    <w:sdt>
      <w:sdtPr>
        <w:id w:val="-1828738542"/>
        <w:placeholder>
          <w:docPart w:val="996733CD6A6E41CFB4AF675513AD7E8A"/>
        </w:placeholder>
        <w:temporary/>
        <w:showingPlcHdr/>
        <w15:appearance w15:val="hidden"/>
      </w:sdtPr>
      <w:sdtEndPr/>
      <w:sdtContent>
        <w:p w14:paraId="5695F223" w14:textId="77777777" w:rsidR="00D17DE7" w:rsidRPr="00FA4783" w:rsidRDefault="00154A4E" w:rsidP="00154A4E">
          <w:pPr>
            <w:pStyle w:val="Texttipu"/>
          </w:pPr>
          <w:r w:rsidRPr="00FA4783">
            <w:rPr>
              <w:lang w:bidi="sk-SK"/>
            </w:rPr>
            <w:t>Ako podnadpis 2 použite napríklad „Rozvíjanie emocionálnej inteligencie“. Poskytuje praktické kroky na to, ako pomôcť dieťaťu čítať sociálne signály, rozprávať o negatívnych emóciách atď.</w:t>
          </w:r>
        </w:p>
      </w:sdtContent>
    </w:sdt>
    <w:sdt>
      <w:sdtPr>
        <w:id w:val="-1267232936"/>
        <w:placeholder>
          <w:docPart w:val="3A9D80DD632F4D788A9934EE5E62813B"/>
        </w:placeholder>
        <w:temporary/>
        <w:showingPlcHdr/>
        <w15:appearance w15:val="hidden"/>
      </w:sdtPr>
      <w:sdtEndPr/>
      <w:sdtContent>
        <w:p w14:paraId="5177009B" w14:textId="77777777" w:rsidR="009A2F30" w:rsidRPr="00FA4783" w:rsidRDefault="00154A4E" w:rsidP="00154A4E">
          <w:pPr>
            <w:pStyle w:val="Nadpis3"/>
          </w:pPr>
          <w:r w:rsidRPr="00FA4783">
            <w:rPr>
              <w:lang w:bidi="sk-SK"/>
            </w:rPr>
            <w:t>Súhrn kapitoly/Kľúčové výsledky</w:t>
          </w:r>
        </w:p>
      </w:sdtContent>
    </w:sdt>
    <w:sdt>
      <w:sdtPr>
        <w:id w:val="-271313307"/>
        <w:placeholder>
          <w:docPart w:val="6E119EBC884B40F5A80FA2FC32DB3D1A"/>
        </w:placeholder>
        <w:temporary/>
        <w:showingPlcHdr/>
        <w15:appearance w15:val="hidden"/>
      </w:sdtPr>
      <w:sdtEndPr/>
      <w:sdtContent>
        <w:p w14:paraId="5D5F169E" w14:textId="77777777" w:rsidR="00C56D47" w:rsidRPr="00FA4783" w:rsidRDefault="00154A4E" w:rsidP="00154A4E">
          <w:r w:rsidRPr="00FA4783">
            <w:rPr>
              <w:lang w:bidi="sk-SK"/>
            </w:rPr>
            <w:t>Sem vložte obsah…</w:t>
          </w:r>
        </w:p>
      </w:sdtContent>
    </w:sdt>
    <w:sdt>
      <w:sdtPr>
        <w:rPr>
          <w:rFonts w:ascii="Times New Roman" w:hAnsi="Times New Roman"/>
          <w:color w:val="auto"/>
        </w:rPr>
        <w:id w:val="-1991694791"/>
        <w:placeholder>
          <w:docPart w:val="B08AFDA2799D4399813CB56E4023291C"/>
        </w:placeholder>
        <w:temporary/>
        <w:showingPlcHdr/>
        <w15:appearance w15:val="hidden"/>
      </w:sdtPr>
      <w:sdtEndPr>
        <w:rPr>
          <w:rFonts w:cs="Calibri"/>
          <w:color w:val="4472C4" w:themeColor="accent1"/>
        </w:rPr>
      </w:sdtEndPr>
      <w:sdtContent>
        <w:p w14:paraId="23F3A336" w14:textId="77777777" w:rsidR="00154A4E" w:rsidRPr="00FA4783" w:rsidRDefault="00154A4E" w:rsidP="00154A4E">
          <w:pPr>
            <w:pStyle w:val="Texttipu"/>
          </w:pPr>
          <w:r w:rsidRPr="00FA4783">
            <w:rPr>
              <w:lang w:bidi="sk-SK"/>
            </w:rPr>
            <w:t xml:space="preserve">Pripomeňte čitateľovi kľúčové body kapitoly v krátkom odseku. Prípadne použite formát odrážok, ako je znázornené nižšie: </w:t>
          </w:r>
        </w:p>
        <w:p w14:paraId="54C9131A" w14:textId="77777777" w:rsidR="00154A4E"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 xml:space="preserve">Vštepovanie spoločenských hodnôt a etiky dieťaťu mu pomôže dobre sa integrovať do spoločnosti. </w:t>
          </w:r>
        </w:p>
        <w:p w14:paraId="40EEA709" w14:textId="77777777" w:rsidR="00154A4E"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14:paraId="1E8ACEE7" w14:textId="77777777" w:rsidR="00154A4E"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14:paraId="4E302419" w14:textId="77777777" w:rsidR="009A2F30" w:rsidRPr="00FA4783" w:rsidRDefault="00154A4E" w:rsidP="00211C7A">
          <w:pPr>
            <w:pStyle w:val="Zoznamsodrkami"/>
            <w:spacing w:before="0"/>
            <w:rPr>
              <w:rFonts w:ascii="Calibri" w:hAnsi="Calibri" w:cs="Calibri"/>
              <w:color w:val="0070C0"/>
            </w:rPr>
          </w:pPr>
          <w:r w:rsidRPr="00FA4783">
            <w:rPr>
              <w:rFonts w:ascii="Calibri" w:hAnsi="Calibri" w:cs="Calibri"/>
              <w:color w:val="0070C0"/>
              <w:lang w:bidi="sk-SK"/>
            </w:rPr>
            <w:t>atď.</w:t>
          </w:r>
        </w:p>
      </w:sdtContent>
    </w:sdt>
    <w:sdt>
      <w:sdtPr>
        <w:id w:val="589435268"/>
        <w:placeholder>
          <w:docPart w:val="09DE4C32B3AF4497B73628EA87BDA7DF"/>
        </w:placeholder>
        <w:temporary/>
        <w:showingPlcHdr/>
        <w15:appearance w15:val="hidden"/>
      </w:sdtPr>
      <w:sdtEndPr/>
      <w:sdtContent>
        <w:p w14:paraId="27E5A50E" w14:textId="77777777" w:rsidR="009A2F30" w:rsidRPr="00FA4783" w:rsidRDefault="00154A4E" w:rsidP="00154A4E">
          <w:r w:rsidRPr="00FA4783">
            <w:rPr>
              <w:lang w:bidi="sk-SK"/>
            </w:rPr>
            <w:t>V ďalšej kapitole sa dozviete…</w:t>
          </w:r>
        </w:p>
      </w:sdtContent>
    </w:sdt>
    <w:p w14:paraId="2FF9D8FD" w14:textId="77777777" w:rsidR="00211C7A" w:rsidRPr="00FA4783" w:rsidRDefault="007B11B9" w:rsidP="00211C7A">
      <w:pPr>
        <w:pStyle w:val="Texttipu"/>
      </w:pPr>
      <w:sdt>
        <w:sdtPr>
          <w:id w:val="1506167101"/>
          <w:placeholder>
            <w:docPart w:val="157D76D650864DD6AEDBF7821AC00113"/>
          </w:placeholder>
          <w:temporary/>
          <w:showingPlcHdr/>
          <w15:appearance w15:val="hidden"/>
        </w:sdtPr>
        <w:sdtEndPr/>
        <w:sdtContent>
          <w:r w:rsidR="00154A4E" w:rsidRPr="00FA4783">
            <w:rPr>
              <w:lang w:bidi="sk-SK"/>
            </w:rPr>
            <w:t>V záujme logického a plynulého prechádzania medzi kapitolami informujte čitateľa o tom, čo sa bude diať ďalej. Pri ukončovaní kapitoly odsekom prepojte informácie nasledujúcej kapitoly s poznatkami, ktoré už boli predostreté.</w:t>
          </w:r>
        </w:sdtContent>
      </w:sdt>
      <w:r w:rsidR="009A2F30" w:rsidRPr="00FA4783">
        <w:rPr>
          <w:lang w:bidi="sk-SK"/>
        </w:rPr>
        <w:br w:type="page"/>
      </w:r>
    </w:p>
    <w:bookmarkStart w:id="7" w:name="_Toc12270323"/>
    <w:p w14:paraId="1F061FA7" w14:textId="77777777" w:rsidR="009A2F30" w:rsidRPr="00FA4783" w:rsidRDefault="007B11B9" w:rsidP="00154A4E">
      <w:pPr>
        <w:pStyle w:val="Nadpis2"/>
      </w:pPr>
      <w:sdt>
        <w:sdtPr>
          <w:rPr>
            <w:sz w:val="24"/>
            <w:szCs w:val="24"/>
          </w:rPr>
          <w:id w:val="773436528"/>
          <w:placeholder>
            <w:docPart w:val="C57CBBFA2F8246FC83A6420229CF2BC2"/>
          </w:placeholder>
          <w:temporary/>
          <w:showingPlcHdr/>
          <w15:appearance w15:val="hidden"/>
        </w:sdtPr>
        <w:sdtEndPr/>
        <w:sdtContent>
          <w:r w:rsidR="00154A4E" w:rsidRPr="00FA4783">
            <w:rPr>
              <w:lang w:bidi="sk-SK"/>
            </w:rPr>
            <w:t>Kapitola 5</w:t>
          </w:r>
        </w:sdtContent>
      </w:sdt>
      <w:r w:rsidR="009A2F30" w:rsidRPr="00FA4783">
        <w:rPr>
          <w:lang w:bidi="sk-SK"/>
        </w:rPr>
        <w:t xml:space="preserve">: </w:t>
      </w:r>
      <w:sdt>
        <w:sdtPr>
          <w:id w:val="-1232766437"/>
          <w:placeholder>
            <w:docPart w:val="ED2160D6C7AF4895A06FB2C321F2253D"/>
          </w:placeholder>
          <w:temporary/>
          <w:showingPlcHdr/>
          <w15:appearance w15:val="hidden"/>
        </w:sdtPr>
        <w:sdtEndPr/>
        <w:sdtContent>
          <w:r w:rsidR="00154A4E" w:rsidRPr="00FA4783">
            <w:rPr>
              <w:lang w:bidi="sk-SK"/>
            </w:rPr>
            <w:t>Vložte názov kapitoly</w:t>
          </w:r>
        </w:sdtContent>
      </w:sdt>
      <w:bookmarkEnd w:id="7"/>
    </w:p>
    <w:sdt>
      <w:sdtPr>
        <w:id w:val="1460987439"/>
        <w:placeholder>
          <w:docPart w:val="B2A816407B534264BAC12554304F6A43"/>
        </w:placeholder>
        <w:temporary/>
        <w:showingPlcHdr/>
        <w15:appearance w15:val="hidden"/>
      </w:sdtPr>
      <w:sdtEndPr/>
      <w:sdtContent>
        <w:p w14:paraId="48F916EB" w14:textId="77777777" w:rsidR="00DD46F4" w:rsidRPr="00FA4783" w:rsidRDefault="00154A4E" w:rsidP="00154A4E">
          <w:r w:rsidRPr="00FA4783">
            <w:rPr>
              <w:lang w:bidi="sk-SK"/>
            </w:rPr>
            <w:t>Tu začnite novú kapitolu…</w:t>
          </w:r>
        </w:p>
      </w:sdtContent>
    </w:sdt>
    <w:sdt>
      <w:sdtPr>
        <w:id w:val="-30495616"/>
        <w:placeholder>
          <w:docPart w:val="A9F1BF8B304F4E209A78EE9E2E3FD030"/>
        </w:placeholder>
        <w:temporary/>
        <w:showingPlcHdr/>
        <w15:appearance w15:val="hidden"/>
      </w:sdtPr>
      <w:sdtEndPr/>
      <w:sdtContent>
        <w:p w14:paraId="16F119A1" w14:textId="77777777" w:rsidR="009A2F30" w:rsidRPr="00FA4783" w:rsidRDefault="00154A4E" w:rsidP="00154A4E">
          <w:pPr>
            <w:pStyle w:val="Texttipu"/>
          </w:pPr>
          <w:r w:rsidRPr="00FA4783">
            <w:rPr>
              <w:lang w:bidi="sk-SK"/>
            </w:rPr>
            <w:t>Za predpokladu, že toto je vaša posledná kapitola knihy, vytvorte názov, do istej miery hľadí do budúcnosti, napríklad „Dnešné deti, budúci rodičia“. V tejto kapitole prezentujte výhľad, ako stratégie v tejto knihe, ako aj nové vedecké poznatky, budú formovať budúcnosť. Napíšte aj o tom, ako by svet vyzeral, ak by sa neposilňovalo myslenie detí.</w:t>
          </w:r>
        </w:p>
      </w:sdtContent>
    </w:sdt>
    <w:sdt>
      <w:sdtPr>
        <w:id w:val="-1322275540"/>
        <w:placeholder>
          <w:docPart w:val="003B645130DC4FD7B302B43E4D822986"/>
        </w:placeholder>
        <w:temporary/>
        <w:showingPlcHdr/>
        <w15:appearance w15:val="hidden"/>
      </w:sdtPr>
      <w:sdtEndPr/>
      <w:sdtContent>
        <w:p w14:paraId="3A70EA50" w14:textId="77777777" w:rsidR="009A2F30" w:rsidRPr="00FA4783" w:rsidRDefault="001710CE" w:rsidP="00B74B8C">
          <w:pPr>
            <w:pStyle w:val="Nadpis3"/>
          </w:pPr>
          <w:r w:rsidRPr="00FA4783">
            <w:rPr>
              <w:lang w:bidi="sk-SK"/>
            </w:rPr>
            <w:t>Vložte Podnadpis 1</w:t>
          </w:r>
        </w:p>
      </w:sdtContent>
    </w:sdt>
    <w:sdt>
      <w:sdtPr>
        <w:id w:val="-1809856155"/>
        <w:placeholder>
          <w:docPart w:val="AC11592A406E4D0A8B2DB033D2E28C20"/>
        </w:placeholder>
        <w:temporary/>
        <w:showingPlcHdr/>
        <w15:appearance w15:val="hidden"/>
      </w:sdtPr>
      <w:sdtEndPr/>
      <w:sdtContent>
        <w:p w14:paraId="18D9DB14" w14:textId="77777777" w:rsidR="00D17DE7" w:rsidRPr="00FA4783" w:rsidRDefault="001710CE" w:rsidP="00E30FF1">
          <w:r w:rsidRPr="00FA4783">
            <w:rPr>
              <w:lang w:bidi="sk-SK"/>
            </w:rPr>
            <w:t>Sem vložte obsah…</w:t>
          </w:r>
        </w:p>
      </w:sdtContent>
    </w:sdt>
    <w:sdt>
      <w:sdtPr>
        <w:id w:val="-1427490027"/>
        <w:placeholder>
          <w:docPart w:val="2974031BFFC84834AF25DBB08AFBAD3E"/>
        </w:placeholder>
        <w:temporary/>
        <w:showingPlcHdr/>
        <w15:appearance w15:val="hidden"/>
      </w:sdtPr>
      <w:sdtEndPr/>
      <w:sdtContent>
        <w:p w14:paraId="78B643D6" w14:textId="77777777" w:rsidR="001710CE" w:rsidRPr="00FA4783" w:rsidRDefault="001710CE" w:rsidP="001710CE">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týkali témy kapitoly.</w:t>
          </w:r>
        </w:p>
        <w:p w14:paraId="03556414" w14:textId="77777777" w:rsidR="009A2F30" w:rsidRPr="00FA4783" w:rsidRDefault="001710CE" w:rsidP="001710CE">
          <w:pPr>
            <w:pStyle w:val="Texttipu"/>
          </w:pPr>
          <w:r w:rsidRPr="00FA4783">
            <w:rPr>
              <w:lang w:bidi="sk-SK"/>
            </w:rPr>
            <w:t>Pri skúmaní obsahu pre konkrétnu kapitolu môžu kľúčové prvky, na ktoré narazíte, slúžiť ako podnadpis. Podnadpis 1 pre túto kapitolu je napríklad „Prispôsobenie sa zmene“ a písali by ste v nej o dôležitosti rozvíjania prispôsobivosti a pružnosti atď.</w:t>
          </w:r>
        </w:p>
      </w:sdtContent>
    </w:sdt>
    <w:sdt>
      <w:sdtPr>
        <w:id w:val="686180226"/>
        <w:placeholder>
          <w:docPart w:val="545A6D196B8247BA9CF61B522A0A50D9"/>
        </w:placeholder>
        <w:temporary/>
        <w:showingPlcHdr/>
        <w15:appearance w15:val="hidden"/>
      </w:sdtPr>
      <w:sdtEndPr/>
      <w:sdtContent>
        <w:p w14:paraId="7DED0623" w14:textId="77777777" w:rsidR="009A2F30" w:rsidRPr="00FA4783" w:rsidRDefault="001710CE" w:rsidP="001710CE">
          <w:pPr>
            <w:pStyle w:val="Nadpis3"/>
          </w:pPr>
          <w:r w:rsidRPr="00FA4783">
            <w:rPr>
              <w:lang w:bidi="sk-SK"/>
            </w:rPr>
            <w:t>Vložte Podnadpis 2</w:t>
          </w:r>
        </w:p>
      </w:sdtContent>
    </w:sdt>
    <w:sdt>
      <w:sdtPr>
        <w:id w:val="722259401"/>
        <w:placeholder>
          <w:docPart w:val="DDE1AAC5D03F4BF4B0C0429B931CB3C2"/>
        </w:placeholder>
        <w:temporary/>
        <w:showingPlcHdr/>
        <w15:appearance w15:val="hidden"/>
      </w:sdtPr>
      <w:sdtEndPr/>
      <w:sdtContent>
        <w:p w14:paraId="091179BC" w14:textId="77777777" w:rsidR="00D17DE7" w:rsidRPr="00FA4783" w:rsidRDefault="001710CE" w:rsidP="001710CE">
          <w:r w:rsidRPr="00FA4783">
            <w:rPr>
              <w:lang w:bidi="sk-SK"/>
            </w:rPr>
            <w:t>Sem vložte obsah…</w:t>
          </w:r>
        </w:p>
      </w:sdtContent>
    </w:sdt>
    <w:sdt>
      <w:sdtPr>
        <w:id w:val="523916162"/>
        <w:placeholder>
          <w:docPart w:val="8A22698E36214EB994F21C553BA15370"/>
        </w:placeholder>
        <w:temporary/>
        <w:showingPlcHdr/>
        <w15:appearance w15:val="hidden"/>
      </w:sdtPr>
      <w:sdtEndPr/>
      <w:sdtContent>
        <w:p w14:paraId="7E77E601" w14:textId="77777777" w:rsidR="00D17DE7" w:rsidRPr="00FA4783" w:rsidRDefault="001710CE" w:rsidP="001710CE">
          <w:pPr>
            <w:pStyle w:val="Texttipu"/>
          </w:pPr>
          <w:r w:rsidRPr="00FA4783">
            <w:rPr>
              <w:lang w:bidi="sk-SK"/>
            </w:rPr>
            <w:t>Ako podnadpis 2 použite napríklad „Zanechanie odkazu“. V tejto kapitole môžete všetko zhrnúť a napísať o tom, ako všetky uvedené stratégie zaistia lepšiu budúcnosť pre všetkých.</w:t>
          </w:r>
        </w:p>
      </w:sdtContent>
    </w:sdt>
    <w:sdt>
      <w:sdtPr>
        <w:id w:val="1663739371"/>
        <w:placeholder>
          <w:docPart w:val="4EFF448EEF074050A112B210E4201C11"/>
        </w:placeholder>
        <w:temporary/>
        <w:showingPlcHdr/>
        <w15:appearance w15:val="hidden"/>
      </w:sdtPr>
      <w:sdtEndPr/>
      <w:sdtContent>
        <w:p w14:paraId="58BFA3DB" w14:textId="77777777" w:rsidR="009A2F30" w:rsidRPr="00FA4783" w:rsidRDefault="001710CE" w:rsidP="001710CE">
          <w:pPr>
            <w:pStyle w:val="Nadpis3"/>
          </w:pPr>
          <w:r w:rsidRPr="00FA4783">
            <w:rPr>
              <w:lang w:bidi="sk-SK"/>
            </w:rPr>
            <w:t>Súhrn kapitoly/Kľúčové výsledky</w:t>
          </w:r>
        </w:p>
      </w:sdtContent>
    </w:sdt>
    <w:sdt>
      <w:sdtPr>
        <w:id w:val="-1226986217"/>
        <w:placeholder>
          <w:docPart w:val="41AF960C55C14BA783FD21ABC01299BA"/>
        </w:placeholder>
        <w:temporary/>
        <w:showingPlcHdr/>
        <w15:appearance w15:val="hidden"/>
      </w:sdtPr>
      <w:sdtEndPr/>
      <w:sdtContent>
        <w:p w14:paraId="4AFDED30" w14:textId="77777777" w:rsidR="00C52D44" w:rsidRPr="00FA4783" w:rsidRDefault="001710CE" w:rsidP="001710CE">
          <w:r w:rsidRPr="00FA4783">
            <w:rPr>
              <w:lang w:bidi="sk-SK"/>
            </w:rPr>
            <w:t>Sem vložte obsah…</w:t>
          </w:r>
        </w:p>
      </w:sdtContent>
    </w:sdt>
    <w:sdt>
      <w:sdtPr>
        <w:rPr>
          <w:rFonts w:ascii="Times New Roman" w:hAnsi="Times New Roman"/>
          <w:color w:val="auto"/>
        </w:rPr>
        <w:id w:val="-1088072220"/>
        <w:placeholder>
          <w:docPart w:val="DEEFA86D65014972BC495B42630CD9D7"/>
        </w:placeholder>
        <w:temporary/>
        <w:showingPlcHdr/>
        <w15:appearance w15:val="hidden"/>
      </w:sdtPr>
      <w:sdtEndPr>
        <w:rPr>
          <w:rFonts w:cs="Calibri"/>
          <w:color w:val="4472C4" w:themeColor="accent1"/>
        </w:rPr>
      </w:sdtEndPr>
      <w:sdtContent>
        <w:p w14:paraId="0A81221B" w14:textId="77777777" w:rsidR="001710CE" w:rsidRPr="00FA4783" w:rsidRDefault="001710CE" w:rsidP="001710CE">
          <w:pPr>
            <w:pStyle w:val="Texttipu"/>
          </w:pPr>
          <w:r w:rsidRPr="00FA4783">
            <w:rPr>
              <w:lang w:bidi="sk-SK"/>
            </w:rPr>
            <w:t xml:space="preserve">Pripomeňte čitateľovi kľúčové body kapitoly v krátkom odseku. Prípadne použite formát odrážok, ako je znázornené nižšie: </w:t>
          </w:r>
        </w:p>
        <w:p w14:paraId="17062D38" w14:textId="77777777" w:rsidR="001710CE" w:rsidRPr="00FA4783" w:rsidRDefault="001710CE"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 xml:space="preserve">V budúcnosti bude prežitie závisieť od schopnosti rýchlo sa prispôsobiť meniacemu sa prostrediu. </w:t>
          </w:r>
        </w:p>
        <w:p w14:paraId="630174CA" w14:textId="77777777" w:rsidR="001710CE" w:rsidRPr="00FA4783" w:rsidRDefault="001710CE"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Bod 2 z vášho textu…</w:t>
          </w:r>
        </w:p>
        <w:p w14:paraId="49EA531B" w14:textId="77777777" w:rsidR="001710CE" w:rsidRPr="00FA4783" w:rsidRDefault="001710CE"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Bod 3 z vášho textu…</w:t>
          </w:r>
        </w:p>
        <w:p w14:paraId="3D8317F6" w14:textId="77777777" w:rsidR="001710CE" w:rsidRPr="00FA4783" w:rsidRDefault="001710CE"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atď.</w:t>
          </w:r>
        </w:p>
      </w:sdtContent>
    </w:sdt>
    <w:p w14:paraId="693B1A72" w14:textId="77777777" w:rsidR="009A2F30" w:rsidRPr="00FA4783" w:rsidRDefault="009A2F30" w:rsidP="00E30FF1">
      <w:pPr>
        <w:pStyle w:val="Nadpis1"/>
        <w:rPr>
          <w:rFonts w:ascii="Times New Roman" w:hAnsi="Times New Roman"/>
          <w:sz w:val="24"/>
          <w:szCs w:val="24"/>
        </w:rPr>
      </w:pPr>
      <w:r w:rsidRPr="00FA4783">
        <w:rPr>
          <w:rFonts w:ascii="Times New Roman" w:hAnsi="Times New Roman"/>
          <w:sz w:val="24"/>
          <w:szCs w:val="24"/>
          <w:lang w:bidi="sk-SK"/>
        </w:rPr>
        <w:br w:type="page"/>
      </w:r>
    </w:p>
    <w:bookmarkStart w:id="8" w:name="_Toc529756743" w:displacedByCustomXml="next"/>
    <w:bookmarkStart w:id="9" w:name="_Toc529756682" w:displacedByCustomXml="next"/>
    <w:sdt>
      <w:sdtPr>
        <w:id w:val="1723244645"/>
        <w:placeholder>
          <w:docPart w:val="8F2E7115EC0248098D1AB68EE64E1BA4"/>
        </w:placeholder>
        <w:temporary/>
        <w:showingPlcHdr/>
        <w15:appearance w15:val="hidden"/>
      </w:sdtPr>
      <w:sdtEndPr/>
      <w:sdtContent>
        <w:p w14:paraId="1B727EB4" w14:textId="77777777" w:rsidR="001710CE" w:rsidRPr="00FA4783" w:rsidRDefault="001710CE" w:rsidP="001710CE">
          <w:pPr>
            <w:pStyle w:val="Nadpis1"/>
          </w:pPr>
          <w:r w:rsidRPr="00FA4783">
            <w:rPr>
              <w:lang w:bidi="sk-SK"/>
            </w:rPr>
            <w:t>Epilóg/záver</w:t>
          </w:r>
        </w:p>
      </w:sdtContent>
    </w:sdt>
    <w:bookmarkEnd w:id="8" w:displacedByCustomXml="prev"/>
    <w:bookmarkEnd w:id="9" w:displacedByCustomXml="prev"/>
    <w:sdt>
      <w:sdtPr>
        <w:id w:val="-1780489001"/>
        <w:placeholder>
          <w:docPart w:val="B8A08773AE34490EB1743F2A42B20D5D"/>
        </w:placeholder>
        <w:temporary/>
        <w:showingPlcHdr/>
        <w15:appearance w15:val="hidden"/>
      </w:sdtPr>
      <w:sdtEndPr/>
      <w:sdtContent>
        <w:p w14:paraId="12737977" w14:textId="77777777" w:rsidR="00A0776B" w:rsidRPr="00FA4783" w:rsidRDefault="001710CE" w:rsidP="001710CE">
          <w:r w:rsidRPr="00FA4783">
            <w:rPr>
              <w:lang w:bidi="sk-SK"/>
            </w:rPr>
            <w:t>Sem vložte obsah…</w:t>
          </w:r>
        </w:p>
      </w:sdtContent>
    </w:sdt>
    <w:sdt>
      <w:sdtPr>
        <w:id w:val="-1609041544"/>
        <w:placeholder>
          <w:docPart w:val="CB25BE6C3C094402BD6552A77D20F86B"/>
        </w:placeholder>
        <w:temporary/>
        <w:showingPlcHdr/>
        <w15:appearance w15:val="hidden"/>
      </w:sdtPr>
      <w:sdtEndPr/>
      <w:sdtContent>
        <w:p w14:paraId="730774F0" w14:textId="77777777" w:rsidR="00205500" w:rsidRPr="00FA4783" w:rsidRDefault="001710CE" w:rsidP="001710CE">
          <w:pPr>
            <w:pStyle w:val="Texttipu"/>
          </w:pPr>
          <w:r w:rsidRPr="00FA4783">
            <w:rPr>
              <w:lang w:bidi="sk-SK"/>
            </w:rPr>
            <w:t>Dbajte na to, aby bol krátky a výstižný. Spomeňte kľúčové body knihy a kroky na vyriešenie problémov. Pripomeňte čitateľovi, ako postupovanie podľa týchto krokov bude preňho prospešné.</w:t>
          </w:r>
        </w:p>
      </w:sdtContent>
    </w:sdt>
    <w:p w14:paraId="001E0990" w14:textId="77777777" w:rsidR="00205500" w:rsidRPr="00FA4783" w:rsidRDefault="00205500" w:rsidP="00211C7A">
      <w:r w:rsidRPr="00FA4783">
        <w:rPr>
          <w:lang w:bidi="sk-SK"/>
        </w:rPr>
        <w:br w:type="page"/>
      </w:r>
    </w:p>
    <w:bookmarkStart w:id="10" w:name="_Toc529756744" w:displacedByCustomXml="next"/>
    <w:bookmarkStart w:id="11" w:name="_Toc529756683" w:displacedByCustomXml="next"/>
    <w:sdt>
      <w:sdtPr>
        <w:id w:val="1707216621"/>
        <w:placeholder>
          <w:docPart w:val="2EB175A67EA54C5EB7A410E641D8ECFD"/>
        </w:placeholder>
        <w:temporary/>
        <w:showingPlcHdr/>
        <w15:appearance w15:val="hidden"/>
      </w:sdtPr>
      <w:sdtEndPr/>
      <w:sdtContent>
        <w:p w14:paraId="1B617BDB" w14:textId="77777777" w:rsidR="001710CE" w:rsidRPr="00FA4783" w:rsidRDefault="001710CE" w:rsidP="001710CE">
          <w:pPr>
            <w:pStyle w:val="Nadpis1"/>
          </w:pPr>
          <w:r w:rsidRPr="00FA4783">
            <w:rPr>
              <w:lang w:bidi="sk-SK"/>
            </w:rPr>
            <w:t>Bibliografia</w:t>
          </w:r>
        </w:p>
      </w:sdtContent>
    </w:sdt>
    <w:bookmarkEnd w:id="10" w:displacedByCustomXml="prev"/>
    <w:bookmarkEnd w:id="11" w:displacedByCustomXml="prev"/>
    <w:sdt>
      <w:sdtPr>
        <w:id w:val="-130476122"/>
        <w:placeholder>
          <w:docPart w:val="14DC8131EE9A4BBEB8E0B7CB49813793"/>
        </w:placeholder>
        <w:temporary/>
        <w:showingPlcHdr/>
        <w15:appearance w15:val="hidden"/>
      </w:sdtPr>
      <w:sdtEndPr/>
      <w:sdtContent>
        <w:p w14:paraId="05D9504A" w14:textId="77777777" w:rsidR="00D84035" w:rsidRPr="00FA4783" w:rsidRDefault="00D84035" w:rsidP="00D84035">
          <w:pPr>
            <w:pStyle w:val="Texttipu"/>
          </w:pPr>
          <w:r w:rsidRPr="00FA4783">
            <w:rPr>
              <w:lang w:bidi="sk-SK"/>
            </w:rPr>
            <w:t>Nižšie je uvedený príklad zoznamu citovaných diel použitím štýlu APA. Usporiadajte zoznam odkazov podľa abecedy.</w:t>
          </w:r>
        </w:p>
        <w:p w14:paraId="7CE9CC91" w14:textId="77777777" w:rsidR="00D84035" w:rsidRPr="00FA4783" w:rsidRDefault="00D84035" w:rsidP="00D84035">
          <w:pPr>
            <w:pStyle w:val="Texttipu"/>
          </w:pPr>
          <w:r w:rsidRPr="00FA4783">
            <w:rPr>
              <w:lang w:bidi="sk-SK"/>
            </w:rPr>
            <w:t>Pri citovaní kníh použite formát znázornený v nasledujúcich príkladoch a na formát použite štýl Bibliografia.</w:t>
          </w:r>
        </w:p>
        <w:p w14:paraId="3059E4E4" w14:textId="77777777" w:rsidR="00D84035" w:rsidRPr="00FA4783" w:rsidRDefault="00D84035" w:rsidP="00D84035">
          <w:pPr>
            <w:pStyle w:val="Texttipu"/>
            <w:ind w:left="1800" w:hanging="540"/>
          </w:pPr>
          <w:r w:rsidRPr="00FA4783">
            <w:rPr>
              <w:lang w:bidi="sk-SK"/>
            </w:rPr>
            <w:t xml:space="preserve">Priezvisko autora, prvé písmeno mena. (Dátum vydania). </w:t>
          </w:r>
          <w:r w:rsidRPr="00FA4783">
            <w:rPr>
              <w:i/>
              <w:lang w:bidi="sk-SK"/>
            </w:rPr>
            <w:t>Názov knihy.</w:t>
          </w:r>
          <w:r w:rsidRPr="00FA4783">
            <w:rPr>
              <w:lang w:bidi="sk-SK"/>
            </w:rPr>
            <w:t xml:space="preserve"> Ďalšie informácie. Mesto, štát vydania: Vydavateľstvo.</w:t>
          </w:r>
        </w:p>
        <w:p w14:paraId="03AECF61" w14:textId="77777777" w:rsidR="00D84035" w:rsidRPr="00FA4783" w:rsidRDefault="00D84035" w:rsidP="00D84035">
          <w:pPr>
            <w:pStyle w:val="Texttipu"/>
            <w:ind w:left="1800" w:hanging="540"/>
          </w:pPr>
          <w:r w:rsidRPr="00FA4783">
            <w:rPr>
              <w:lang w:bidi="sk-SK"/>
            </w:rPr>
            <w:t xml:space="preserve">King, S. (2000). </w:t>
          </w:r>
          <w:r w:rsidRPr="00FA4783">
            <w:rPr>
              <w:i/>
              <w:lang w:bidi="sk-SK"/>
            </w:rPr>
            <w:t>On writing: A memoir of the craft.</w:t>
          </w:r>
          <w:r w:rsidRPr="00FA4783">
            <w:rPr>
              <w:lang w:bidi="sk-SK"/>
            </w:rPr>
            <w:t xml:space="preserve"> New York, NY: Pocket Books.</w:t>
          </w:r>
        </w:p>
        <w:p w14:paraId="645679D4" w14:textId="77777777" w:rsidR="00D84035" w:rsidRPr="00FA4783" w:rsidRDefault="00D84035" w:rsidP="00D84035">
          <w:pPr>
            <w:pStyle w:val="Texttipu"/>
          </w:pPr>
          <w:r w:rsidRPr="00FA4783">
            <w:rPr>
              <w:lang w:bidi="sk-SK"/>
            </w:rPr>
            <w:t>Pri citovaní online zdrojov použite formát znázornený v nasledujúcich príkladoch:</w:t>
          </w:r>
        </w:p>
        <w:p w14:paraId="648C9FB1" w14:textId="77777777" w:rsidR="00D84035" w:rsidRPr="00FA4783" w:rsidRDefault="00D84035" w:rsidP="00D84035">
          <w:pPr>
            <w:pStyle w:val="Texttipu"/>
          </w:pPr>
          <w:r w:rsidRPr="00FA4783">
            <w:rPr>
              <w:u w:val="single"/>
              <w:lang w:bidi="sk-SK"/>
            </w:rPr>
            <w:t>Pre dokumenty z internetu</w:t>
          </w:r>
        </w:p>
        <w:p w14:paraId="01D735CD" w14:textId="77777777" w:rsidR="00D84035" w:rsidRPr="00FA4783" w:rsidRDefault="00D84035" w:rsidP="00D84035">
          <w:pPr>
            <w:pStyle w:val="Texttipu"/>
            <w:ind w:left="1800" w:hanging="540"/>
          </w:pPr>
          <w:r w:rsidRPr="00FA4783">
            <w:rPr>
              <w:lang w:bidi="sk-SK"/>
            </w:rPr>
            <w:t xml:space="preserve">Priezvisko autora, prvé písmeno mena. (Dátum vydania). Názov článku. </w:t>
          </w:r>
          <w:r w:rsidRPr="00FA4783">
            <w:rPr>
              <w:i/>
              <w:lang w:bidi="sk-SK"/>
            </w:rPr>
            <w:t>Názov diela.</w:t>
          </w:r>
          <w:r w:rsidRPr="00FA4783">
            <w:rPr>
              <w:lang w:bidi="sk-SK"/>
            </w:rPr>
            <w:t xml:space="preserve"> Získané z úplná URL adresa</w:t>
          </w:r>
        </w:p>
        <w:p w14:paraId="3837AD8C" w14:textId="77777777" w:rsidR="00D84035" w:rsidRPr="00FA4783" w:rsidRDefault="00D84035" w:rsidP="00D84035">
          <w:pPr>
            <w:pStyle w:val="Texttipu"/>
            <w:ind w:left="1800" w:hanging="540"/>
          </w:pPr>
          <w:r w:rsidRPr="00FA4783">
            <w:rPr>
              <w:lang w:bidi="sk-SK"/>
            </w:rPr>
            <w:t xml:space="preserve">Amir, N. (17.10.2018). 4 tips for staying on track with your writing. </w:t>
          </w:r>
          <w:r w:rsidRPr="00FA4783">
            <w:rPr>
              <w:i/>
              <w:lang w:bidi="sk-SK"/>
            </w:rPr>
            <w:t>Write Nonfiction now!</w:t>
          </w:r>
          <w:r w:rsidRPr="00FA4783">
            <w:rPr>
              <w:lang w:bidi="sk-SK"/>
            </w:rPr>
            <w:t xml:space="preserve"> Získané z http://writenonfictionnow.com/tips-staying-track-writing/</w:t>
          </w:r>
        </w:p>
        <w:p w14:paraId="4B09B6EB" w14:textId="77777777" w:rsidR="00D84035" w:rsidRPr="00FA4783" w:rsidRDefault="00D84035" w:rsidP="00D84035">
          <w:pPr>
            <w:pStyle w:val="Texttipu"/>
          </w:pPr>
          <w:r w:rsidRPr="00FA4783">
            <w:rPr>
              <w:u w:val="single"/>
              <w:lang w:bidi="sk-SK"/>
            </w:rPr>
            <w:t>Pre online periodiká</w:t>
          </w:r>
        </w:p>
        <w:p w14:paraId="4EBB24CB" w14:textId="77777777" w:rsidR="00D84035" w:rsidRPr="00FA4783" w:rsidRDefault="00D84035" w:rsidP="00D84035">
          <w:pPr>
            <w:pStyle w:val="Texttipu"/>
            <w:ind w:left="1800" w:hanging="540"/>
          </w:pPr>
          <w:r w:rsidRPr="00FA4783">
            <w:rPr>
              <w:lang w:bidi="sk-SK"/>
            </w:rPr>
            <w:t xml:space="preserve">Priezvisko autora, prvé písmeno mena. (Dátum vydania). Názov článku. </w:t>
          </w:r>
          <w:r w:rsidRPr="00FA4783">
            <w:rPr>
              <w:i/>
              <w:lang w:bidi="sk-SK"/>
            </w:rPr>
            <w:t>Názov periodika</w:t>
          </w:r>
          <w:r w:rsidRPr="00FA4783">
            <w:rPr>
              <w:lang w:bidi="sk-SK"/>
            </w:rPr>
            <w:t>, ročník a počet strán. Získané z úplná URL adresa</w:t>
          </w:r>
        </w:p>
        <w:p w14:paraId="7C7F6E43" w14:textId="77777777" w:rsidR="00D84035" w:rsidRPr="00FA4783" w:rsidRDefault="00D84035" w:rsidP="00D84035">
          <w:pPr>
            <w:pStyle w:val="Texttipu"/>
            <w:ind w:left="1800" w:hanging="540"/>
          </w:pPr>
          <w:r w:rsidRPr="00FA4783">
            <w:rPr>
              <w:lang w:bidi="sk-SK"/>
            </w:rPr>
            <w:t xml:space="preserve">Brewer, R. L. (4.10.2018). How to write better titles: 7 effective title tips for books, articles, and conference sessions. </w:t>
          </w:r>
          <w:r w:rsidRPr="00FA4783">
            <w:rPr>
              <w:i/>
              <w:lang w:bidi="sk-SK"/>
            </w:rPr>
            <w:t>Writer’s Digest.</w:t>
          </w:r>
          <w:r w:rsidRPr="00FA4783">
            <w:rPr>
              <w:lang w:bidi="sk-SK"/>
            </w:rPr>
            <w:t xml:space="preserve"> Získané z http://www.writersdigest.com/whats-new/how-to-write-better-titles</w:t>
          </w:r>
        </w:p>
        <w:p w14:paraId="3FB5FD78" w14:textId="77777777" w:rsidR="00D84035" w:rsidRPr="00FA4783" w:rsidRDefault="00D84035" w:rsidP="00D84035">
          <w:pPr>
            <w:pStyle w:val="Texttipu"/>
          </w:pPr>
          <w:r w:rsidRPr="00FA4783">
            <w:rPr>
              <w:lang w:bidi="sk-SK"/>
            </w:rPr>
            <w:t>Pri citovaní časopisov použite formát znázornený v nasledujúcich príkladoch:</w:t>
          </w:r>
        </w:p>
        <w:p w14:paraId="43C9CB9F" w14:textId="77777777" w:rsidR="00D84035" w:rsidRPr="00FA4783" w:rsidRDefault="00D84035" w:rsidP="00D84035">
          <w:pPr>
            <w:pStyle w:val="Texttipu"/>
            <w:rPr>
              <w:u w:val="single"/>
            </w:rPr>
          </w:pPr>
          <w:r w:rsidRPr="00FA4783">
            <w:rPr>
              <w:u w:val="single"/>
              <w:lang w:bidi="sk-SK"/>
            </w:rPr>
            <w:t>Pre časopisy a periodiká</w:t>
          </w:r>
        </w:p>
        <w:p w14:paraId="2F95633C" w14:textId="77777777" w:rsidR="00D84035" w:rsidRPr="00FA4783" w:rsidRDefault="00D84035" w:rsidP="00D84035">
          <w:pPr>
            <w:pStyle w:val="Texttipu"/>
            <w:ind w:left="1800" w:hanging="540"/>
          </w:pPr>
          <w:r w:rsidRPr="00FA4783">
            <w:rPr>
              <w:lang w:bidi="sk-SK"/>
            </w:rPr>
            <w:t xml:space="preserve">Priezvisko autora, prvé písmeno mena. (Dátum vydania). Názov článku. </w:t>
          </w:r>
          <w:r w:rsidRPr="00FA4783">
            <w:rPr>
              <w:i/>
              <w:lang w:bidi="sk-SK"/>
            </w:rPr>
            <w:t>Názov periodika</w:t>
          </w:r>
          <w:r w:rsidRPr="00FA4783">
            <w:rPr>
              <w:lang w:bidi="sk-SK"/>
            </w:rPr>
            <w:t xml:space="preserve">, </w:t>
          </w:r>
          <w:r w:rsidRPr="00FA4783">
            <w:rPr>
              <w:i/>
              <w:lang w:bidi="sk-SK"/>
            </w:rPr>
            <w:t>ročník (číslo vydania, ak je k dispozícii</w:t>
          </w:r>
          <w:r w:rsidRPr="00FA4783">
            <w:rPr>
              <w:lang w:bidi="sk-SK"/>
            </w:rPr>
            <w:t>), strany.</w:t>
          </w:r>
        </w:p>
        <w:p w14:paraId="110CD1C9" w14:textId="77777777" w:rsidR="00972D2C" w:rsidRPr="00FA4783" w:rsidRDefault="00972D2C" w:rsidP="00D84035">
          <w:pPr>
            <w:pStyle w:val="Texttipu"/>
            <w:ind w:left="1800" w:hanging="540"/>
          </w:pPr>
          <w:r w:rsidRPr="00FA4783">
            <w:rPr>
              <w:lang w:bidi="sk-SK"/>
            </w:rPr>
            <w:t xml:space="preserve">McPhee, J. (29.4.2013). Draft No. 4. </w:t>
          </w:r>
          <w:r w:rsidRPr="00FA4783">
            <w:rPr>
              <w:i/>
              <w:lang w:bidi="sk-SK"/>
            </w:rPr>
            <w:t>New Yorker</w:t>
          </w:r>
          <w:r w:rsidRPr="00FA4783">
            <w:rPr>
              <w:lang w:bidi="sk-SK"/>
            </w:rPr>
            <w:t xml:space="preserve">, </w:t>
          </w:r>
          <w:r w:rsidRPr="00FA4783">
            <w:rPr>
              <w:i/>
              <w:lang w:bidi="sk-SK"/>
            </w:rPr>
            <w:t>89</w:t>
          </w:r>
          <w:r w:rsidRPr="00FA4783">
            <w:rPr>
              <w:lang w:bidi="sk-SK"/>
            </w:rPr>
            <w:t>, 20 – 25.</w:t>
          </w:r>
        </w:p>
        <w:p w14:paraId="33D8CF75" w14:textId="77777777" w:rsidR="002D24E9" w:rsidRPr="00FA4783" w:rsidRDefault="00D84035" w:rsidP="00D84035">
          <w:pPr>
            <w:pStyle w:val="Texttipu"/>
          </w:pPr>
          <w:r w:rsidRPr="00FA4783">
            <w:rPr>
              <w:lang w:bidi="sk-SK"/>
            </w:rPr>
            <w:t>Ďalšie podrobnosti a usmernenia nájdete v návode pre publikácie APA.</w:t>
          </w:r>
        </w:p>
      </w:sdtContent>
    </w:sdt>
    <w:p w14:paraId="1F9B8144" w14:textId="77777777" w:rsidR="00205500" w:rsidRPr="00FA4783" w:rsidRDefault="00205500" w:rsidP="00211C7A">
      <w:r w:rsidRPr="00FA4783">
        <w:rPr>
          <w:lang w:bidi="sk-SK"/>
        </w:rPr>
        <w:br w:type="page"/>
      </w:r>
    </w:p>
    <w:bookmarkStart w:id="12" w:name="_Toc529756745" w:displacedByCustomXml="next"/>
    <w:bookmarkStart w:id="13" w:name="_Toc529756684" w:displacedByCustomXml="next"/>
    <w:sdt>
      <w:sdtPr>
        <w:id w:val="-1282343791"/>
        <w:placeholder>
          <w:docPart w:val="0D8A5CC6023243EB96CF1F32302F160A"/>
        </w:placeholder>
        <w:temporary/>
        <w:showingPlcHdr/>
        <w15:appearance w15:val="hidden"/>
      </w:sdtPr>
      <w:sdtEndPr/>
      <w:sdtContent>
        <w:p w14:paraId="2BBAC54D" w14:textId="77777777" w:rsidR="001710CE" w:rsidRPr="00FA4783" w:rsidRDefault="001710CE" w:rsidP="001710CE">
          <w:pPr>
            <w:pStyle w:val="Nadpis1"/>
          </w:pPr>
          <w:r w:rsidRPr="00FA4783">
            <w:rPr>
              <w:lang w:bidi="sk-SK"/>
            </w:rPr>
            <w:t>Poďakovania</w:t>
          </w:r>
        </w:p>
      </w:sdtContent>
    </w:sdt>
    <w:bookmarkEnd w:id="12" w:displacedByCustomXml="prev"/>
    <w:bookmarkEnd w:id="13" w:displacedByCustomXml="prev"/>
    <w:sdt>
      <w:sdtPr>
        <w:id w:val="1801799683"/>
        <w:placeholder>
          <w:docPart w:val="5ECCFB598280424991FE53806B3FC95E"/>
        </w:placeholder>
        <w:temporary/>
        <w:showingPlcHdr/>
        <w15:appearance w15:val="hidden"/>
      </w:sdtPr>
      <w:sdtEndPr/>
      <w:sdtContent>
        <w:p w14:paraId="372FEC45" w14:textId="77777777" w:rsidR="00205500" w:rsidRPr="00FA4783" w:rsidRDefault="001710CE" w:rsidP="001710CE">
          <w:r w:rsidRPr="00FA4783">
            <w:rPr>
              <w:lang w:bidi="sk-SK"/>
            </w:rPr>
            <w:t>Sem vložte obsah…</w:t>
          </w:r>
        </w:p>
      </w:sdtContent>
    </w:sdt>
    <w:sdt>
      <w:sdtPr>
        <w:id w:val="1572462659"/>
        <w:placeholder>
          <w:docPart w:val="3069DB6EDDA04EDD825A6312A93382D5"/>
        </w:placeholder>
        <w:temporary/>
        <w:showingPlcHdr/>
        <w15:appearance w15:val="hidden"/>
      </w:sdtPr>
      <w:sdtEndPr/>
      <w:sdtContent>
        <w:p w14:paraId="4487EFFA" w14:textId="77777777" w:rsidR="00046D6B" w:rsidRPr="00FA4783" w:rsidRDefault="001710CE" w:rsidP="001710CE">
          <w:pPr>
            <w:pStyle w:val="Texttipu"/>
          </w:pPr>
          <w:r w:rsidRPr="00FA4783">
            <w:rPr>
              <w:lang w:bidi="sk-SK"/>
            </w:rPr>
            <w:t>Poďakujte najdôležitejším ľuďom, ktorí vás inšpirovali a pomáhali vám počas procesu písania a publikovania vášho diela. Trocha sa to podobá strane s venovaním, ale tu môžete uviesť viac ľudí.</w:t>
          </w:r>
        </w:p>
      </w:sdtContent>
    </w:sdt>
    <w:p w14:paraId="2E0E2CA7" w14:textId="77777777" w:rsidR="00205500" w:rsidRPr="00FA4783" w:rsidRDefault="00205500" w:rsidP="00211C7A">
      <w:r w:rsidRPr="00FA4783">
        <w:rPr>
          <w:lang w:bidi="sk-SK"/>
        </w:rPr>
        <w:br w:type="page"/>
      </w:r>
    </w:p>
    <w:bookmarkStart w:id="14" w:name="_Toc529756746" w:displacedByCustomXml="next"/>
    <w:bookmarkStart w:id="15" w:name="_Toc529756685" w:displacedByCustomXml="next"/>
    <w:sdt>
      <w:sdtPr>
        <w:id w:val="-2072344064"/>
        <w:placeholder>
          <w:docPart w:val="6434565436164727B28595DA2BF6335B"/>
        </w:placeholder>
        <w:temporary/>
        <w:showingPlcHdr/>
        <w15:appearance w15:val="hidden"/>
      </w:sdtPr>
      <w:sdtEndPr/>
      <w:sdtContent>
        <w:p w14:paraId="70D3CC8B" w14:textId="77777777" w:rsidR="001710CE" w:rsidRPr="00FA4783" w:rsidRDefault="001710CE" w:rsidP="001710CE">
          <w:pPr>
            <w:pStyle w:val="Nadpis1"/>
          </w:pPr>
          <w:r w:rsidRPr="00FA4783">
            <w:rPr>
              <w:lang w:bidi="sk-SK"/>
            </w:rPr>
            <w:t>O autorovi</w:t>
          </w:r>
        </w:p>
      </w:sdtContent>
    </w:sdt>
    <w:bookmarkEnd w:id="14" w:displacedByCustomXml="prev"/>
    <w:bookmarkEnd w:id="15" w:displacedByCustomXml="prev"/>
    <w:sdt>
      <w:sdtPr>
        <w:id w:val="-1232304388"/>
        <w:placeholder>
          <w:docPart w:val="3F448DDB7A23481CB57C23EA0320569A"/>
        </w:placeholder>
        <w:temporary/>
        <w:showingPlcHdr/>
        <w15:appearance w15:val="hidden"/>
      </w:sdtPr>
      <w:sdtEndPr/>
      <w:sdtContent>
        <w:p w14:paraId="085AF473" w14:textId="77777777" w:rsidR="00A0776B" w:rsidRPr="00FA4783" w:rsidRDefault="001710CE" w:rsidP="001710CE">
          <w:r w:rsidRPr="00FA4783">
            <w:rPr>
              <w:lang w:bidi="sk-SK"/>
            </w:rPr>
            <w:t>Sem vložte obsah…</w:t>
          </w:r>
        </w:p>
      </w:sdtContent>
    </w:sdt>
    <w:sdt>
      <w:sdtPr>
        <w:id w:val="56908774"/>
        <w:placeholder>
          <w:docPart w:val="673B82B79B8E4A8CBC9E28AAD96BFBC9"/>
        </w:placeholder>
        <w:temporary/>
        <w:showingPlcHdr/>
        <w15:appearance w15:val="hidden"/>
      </w:sdtPr>
      <w:sdtEndPr/>
      <w:sdtContent>
        <w:p w14:paraId="24608E4F" w14:textId="77777777" w:rsidR="001710CE" w:rsidRPr="00FA4783" w:rsidRDefault="001710CE" w:rsidP="001710CE">
          <w:pPr>
            <w:pStyle w:val="Texttipu"/>
          </w:pPr>
          <w:r w:rsidRPr="00FA4783">
            <w:rPr>
              <w:lang w:bidi="sk-SK"/>
            </w:rPr>
            <w:t>Túto stranu napíšte v tretej osobe. (Napríklad použite „autor“ alebo vaše meno, nie „ja“). Uvedené informácie vytvárajú vašu dôveryhodnosť u čitateľov. Nepoužívajte príliš veľa slov. Jednoducho poskytnite informácie o svojom zázemí a odborných znalostiach na tému svojej knihy, ako aj ďalšie informácie, ktoré budú vytvárať dôveryhodnosť. Príklad:</w:t>
          </w:r>
        </w:p>
        <w:p w14:paraId="27403ED3" w14:textId="77777777" w:rsidR="001710CE" w:rsidRPr="00FA4783" w:rsidRDefault="001710CE" w:rsidP="001710CE">
          <w:pPr>
            <w:pStyle w:val="Texttipu"/>
            <w:numPr>
              <w:ilvl w:val="0"/>
              <w:numId w:val="16"/>
            </w:numPr>
            <w:ind w:left="1080"/>
          </w:pPr>
          <w:r w:rsidRPr="00FA4783">
            <w:rPr>
              <w:lang w:bidi="sk-SK"/>
            </w:rPr>
            <w:t>Odborné a osobné úspechy súvisiace s touto témou</w:t>
          </w:r>
        </w:p>
        <w:p w14:paraId="66B6DB20" w14:textId="77777777" w:rsidR="001710CE" w:rsidRPr="00FA4783" w:rsidRDefault="001710CE" w:rsidP="001710CE">
          <w:pPr>
            <w:pStyle w:val="Texttipu"/>
            <w:numPr>
              <w:ilvl w:val="0"/>
              <w:numId w:val="16"/>
            </w:numPr>
            <w:ind w:left="1080"/>
          </w:pPr>
          <w:r w:rsidRPr="00FA4783">
            <w:rPr>
              <w:lang w:bidi="sk-SK"/>
            </w:rPr>
            <w:t>Zoznam ďalších publikovaných diel a prepojenie na vašu webovú lokalitu</w:t>
          </w:r>
        </w:p>
        <w:p w14:paraId="1001367E" w14:textId="77777777" w:rsidR="001710CE" w:rsidRPr="00FA4783" w:rsidRDefault="001710CE" w:rsidP="001710CE">
          <w:pPr>
            <w:pStyle w:val="Texttipu"/>
            <w:numPr>
              <w:ilvl w:val="0"/>
              <w:numId w:val="16"/>
            </w:numPr>
            <w:ind w:left="1080"/>
          </w:pPr>
          <w:r w:rsidRPr="00FA4783">
            <w:rPr>
              <w:lang w:bidi="sk-SK"/>
            </w:rPr>
            <w:t>Informácie o dosiahnutom vzdelaní</w:t>
          </w:r>
        </w:p>
        <w:p w14:paraId="1994276A" w14:textId="77777777" w:rsidR="001710CE" w:rsidRPr="00FA4783" w:rsidRDefault="001710CE" w:rsidP="001710CE">
          <w:pPr>
            <w:pStyle w:val="Texttipu"/>
            <w:numPr>
              <w:ilvl w:val="0"/>
              <w:numId w:val="16"/>
            </w:numPr>
            <w:ind w:left="1080"/>
          </w:pPr>
          <w:r w:rsidRPr="00FA4783">
            <w:rPr>
              <w:lang w:bidi="sk-SK"/>
            </w:rPr>
            <w:t>Uveďte iných renomovaných odborníkov v danej oblasti, s ktorými ste spolupracovali</w:t>
          </w:r>
        </w:p>
        <w:p w14:paraId="63B8C45A" w14:textId="77777777" w:rsidR="00205500" w:rsidRPr="00FA4783" w:rsidRDefault="001710CE" w:rsidP="001710CE">
          <w:pPr>
            <w:pStyle w:val="Texttipu"/>
            <w:numPr>
              <w:ilvl w:val="0"/>
              <w:numId w:val="16"/>
            </w:numPr>
            <w:ind w:left="1080"/>
          </w:pPr>
          <w:r w:rsidRPr="00FA4783">
            <w:rPr>
              <w:lang w:bidi="sk-SK"/>
            </w:rPr>
            <w:t>Kde bývate, aký je váš rodinný stav, aké máte záľuby a pod.</w:t>
          </w:r>
        </w:p>
      </w:sdtContent>
    </w:sdt>
    <w:bookmarkEnd w:id="0"/>
    <w:p w14:paraId="4251AF66" w14:textId="77777777" w:rsidR="00205500" w:rsidRPr="00FA4783" w:rsidRDefault="00205500" w:rsidP="00E30FF1"/>
    <w:sectPr w:rsidR="00205500" w:rsidRPr="00FA4783"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7F6C3" w14:textId="77777777" w:rsidR="007B11B9" w:rsidRDefault="007B11B9" w:rsidP="00E30FF1">
      <w:r>
        <w:separator/>
      </w:r>
    </w:p>
  </w:endnote>
  <w:endnote w:type="continuationSeparator" w:id="0">
    <w:p w14:paraId="32C65F31" w14:textId="77777777" w:rsidR="007B11B9" w:rsidRDefault="007B11B9"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40404B8C" w14:textId="77777777" w:rsidR="00005256" w:rsidRDefault="00005256" w:rsidP="008339EE">
        <w:pPr>
          <w:pStyle w:val="Pta"/>
          <w:jc w:val="right"/>
        </w:pPr>
        <w:r>
          <w:rPr>
            <w:lang w:bidi="sk-SK"/>
          </w:rPr>
          <w:fldChar w:fldCharType="begin"/>
        </w:r>
        <w:r>
          <w:rPr>
            <w:lang w:bidi="sk-SK"/>
          </w:rPr>
          <w:instrText xml:space="preserve"> PAGE   \* MERGEFORMAT </w:instrText>
        </w:r>
        <w:r>
          <w:rPr>
            <w:lang w:bidi="sk-SK"/>
          </w:rPr>
          <w:fldChar w:fldCharType="separate"/>
        </w:r>
        <w:r>
          <w:rPr>
            <w:noProof/>
            <w:lang w:bidi="sk-SK"/>
          </w:rPr>
          <w:t>14</w:t>
        </w:r>
        <w:r>
          <w:rPr>
            <w:noProof/>
            <w:lang w:bidi="sk-SK"/>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C85C7" w14:textId="77777777" w:rsidR="007B11B9" w:rsidRDefault="007B11B9" w:rsidP="00E30FF1">
      <w:r>
        <w:separator/>
      </w:r>
    </w:p>
  </w:footnote>
  <w:footnote w:type="continuationSeparator" w:id="0">
    <w:p w14:paraId="02E0C162" w14:textId="77777777" w:rsidR="007B11B9" w:rsidRDefault="007B11B9"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551A7146AD9C4DD79BA3FEAF11426E72"/>
      </w:placeholder>
      <w:temporary/>
      <w:showingPlcHdr/>
      <w15:appearance w15:val="hidden"/>
    </w:sdtPr>
    <w:sdtEndPr/>
    <w:sdtContent>
      <w:p w14:paraId="5B3F2623" w14:textId="7BB6E13D" w:rsidR="00005256" w:rsidRDefault="00FA4783" w:rsidP="00E678C1">
        <w:pPr>
          <w:pStyle w:val="Hlavika"/>
        </w:pPr>
        <w:r w:rsidRPr="00E678C1">
          <w:rPr>
            <w:lang w:bidi="sk-SK"/>
          </w:rPr>
          <w:t>Priezvisko autora/Názov knih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Odsekzoznamu"/>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Zoznamsodrkami"/>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3"/>
  </w:num>
  <w:num w:numId="5">
    <w:abstractNumId w:val="11"/>
  </w:num>
  <w:num w:numId="6">
    <w:abstractNumId w:val="10"/>
  </w:num>
  <w:num w:numId="7">
    <w:abstractNumId w:val="2"/>
  </w:num>
  <w:num w:numId="8">
    <w:abstractNumId w:val="7"/>
  </w:num>
  <w:num w:numId="9">
    <w:abstractNumId w:val="9"/>
  </w:num>
  <w:num w:numId="10">
    <w:abstractNumId w:val="6"/>
  </w:num>
  <w:num w:numId="11">
    <w:abstractNumId w:val="8"/>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grammar="clean"/>
  <w:formsDesig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0E4318"/>
    <w:rsid w:val="00106160"/>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2536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83D43"/>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11B9"/>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A3560"/>
    <w:rsid w:val="00BB1E9A"/>
    <w:rsid w:val="00BD49FA"/>
    <w:rsid w:val="00BD5268"/>
    <w:rsid w:val="00BE10D0"/>
    <w:rsid w:val="00C078DB"/>
    <w:rsid w:val="00C15E02"/>
    <w:rsid w:val="00C2158A"/>
    <w:rsid w:val="00C26BEA"/>
    <w:rsid w:val="00C33468"/>
    <w:rsid w:val="00C52D44"/>
    <w:rsid w:val="00C56D47"/>
    <w:rsid w:val="00C73EB8"/>
    <w:rsid w:val="00C81F24"/>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A4783"/>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C32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678C1"/>
    <w:pPr>
      <w:spacing w:after="160" w:line="259" w:lineRule="auto"/>
      <w:ind w:firstLine="720"/>
    </w:pPr>
    <w:rPr>
      <w:rFonts w:ascii="Times New Roman" w:hAnsi="Times New Roman"/>
      <w:sz w:val="24"/>
      <w:szCs w:val="24"/>
    </w:rPr>
  </w:style>
  <w:style w:type="paragraph" w:styleId="Nadpis1">
    <w:name w:val="heading 1"/>
    <w:basedOn w:val="Normlny"/>
    <w:next w:val="Normlny"/>
    <w:link w:val="Nadpis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Nadpis2">
    <w:name w:val="heading 2"/>
    <w:basedOn w:val="Nadpis1"/>
    <w:next w:val="Normlny"/>
    <w:link w:val="Nadpis2Char"/>
    <w:uiPriority w:val="9"/>
    <w:qFormat/>
    <w:rsid w:val="00E678C1"/>
    <w:pPr>
      <w:outlineLvl w:val="1"/>
    </w:pPr>
  </w:style>
  <w:style w:type="paragraph" w:styleId="Nadpis3">
    <w:name w:val="heading 3"/>
    <w:basedOn w:val="Normlny"/>
    <w:next w:val="Normlny"/>
    <w:link w:val="Nadpis3Char"/>
    <w:uiPriority w:val="9"/>
    <w:qFormat/>
    <w:rsid w:val="00E678C1"/>
    <w:pPr>
      <w:keepNext/>
      <w:ind w:firstLine="0"/>
      <w:outlineLvl w:val="2"/>
    </w:pPr>
    <w:rPr>
      <w:b/>
      <w:sz w:val="28"/>
      <w:szCs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rsid w:val="00E678C1"/>
    <w:rPr>
      <w:rFonts w:ascii="Cambria" w:eastAsia="Times New Roman" w:hAnsi="Cambria"/>
      <w:b/>
      <w:bCs/>
      <w:kern w:val="32"/>
      <w:sz w:val="32"/>
      <w:szCs w:val="32"/>
    </w:rPr>
  </w:style>
  <w:style w:type="paragraph" w:styleId="Hlavikaobsahu">
    <w:name w:val="TOC Heading"/>
    <w:basedOn w:val="Normlny"/>
    <w:next w:val="Normlny"/>
    <w:uiPriority w:val="39"/>
    <w:unhideWhenUsed/>
    <w:qFormat/>
    <w:rsid w:val="00E21412"/>
    <w:pPr>
      <w:jc w:val="center"/>
      <w:outlineLvl w:val="0"/>
    </w:pPr>
    <w:rPr>
      <w:rFonts w:asciiTheme="majorHAnsi" w:hAnsiTheme="majorHAnsi"/>
      <w:b/>
      <w:sz w:val="32"/>
    </w:rPr>
  </w:style>
  <w:style w:type="paragraph" w:styleId="Obsah1">
    <w:name w:val="toc 1"/>
    <w:basedOn w:val="Normlny"/>
    <w:next w:val="Normlny"/>
    <w:autoRedefine/>
    <w:uiPriority w:val="39"/>
    <w:rsid w:val="005567E7"/>
  </w:style>
  <w:style w:type="character" w:styleId="Hypertextovprepojenie">
    <w:name w:val="Hyperlink"/>
    <w:uiPriority w:val="99"/>
    <w:unhideWhenUsed/>
    <w:rsid w:val="005567E7"/>
    <w:rPr>
      <w:color w:val="0563C1"/>
      <w:u w:val="single"/>
    </w:rPr>
  </w:style>
  <w:style w:type="paragraph" w:styleId="Hlavika">
    <w:name w:val="header"/>
    <w:basedOn w:val="Normlny"/>
    <w:link w:val="HlavikaChar"/>
    <w:uiPriority w:val="99"/>
    <w:unhideWhenUsed/>
    <w:rsid w:val="00E678C1"/>
    <w:pPr>
      <w:tabs>
        <w:tab w:val="center" w:pos="4680"/>
        <w:tab w:val="right" w:pos="9360"/>
      </w:tabs>
      <w:ind w:firstLine="0"/>
    </w:pPr>
  </w:style>
  <w:style w:type="character" w:customStyle="1" w:styleId="HlavikaChar">
    <w:name w:val="Hlavička Char"/>
    <w:link w:val="Hlavika"/>
    <w:uiPriority w:val="99"/>
    <w:rsid w:val="00E678C1"/>
    <w:rPr>
      <w:rFonts w:ascii="Times New Roman" w:hAnsi="Times New Roman"/>
      <w:sz w:val="24"/>
      <w:szCs w:val="24"/>
    </w:rPr>
  </w:style>
  <w:style w:type="paragraph" w:styleId="Pta">
    <w:name w:val="footer"/>
    <w:basedOn w:val="Normlny"/>
    <w:link w:val="PtaChar"/>
    <w:uiPriority w:val="99"/>
    <w:unhideWhenUsed/>
    <w:rsid w:val="00E678C1"/>
    <w:pPr>
      <w:tabs>
        <w:tab w:val="center" w:pos="4680"/>
        <w:tab w:val="right" w:pos="9360"/>
      </w:tabs>
      <w:ind w:firstLine="0"/>
    </w:pPr>
  </w:style>
  <w:style w:type="character" w:customStyle="1" w:styleId="PtaChar">
    <w:name w:val="Päta Char"/>
    <w:link w:val="Pta"/>
    <w:uiPriority w:val="99"/>
    <w:rsid w:val="00E678C1"/>
    <w:rPr>
      <w:rFonts w:ascii="Times New Roman" w:hAnsi="Times New Roman"/>
      <w:sz w:val="24"/>
      <w:szCs w:val="24"/>
    </w:rPr>
  </w:style>
  <w:style w:type="character" w:customStyle="1" w:styleId="Nadpis2Char">
    <w:name w:val="Nadpis 2 Char"/>
    <w:basedOn w:val="Predvolenpsmoodseku"/>
    <w:link w:val="Nadpis2"/>
    <w:uiPriority w:val="9"/>
    <w:rsid w:val="00E678C1"/>
    <w:rPr>
      <w:rFonts w:ascii="Cambria" w:eastAsia="Times New Roman" w:hAnsi="Cambria"/>
      <w:b/>
      <w:bCs/>
      <w:kern w:val="32"/>
      <w:sz w:val="32"/>
      <w:szCs w:val="32"/>
    </w:rPr>
  </w:style>
  <w:style w:type="paragraph" w:styleId="Obsah2">
    <w:name w:val="toc 2"/>
    <w:basedOn w:val="Normlny"/>
    <w:next w:val="Normlny"/>
    <w:autoRedefine/>
    <w:uiPriority w:val="39"/>
    <w:rsid w:val="00E21412"/>
    <w:pPr>
      <w:tabs>
        <w:tab w:val="right" w:leader="dot" w:pos="9350"/>
      </w:tabs>
      <w:ind w:left="720"/>
    </w:pPr>
  </w:style>
  <w:style w:type="character" w:customStyle="1" w:styleId="Nadpis3Char">
    <w:name w:val="Nadpis 3 Char"/>
    <w:basedOn w:val="Predvolenpsmoodseku"/>
    <w:link w:val="Nadpis3"/>
    <w:uiPriority w:val="9"/>
    <w:rsid w:val="00E678C1"/>
    <w:rPr>
      <w:rFonts w:ascii="Times New Roman" w:hAnsi="Times New Roman"/>
      <w:b/>
      <w:sz w:val="28"/>
      <w:szCs w:val="28"/>
    </w:rPr>
  </w:style>
  <w:style w:type="paragraph" w:styleId="Odsekzoznamu">
    <w:name w:val="List Paragraph"/>
    <w:basedOn w:val="Normlny"/>
    <w:uiPriority w:val="34"/>
    <w:qFormat/>
    <w:rsid w:val="00BA3560"/>
    <w:pPr>
      <w:numPr>
        <w:numId w:val="1"/>
      </w:numPr>
      <w:spacing w:before="240" w:after="60"/>
    </w:pPr>
    <w:rPr>
      <w:color w:val="4472C4" w:themeColor="accent1"/>
    </w:rPr>
  </w:style>
  <w:style w:type="paragraph" w:styleId="Nzov">
    <w:name w:val="Title"/>
    <w:basedOn w:val="Normlny"/>
    <w:next w:val="Normlny"/>
    <w:link w:val="NzovChar"/>
    <w:uiPriority w:val="10"/>
    <w:qFormat/>
    <w:rsid w:val="00DE490B"/>
    <w:pPr>
      <w:ind w:firstLine="0"/>
      <w:jc w:val="center"/>
    </w:pPr>
    <w:rPr>
      <w:b/>
      <w:sz w:val="96"/>
      <w:szCs w:val="96"/>
    </w:rPr>
  </w:style>
  <w:style w:type="character" w:customStyle="1" w:styleId="NzovChar">
    <w:name w:val="Názov Char"/>
    <w:basedOn w:val="Predvolenpsmoodseku"/>
    <w:link w:val="Nzov"/>
    <w:uiPriority w:val="10"/>
    <w:rsid w:val="00DE490B"/>
    <w:rPr>
      <w:rFonts w:ascii="Times New Roman" w:hAnsi="Times New Roman"/>
      <w:b/>
      <w:sz w:val="96"/>
      <w:szCs w:val="96"/>
    </w:rPr>
  </w:style>
  <w:style w:type="paragraph" w:styleId="Podtitul">
    <w:name w:val="Subtitle"/>
    <w:basedOn w:val="Normlny"/>
    <w:next w:val="Normlny"/>
    <w:link w:val="PodtitulChar"/>
    <w:uiPriority w:val="11"/>
    <w:qFormat/>
    <w:rsid w:val="00DE490B"/>
    <w:pPr>
      <w:ind w:firstLine="0"/>
      <w:jc w:val="center"/>
    </w:pPr>
    <w:rPr>
      <w:b/>
      <w:sz w:val="40"/>
      <w:szCs w:val="40"/>
    </w:rPr>
  </w:style>
  <w:style w:type="character" w:customStyle="1" w:styleId="PodtitulChar">
    <w:name w:val="Podtitul Char"/>
    <w:basedOn w:val="Predvolenpsmoodseku"/>
    <w:link w:val="Podtitul"/>
    <w:uiPriority w:val="11"/>
    <w:rsid w:val="00DE490B"/>
    <w:rPr>
      <w:rFonts w:ascii="Times New Roman" w:hAnsi="Times New Roman"/>
      <w:b/>
      <w:sz w:val="40"/>
      <w:szCs w:val="40"/>
    </w:rPr>
  </w:style>
  <w:style w:type="paragraph" w:customStyle="1" w:styleId="Texttitulnejstrany">
    <w:name w:val="Text titulnej strany"/>
    <w:basedOn w:val="Normlny"/>
    <w:qFormat/>
    <w:rsid w:val="00DE490B"/>
    <w:pPr>
      <w:ind w:firstLine="0"/>
      <w:jc w:val="center"/>
    </w:pPr>
    <w:rPr>
      <w:rFonts w:asciiTheme="minorHAnsi" w:hAnsiTheme="minorHAnsi"/>
    </w:rPr>
  </w:style>
  <w:style w:type="paragraph" w:customStyle="1" w:styleId="Autor">
    <w:name w:val="Autor"/>
    <w:basedOn w:val="Normlny"/>
    <w:qFormat/>
    <w:rsid w:val="00DE490B"/>
    <w:pPr>
      <w:ind w:firstLine="0"/>
      <w:jc w:val="center"/>
    </w:pPr>
    <w:rPr>
      <w:i/>
      <w:sz w:val="36"/>
      <w:szCs w:val="36"/>
    </w:rPr>
  </w:style>
  <w:style w:type="paragraph" w:styleId="Zoznamsodrkami">
    <w:name w:val="List Bullet"/>
    <w:basedOn w:val="Odsekzoznamu"/>
    <w:uiPriority w:val="99"/>
    <w:rsid w:val="0035576A"/>
    <w:pPr>
      <w:numPr>
        <w:numId w:val="5"/>
      </w:numPr>
      <w:ind w:left="1080" w:hanging="360"/>
    </w:pPr>
  </w:style>
  <w:style w:type="paragraph" w:styleId="Bibliografia">
    <w:name w:val="Bibliography"/>
    <w:basedOn w:val="Normlny"/>
    <w:next w:val="Normlny"/>
    <w:uiPriority w:val="37"/>
    <w:rsid w:val="00B74B8C"/>
    <w:pPr>
      <w:ind w:left="540" w:hanging="540"/>
    </w:pPr>
  </w:style>
  <w:style w:type="paragraph" w:styleId="Textbubliny">
    <w:name w:val="Balloon Text"/>
    <w:basedOn w:val="Normlny"/>
    <w:link w:val="TextbublinyChar"/>
    <w:uiPriority w:val="99"/>
    <w:semiHidden/>
    <w:unhideWhenUsed/>
    <w:rsid w:val="00CE08B8"/>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CE08B8"/>
    <w:rPr>
      <w:rFonts w:ascii="Segoe UI" w:hAnsi="Segoe UI" w:cs="Segoe UI"/>
      <w:sz w:val="18"/>
      <w:szCs w:val="18"/>
    </w:rPr>
  </w:style>
  <w:style w:type="character" w:styleId="Zstupntext">
    <w:name w:val="Placeholder Text"/>
    <w:basedOn w:val="Predvolenpsmoodseku"/>
    <w:uiPriority w:val="99"/>
    <w:semiHidden/>
    <w:rsid w:val="00840BEA"/>
    <w:rPr>
      <w:color w:val="808080"/>
    </w:rPr>
  </w:style>
  <w:style w:type="paragraph" w:customStyle="1" w:styleId="Texttipu">
    <w:name w:val="Text tipu"/>
    <w:basedOn w:val="Normlny"/>
    <w:qFormat/>
    <w:rsid w:val="00BA3560"/>
    <w:rPr>
      <w:rFonts w:ascii="Calibri" w:hAnsi="Calibri"/>
      <w:color w:val="4472C4" w:themeColor="accent1"/>
    </w:rPr>
  </w:style>
  <w:style w:type="paragraph" w:customStyle="1" w:styleId="Nadpistextutipu">
    <w:name w:val="Nadpis textu tipu"/>
    <w:basedOn w:val="Texttipu"/>
    <w:qFormat/>
    <w:rsid w:val="007A400E"/>
    <w:pPr>
      <w:ind w:firstLine="0"/>
      <w:jc w:val="center"/>
    </w:pPr>
  </w:style>
  <w:style w:type="paragraph" w:styleId="Bezriadkovania">
    <w:name w:val="No Spacing"/>
    <w:uiPriority w:val="1"/>
    <w:qFormat/>
    <w:rsid w:val="00B61B8E"/>
    <w:pPr>
      <w:ind w:firstLine="720"/>
    </w:pPr>
    <w:rPr>
      <w:rFonts w:ascii="Times New Roman" w:hAnsi="Times New Roman"/>
      <w:sz w:val="24"/>
      <w:szCs w:val="24"/>
    </w:rPr>
  </w:style>
  <w:style w:type="paragraph" w:styleId="Obsah3">
    <w:name w:val="toc 3"/>
    <w:basedOn w:val="Normlny"/>
    <w:next w:val="Normlny"/>
    <w:autoRedefine/>
    <w:uiPriority w:val="39"/>
    <w:rsid w:val="00972D2C"/>
    <w:pPr>
      <w:spacing w:after="100"/>
      <w:ind w:left="480"/>
    </w:pPr>
  </w:style>
  <w:style w:type="character" w:styleId="Nevyrieenzmienka">
    <w:name w:val="Unresolved Mention"/>
    <w:basedOn w:val="Predvolenpsmoodseku"/>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C4537D" w:rsidP="00C4537D">
          <w:pPr>
            <w:pStyle w:val="57515391AF504ECBB47A85FCF73AD6A4"/>
          </w:pPr>
          <w:r w:rsidRPr="00FA4783">
            <w:rPr>
              <w:lang w:bidi="sk-SK"/>
            </w:rPr>
            <w:t>Sem vložte obsah…</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C4537D" w:rsidRPr="00FA4783" w:rsidRDefault="00C4537D" w:rsidP="00BA3560">
          <w:pPr>
            <w:pStyle w:val="Texttipu"/>
          </w:pPr>
          <w:r w:rsidRPr="00FA4783">
            <w:rPr>
              <w:lang w:bidi="sk-SK"/>
            </w:rPr>
            <w:t>Ak chcete napísať dobrý úvod, postupujte podľa týchto krokov:</w:t>
          </w:r>
        </w:p>
        <w:p w:rsidR="00C4537D" w:rsidRPr="00FA4783" w:rsidRDefault="00C4537D" w:rsidP="00C4537D">
          <w:pPr>
            <w:pStyle w:val="Odsekzoznamu"/>
          </w:pPr>
          <w:r w:rsidRPr="00FA4783">
            <w:rPr>
              <w:lang w:bidi="sk-SK"/>
            </w:rPr>
            <w:t>Zablahoželajte čitateľovi k zakúpeniu knihy. (Tento krok je voliteľný a vzťahuje sa len na elektronickú verziu knihy!)</w:t>
          </w:r>
        </w:p>
        <w:p w:rsidR="00C4537D" w:rsidRPr="00FA4783" w:rsidRDefault="00C4537D" w:rsidP="00C4537D">
          <w:pPr>
            <w:pStyle w:val="Odsekzoznamu"/>
            <w:numPr>
              <w:ilvl w:val="0"/>
              <w:numId w:val="1"/>
            </w:numPr>
          </w:pPr>
          <w:r w:rsidRPr="00FA4783">
            <w:rPr>
              <w:lang w:bidi="sk-SK"/>
            </w:rPr>
            <w:t>Predstavte tému svojej knihy.</w:t>
          </w:r>
        </w:p>
        <w:p w:rsidR="00C4537D" w:rsidRPr="00FA4783" w:rsidRDefault="00C4537D" w:rsidP="00C4537D">
          <w:pPr>
            <w:pStyle w:val="Odsekzoznamu"/>
            <w:numPr>
              <w:ilvl w:val="0"/>
              <w:numId w:val="1"/>
            </w:numPr>
          </w:pPr>
          <w:r w:rsidRPr="00FA4783">
            <w:rPr>
              <w:lang w:bidi="sk-SK"/>
            </w:rPr>
            <w:t xml:space="preserve">Objasnite problém, ktorý kniha vyrieši. Už viete, kto je vašou cieľovou skupinou, takže uveďte problém, ktorý má čitateľ. </w:t>
          </w:r>
        </w:p>
        <w:p w:rsidR="00C4537D" w:rsidRPr="00FA4783" w:rsidRDefault="00C4537D" w:rsidP="00C4537D">
          <w:pPr>
            <w:pStyle w:val="Odsekzoznamu"/>
            <w:numPr>
              <w:ilvl w:val="0"/>
              <w:numId w:val="1"/>
            </w:numPr>
          </w:pPr>
          <w:r w:rsidRPr="00FA4783">
            <w:rPr>
              <w:lang w:bidi="sk-SK"/>
            </w:rPr>
            <w:t>Poskytnite fragmenty riešení, ktoré kniha ponúka. (Napríklad „Táto kniha vás naučí, ako vychovávať deti, ktoré sú psychicky odolné, a…“)</w:t>
          </w:r>
        </w:p>
        <w:p w:rsidR="00C4537D" w:rsidRPr="00FA4783" w:rsidRDefault="00C4537D" w:rsidP="00C4537D">
          <w:pPr>
            <w:pStyle w:val="Odsekzoznamu"/>
            <w:numPr>
              <w:ilvl w:val="0"/>
              <w:numId w:val="1"/>
            </w:numPr>
          </w:pPr>
          <w:r w:rsidRPr="00FA4783">
            <w:rPr>
              <w:lang w:bidi="sk-SK"/>
            </w:rPr>
            <w:t>Zdôraznite svoje renomé ako autority v danej oblasti. Ak je to možné, použite osobný/profesionálny príbeh, ktorý preukáže, ako ste získali odborné znalosti. (Napríklad učili ste sa študovaním detskej psychológiu po celé desaťročia? Učili ste sa tým, že ste boli súčasťou veľkej rodiny s 12 deťmi a potom ste vychovávali 10 vlastných detí?)</w:t>
          </w:r>
        </w:p>
        <w:p w:rsidR="00C4537D" w:rsidRPr="00FA4783" w:rsidRDefault="00C4537D" w:rsidP="00C4537D">
          <w:pPr>
            <w:pStyle w:val="Odsekzoznamu"/>
            <w:numPr>
              <w:ilvl w:val="0"/>
              <w:numId w:val="1"/>
            </w:numPr>
          </w:pPr>
          <w:r w:rsidRPr="00FA4783">
            <w:rPr>
              <w:lang w:bidi="sk-SK"/>
            </w:rPr>
            <w:t>Zdôraznite výhody knihy. (Napríklad „tieto informácie pomôžu vašim deťom vyrásť s istotou a dokázať...)</w:t>
          </w:r>
        </w:p>
        <w:p w:rsidR="00C4537D" w:rsidRPr="00FA4783" w:rsidRDefault="00C4537D" w:rsidP="00C4537D">
          <w:pPr>
            <w:pStyle w:val="Odsekzoznamu"/>
            <w:numPr>
              <w:ilvl w:val="0"/>
              <w:numId w:val="1"/>
            </w:numPr>
          </w:pPr>
          <w:r w:rsidRPr="00FA4783">
            <w:rPr>
              <w:lang w:bidi="sk-SK"/>
            </w:rPr>
            <w:t>Poskytnite dôkaz o výhodách knihy. Uveďte, ako tieto informácie pomohli vám alebo niekomu inému.</w:t>
          </w:r>
        </w:p>
        <w:p w:rsidR="00C4537D" w:rsidRPr="00FA4783" w:rsidRDefault="00C4537D" w:rsidP="00C4537D">
          <w:pPr>
            <w:pStyle w:val="Odsekzoznamu"/>
            <w:numPr>
              <w:ilvl w:val="0"/>
              <w:numId w:val="1"/>
            </w:numPr>
          </w:pPr>
          <w:r w:rsidRPr="00FA4783">
            <w:rPr>
              <w:lang w:bidi="sk-SK"/>
            </w:rPr>
            <w:t>Upozornite čitateľa, aby po zakúpení knihy nečakal príliš dlho. Jemne mu pripomeňte, aby svoj problém nepredlžoval. (Ak má napríklad malé deti, platí, že čím skôr začne tieto informácie používať, tým lepšie.)</w:t>
          </w:r>
        </w:p>
        <w:p w:rsidR="00C443E2" w:rsidRDefault="00C4537D" w:rsidP="00C4537D">
          <w:pPr>
            <w:pStyle w:val="BB3E56C7A6AD4DB6869CE79B2372B4A8"/>
          </w:pPr>
          <w:r w:rsidRPr="00FA4783">
            <w:rPr>
              <w:lang w:bidi="sk-SK"/>
            </w:rPr>
            <w:t>Zapôsobte na čitateľa, aby mal motiváciu prečítať si knihu.</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C4537D" w:rsidP="00C4537D">
          <w:pPr>
            <w:pStyle w:val="6A01ED9B34B14CE8BEC9C3B1DA0EF057"/>
          </w:pPr>
          <w:r w:rsidRPr="00FA4783">
            <w:rPr>
              <w:lang w:bidi="sk-SK"/>
            </w:rPr>
            <w:t>ČASŤ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C4537D" w:rsidP="00C4537D">
          <w:pPr>
            <w:pStyle w:val="47564DA117F74E218655DAE8BA6C388E"/>
          </w:pPr>
          <w:r w:rsidRPr="00FA4783">
            <w:rPr>
              <w:lang w:bidi="sk-SK"/>
            </w:rPr>
            <w:t>Vložte názov časti (Štýl:  Nadpis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C4537D" w:rsidP="00C4537D">
          <w:pPr>
            <w:pStyle w:val="9CC2E0532F524661BC266A44802DD38D"/>
          </w:pPr>
          <w:r w:rsidRPr="00FA4783">
            <w:rPr>
              <w:lang w:bidi="sk-SK"/>
            </w:rPr>
            <w:t>(Ak píšete po anglicky, prvé písmeno každého slova v názve časti má byť veľké)</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C4537D" w:rsidP="00C4537D">
          <w:pPr>
            <w:pStyle w:val="E767D15CCA1B4F288AD6AE020D57A361"/>
          </w:pPr>
          <w:r w:rsidRPr="00FA4783">
            <w:rPr>
              <w:lang w:bidi="sk-SK"/>
            </w:rPr>
            <w:t>Tu začnite novú časť…</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C4537D" w:rsidRPr="00FA4783" w:rsidRDefault="00C4537D" w:rsidP="00551C2E">
          <w:pPr>
            <w:pStyle w:val="Texttipu"/>
          </w:pPr>
          <w:r w:rsidRPr="00FA4783">
            <w:rPr>
              <w:lang w:bidi="sk-SK"/>
            </w:rPr>
            <w:t xml:space="preserve">Dlhé knihy, ktoré pokrývajú veľa podrobných informácií, rozdeľte na časti. Rozdelenie knihy na časti je skvelé v prípade historických alebo koncepčných tém. Kniha môže mať toľko častí, koľko je potrebné, pričom každá časť má pokrývať inú tému. Všetky časti však musia smerovať k celkovému názvu knihy. </w:t>
          </w:r>
        </w:p>
        <w:p w:rsidR="00C4537D" w:rsidRPr="00FA4783" w:rsidRDefault="00C4537D" w:rsidP="00551C2E">
          <w:pPr>
            <w:pStyle w:val="Texttipu"/>
          </w:pPr>
          <w:r w:rsidRPr="00FA4783">
            <w:rPr>
              <w:lang w:bidi="sk-SK"/>
            </w:rPr>
            <w:t xml:space="preserve">V prípade postupného prezentovania informácií usporiadajte časti v logickej postupnosti. </w:t>
          </w:r>
        </w:p>
        <w:p w:rsidR="00C4537D" w:rsidRPr="00FA4783" w:rsidRDefault="00C4537D" w:rsidP="00551C2E">
          <w:pPr>
            <w:pStyle w:val="Texttipu"/>
          </w:pPr>
          <w:r w:rsidRPr="00FA4783">
            <w:rPr>
              <w:lang w:bidi="sk-SK"/>
            </w:rPr>
            <w:t xml:space="preserve">Prvá časť knihy je zvyčajne úvodná a obsahuje základné informácie o téme. V prípade príkladu použitého v časti o názve knihy by vhodnými možnosťami pre názov prvej časti boli „Život rodičovstva“ alebo „Učenie sa byť rodičom“. </w:t>
          </w:r>
        </w:p>
        <w:p w:rsidR="00C4537D" w:rsidRPr="00FA4783" w:rsidRDefault="00C4537D" w:rsidP="00551C2E">
          <w:pPr>
            <w:pStyle w:val="Texttipu"/>
          </w:pPr>
          <w:r w:rsidRPr="00FA4783">
            <w:rPr>
              <w:lang w:bidi="sk-SK"/>
            </w:rPr>
            <w:t>Po rozhodnutí sa o témach a obsahu jednotlivých častí knihy si vytvorte zoznam relevantných názvov kapitol. Naplánovaniu celej knihy venujte dostatok času. Urobte si výskum na danú tému, aby ste vedeli, čo zahrnúť, čo vynechať a ako obsah usporiadať tak, aby pekne plynul.</w:t>
          </w:r>
        </w:p>
        <w:p w:rsidR="00C443E2" w:rsidRDefault="00C4537D" w:rsidP="00C4537D">
          <w:pPr>
            <w:pStyle w:val="00400BFF99664487ACE4C0DCEBDF1A22"/>
          </w:pPr>
          <w:r w:rsidRPr="00FA4783">
            <w:rPr>
              <w:lang w:bidi="sk-SK"/>
            </w:rPr>
            <w:t>V jednej časti môžete mať ľubovoľný počet kapitol. Je v poriadku aj to, ak niektoré časti majú viac kapitol a iné menej. Dĺžky kapitoly sa môžu výrazne líšiť, pretože je náročné zachovať rovnakú dĺžku kapitol, ktoré majú odlišný obsah.</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C4537D" w:rsidP="00C4537D">
          <w:pPr>
            <w:pStyle w:val="3D3C9CD4C9E74B329915F15E9507E5032"/>
          </w:pPr>
          <w:r w:rsidRPr="00FA4783">
            <w:rPr>
              <w:lang w:bidi="sk-SK"/>
            </w:rPr>
            <w:t>Kapitola 1</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C4537D" w:rsidP="00C4537D">
          <w:pPr>
            <w:pStyle w:val="B215B50BFBBC41FAA2AD67B6997253F92"/>
          </w:pPr>
          <w:r w:rsidRPr="00FA4783">
            <w:rPr>
              <w:lang w:bidi="sk-SK"/>
            </w:rPr>
            <w:t xml:space="preserve">Sem vložte názov kapitoly </w:t>
          </w:r>
          <w:r w:rsidRPr="00FA4783">
            <w:rPr>
              <w:lang w:bidi="sk-SK"/>
            </w:rPr>
            <w:br/>
            <w:t>(Štýl: Nadpis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C4537D" w:rsidP="00C4537D">
          <w:pPr>
            <w:pStyle w:val="F44FFDFEEC0E411C9AE9710360C66362"/>
          </w:pPr>
          <w:r w:rsidRPr="00FA4783">
            <w:rPr>
              <w:lang w:bidi="sk-SK"/>
            </w:rPr>
            <w:t>(Ak píšete po anglicky, prvé písmeno každého slova v názve kapitoly má byť veľké)</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C4537D" w:rsidP="00C4537D">
          <w:pPr>
            <w:pStyle w:val="D21B3C801DF041E9B1DDD139BFA407E0"/>
          </w:pPr>
          <w:r w:rsidRPr="00FA4783">
            <w:rPr>
              <w:lang w:bidi="sk-SK"/>
            </w:rPr>
            <w:t>Tu začnite novú kapitolu…</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C4537D" w:rsidRPr="00FA4783" w:rsidRDefault="00C4537D" w:rsidP="007A400E">
          <w:pPr>
            <w:pStyle w:val="Texttipu"/>
          </w:pPr>
          <w:r w:rsidRPr="00FA4783">
            <w:rPr>
              <w:lang w:bidi="sk-SK"/>
            </w:rPr>
            <w:t>Prvá kapitola predstavuje čitateľovi tému. Príklad názvu prvej kapitoly vzorovej knihy je „Porozumenie dieťaťu“. Začnite uvedením stručného prehľadu toho, čo kapitola obsahuje, a potom plynule prejdite na podporné body. Snažte sa, aby jazyk bol jednoduchý a zrozumiteľný na vytvorenie vzájomného porozumenia s čitateľom a udržanie zaujatia.</w:t>
          </w:r>
        </w:p>
        <w:p w:rsidR="00C4537D" w:rsidRPr="00FA4783" w:rsidRDefault="00C4537D" w:rsidP="007A400E">
          <w:pPr>
            <w:pStyle w:val="Texttipu"/>
          </w:pPr>
          <w:r w:rsidRPr="00FA4783">
            <w:rPr>
              <w:lang w:bidi="sk-SK"/>
            </w:rPr>
            <w:t xml:space="preserve">Jedným zo spôsobov vytvorenia vzájomného porozumenia s čitateľom je začať citáciou slávnej osoby. Uistite sa, že citácia je relevantná pre tému kapitoly, aby ste ju mohli neskôr použiť na znázornenie kľúčových bodov v kapitole. Ak začnete citáciou prvú kapitolu, zostaňte dôslední a začnite citáciou každú kapitolu. </w:t>
          </w:r>
        </w:p>
        <w:p w:rsidR="00C4537D" w:rsidRPr="00FA4783" w:rsidRDefault="00C4537D" w:rsidP="007A400E">
          <w:pPr>
            <w:pStyle w:val="Texttipu"/>
          </w:pPr>
          <w:r w:rsidRPr="00FA4783">
            <w:rPr>
              <w:lang w:bidi="sk-SK"/>
            </w:rPr>
            <w:t xml:space="preserve">Prípadne môžete kapitolu začať „Vedeli ste, že…?“ Postupujte podľa niektorých štatistík, ktoré väčšina ľudí nemusí poznať. Túto techniku môžete použiť v rôznych sekciách knihy, nie len v úvode. Kladenie otázok čitateľovi (niekedy rétorických) je dobrý spôsob udržania jeho zaujatia a často aj zabavenia. </w:t>
          </w:r>
        </w:p>
        <w:p w:rsidR="00C4537D" w:rsidRPr="00FA4783" w:rsidRDefault="00C4537D" w:rsidP="007A400E">
          <w:pPr>
            <w:pStyle w:val="Texttipu"/>
          </w:pPr>
          <w:r w:rsidRPr="00FA4783">
            <w:rPr>
              <w:lang w:bidi="sk-SK"/>
            </w:rPr>
            <w:t xml:space="preserve">Ďalšou stratégiou úvodu je požiadanie čitateľa, aby si predstavil konkrétnu situáciu. Napríklad „Predstavte si svet, v ktorom sa úplne každé dieťa naučí…“. Cieľom je zaujať čitateľa hneď od začiatku a udržať jeho pozornosť. </w:t>
          </w:r>
        </w:p>
        <w:p w:rsidR="00C443E2" w:rsidRDefault="00C4537D" w:rsidP="00C4537D">
          <w:pPr>
            <w:pStyle w:val="9A5555CA2E9642AA8D6255A775885026"/>
          </w:pPr>
          <w:r w:rsidRPr="00FA4783">
            <w:rPr>
              <w:lang w:bidi="sk-SK"/>
            </w:rPr>
            <w:t xml:space="preserve">Kľúčom k začatiu jednotlivých kapitol je robiť to rovnakým spôsobom v celej knihe.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C4537D" w:rsidP="00C4537D">
          <w:pPr>
            <w:pStyle w:val="34AF725A065F41328DE22630A0DC196A"/>
          </w:pPr>
          <w:r w:rsidRPr="00FA4783">
            <w:rPr>
              <w:lang w:bidi="sk-SK"/>
            </w:rPr>
            <w:t>Vložte Podnadpis 1 (Štýl: Nadpis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C4537D" w:rsidP="00C4537D">
          <w:pPr>
            <w:pStyle w:val="39656D545BA14169968E5CC3B5AA36E6"/>
          </w:pPr>
          <w:r w:rsidRPr="00FA4783">
            <w:rPr>
              <w:lang w:bidi="sk-SK"/>
            </w:rPr>
            <w:t>(Ak píšete po anglicky, prvé písmeno každého slova v podnadpise má byť veľké)</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C4537D" w:rsidP="00C4537D">
          <w:pPr>
            <w:pStyle w:val="1A6DED81B0634854BF40260523ED1D85"/>
          </w:pPr>
          <w:r w:rsidRPr="00FA4783">
            <w:rPr>
              <w:lang w:bidi="sk-SK"/>
            </w:rPr>
            <w:t>Sem vložte obsah…</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C4537D" w:rsidRPr="00FA4783" w:rsidRDefault="00C4537D" w:rsidP="0035576A">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vždy týkali témy kapitoly.</w:t>
          </w:r>
        </w:p>
        <w:p w:rsidR="00C443E2" w:rsidRDefault="00C4537D" w:rsidP="00C4537D">
          <w:pPr>
            <w:pStyle w:val="D22C70E7F1484D069CABD2EC395A81BD"/>
          </w:pPr>
          <w:r w:rsidRPr="00FA4783">
            <w:rPr>
              <w:lang w:bidi="sk-SK"/>
            </w:rPr>
            <w:t>Pri skúmaní obsahu pre konkrétnu kapitolu môžu kľúčové prvky, na ktoré narazíte, slúžiť ako podnadpis. Prvý podnadpis môže byť napríklad „Ako dobre poznáte svoje dieťa?“ Môžete použiť skutočný príbeh a porozprávať o dôležitosti poznania svojho dieťaťa.</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C4537D" w:rsidP="00C4537D">
          <w:pPr>
            <w:pStyle w:val="3D81A9027E354C779BB4FE026CB4FA01"/>
          </w:pPr>
          <w:r w:rsidRPr="00FA4783">
            <w:rPr>
              <w:lang w:bidi="sk-SK"/>
            </w:rPr>
            <w:t>Vložte Podnadpis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C4537D" w:rsidP="00C4537D">
          <w:pPr>
            <w:pStyle w:val="5006230075C245E680F6530556D173E4"/>
          </w:pPr>
          <w:r w:rsidRPr="00FA4783">
            <w:rPr>
              <w:lang w:bidi="sk-SK"/>
            </w:rPr>
            <w:t>Sem vložte obsah…</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C4537D" w:rsidP="00C4537D">
          <w:pPr>
            <w:pStyle w:val="C63089645A1D4BE88F8B8AA5E770E1CF"/>
          </w:pPr>
          <w:r w:rsidRPr="00FA4783">
            <w:rPr>
              <w:lang w:bidi="sk-SK"/>
            </w:rPr>
            <w:t>Príklad podnadpisu 2 je „Identifikácia silných a slabých stránok svojho dieťaťa“. Táto kapitola by sa zaoberala stratégiami a krokmi, ktoré sa používajú na štúdium osobnosti dieťaťa.</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C4537D" w:rsidP="00C4537D">
          <w:pPr>
            <w:pStyle w:val="106FC483CBAD4B3683665DD7A7408784"/>
          </w:pPr>
          <w:r w:rsidRPr="00FA4783">
            <w:rPr>
              <w:lang w:bidi="sk-SK"/>
            </w:rPr>
            <w:t>Súhrn kapitoly/Kľúčové výsledky</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C4537D" w:rsidP="00C4537D">
          <w:pPr>
            <w:pStyle w:val="091908AD2EC94991B37B06A9C2A985D3"/>
          </w:pPr>
          <w:r w:rsidRPr="00FA4783">
            <w:rPr>
              <w:lang w:bidi="sk-SK"/>
            </w:rPr>
            <w:t>Sem vložte obsah…</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C4537D" w:rsidRPr="00FA4783" w:rsidRDefault="00C4537D" w:rsidP="0035576A">
          <w:pPr>
            <w:pStyle w:val="Texttipu"/>
          </w:pPr>
          <w:r w:rsidRPr="00FA4783">
            <w:rPr>
              <w:lang w:bidi="sk-SK"/>
            </w:rPr>
            <w:t>Pripomeňte čitateľovi kľúčové body kapitoly v krátkom odseku. Prípadne použite formát odrážok, ako je znázornené nižšie:</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Ak chcete pomôcť svojmu dieťaťu pokročiť v živote, zistite jeho silné a slabé stránky.</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rsidR="00C443E2" w:rsidRDefault="00C4537D" w:rsidP="00C4537D">
          <w:pPr>
            <w:pStyle w:val="31C8FDF523F145C4A7090D5C2DB912B29"/>
          </w:pPr>
          <w:r w:rsidRPr="00FA4783">
            <w:rPr>
              <w:rFonts w:ascii="Calibri" w:hAnsi="Calibri" w:cs="Calibri"/>
              <w:color w:val="0070C0"/>
              <w:lang w:bidi="sk-SK"/>
            </w:rPr>
            <w:t>atď.</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C4537D" w:rsidP="00C4537D">
          <w:pPr>
            <w:pStyle w:val="F8A09387F203417999FEC5C7A91B15D9"/>
          </w:pPr>
          <w:r w:rsidRPr="00FA4783">
            <w:rPr>
              <w:lang w:bidi="sk-SK"/>
            </w:rPr>
            <w:t>V ďalšej kapitole sa dozviete…</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C4537D" w:rsidP="00C4537D">
          <w:pPr>
            <w:pStyle w:val="2537FD43E1324BAABFAB236406F4F48F1"/>
          </w:pPr>
          <w:r w:rsidRPr="00FA4783">
            <w:rPr>
              <w:lang w:bidi="sk-SK"/>
            </w:rPr>
            <w:t>V záujme logického a plynulého prechádzania medzi kapitolami informujte čitateľa o tom, čo sa bude diať ďalej. Pri ukončovaní kapitoly prepojte informácie nasledujúcej kapitoly s poznatkami, ktoré už boli predostreté.</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C4537D" w:rsidP="00C4537D">
          <w:pPr>
            <w:pStyle w:val="5FE1312DC02A469C873D583A6EE3A4701"/>
          </w:pPr>
          <w:r w:rsidRPr="00FA4783">
            <w:rPr>
              <w:lang w:bidi="sk-SK"/>
            </w:rPr>
            <w:t>V záujme logického a plynulého prechádzania medzi kapitolami informujte čitateľa o tom, čo sa bude diať ďalej. Pri ukončovaní kapitoly prepojte informácie nasledujúcej kapitoly s poznatkami, ktoré už boli predostreté.</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C4537D" w:rsidP="00C4537D">
          <w:pPr>
            <w:pStyle w:val="19567D76FBAA4BDFBDBEC027398CD64F1"/>
          </w:pPr>
          <w:r w:rsidRPr="00FA4783">
            <w:rPr>
              <w:lang w:bidi="sk-SK"/>
            </w:rPr>
            <w:t>Kapitola4</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C4537D" w:rsidP="00C4537D">
          <w:pPr>
            <w:pStyle w:val="4CFDECAD5A424440A224F28EAFE67772"/>
          </w:pPr>
          <w:r w:rsidRPr="00FA4783">
            <w:rPr>
              <w:lang w:bidi="sk-SK"/>
            </w:rPr>
            <w:t>Kapitola 2</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C4537D" w:rsidP="00C4537D">
          <w:pPr>
            <w:pStyle w:val="93E922BEEF6E463D9D699231F2056EE5"/>
          </w:pPr>
          <w:r w:rsidRPr="00FA4783">
            <w:rPr>
              <w:lang w:bidi="sk-SK"/>
            </w:rPr>
            <w:t>Sem vložte názov kapitoly</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C4537D" w:rsidP="00C4537D">
          <w:pPr>
            <w:pStyle w:val="221FFF50BE8B4985AFB0E3702062ACA5"/>
          </w:pPr>
          <w:r w:rsidRPr="00FA4783">
            <w:rPr>
              <w:lang w:bidi="sk-SK"/>
            </w:rPr>
            <w:t>Tu začnite novú kapitolu…</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C4537D" w:rsidP="00C4537D">
          <w:pPr>
            <w:pStyle w:val="6012F3FD693A4273BACE3341610DB289"/>
          </w:pPr>
          <w:r w:rsidRPr="00FA4783">
            <w:rPr>
              <w:lang w:bidi="sk-SK"/>
            </w:rPr>
            <w:t>V druhej kapitole sa ponorte do témy knihy trocha hlbšie. Príklad názvu druhej kapitoly vzorovej knihy je „Rodičovstvo v dnešnom svete“. Začnite uvedením stručného prehľadu toho, čo kapitola obsahuje, a potom plynule prejdite na podporné body. Snažte sa, aby jazyk bol jednoduchý a zrozumiteľný na vytvorenie vzájomného porozumenia s čitateľom a udržanie zaujatia.</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C4537D" w:rsidP="00C4537D">
          <w:pPr>
            <w:pStyle w:val="ED1218E73BA540EA80420BAC1A163C02"/>
          </w:pPr>
          <w:r w:rsidRPr="00FA4783">
            <w:rPr>
              <w:lang w:bidi="sk-SK"/>
            </w:rPr>
            <w:t>Vložte Podnadpis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C4537D" w:rsidP="00C4537D">
          <w:pPr>
            <w:pStyle w:val="17C2C48A9E014A6195049BB0144EEB99"/>
          </w:pPr>
          <w:r w:rsidRPr="00FA4783">
            <w:rPr>
              <w:lang w:bidi="sk-SK"/>
            </w:rPr>
            <w:t>Sem vložte obsah…</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C4537D" w:rsidRPr="00FA4783" w:rsidRDefault="00C4537D" w:rsidP="00561FD1">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týkali témy kapitoly.</w:t>
          </w:r>
        </w:p>
        <w:p w:rsidR="00EC182C" w:rsidRDefault="00C4537D" w:rsidP="00C4537D">
          <w:pPr>
            <w:pStyle w:val="34FF6E8DE6C745E9B908DFF4312BB702"/>
          </w:pPr>
          <w:r w:rsidRPr="00FA4783">
            <w:rPr>
              <w:lang w:bidi="sk-SK"/>
            </w:rPr>
            <w:t>Pri skúmaní obsahu pre konkrétnu kapitolu môžu kľúčové prvky, na ktoré narazíte, slúžiť ako podnadpis. Príklad podnadpisu 1 pre túto kapitolu je „Dnešný svet je veľmi neúprosný“. Môžete písať o tom, ako sa spoločnosť zmenila, prečo je tak ťažké vychovávať deti v dnešnom svete atď.</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C4537D" w:rsidP="00C4537D">
          <w:pPr>
            <w:pStyle w:val="76DA4FF1B1D6441BB440BF7794BAA5EA"/>
          </w:pPr>
          <w:r w:rsidRPr="00FA4783">
            <w:rPr>
              <w:lang w:bidi="sk-SK"/>
            </w:rPr>
            <w:t>Vložte Podnadpis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C4537D" w:rsidP="00C4537D">
          <w:pPr>
            <w:pStyle w:val="3CEE89C5B60140DE87207A9339FE728F"/>
          </w:pPr>
          <w:r w:rsidRPr="00FA4783">
            <w:rPr>
              <w:lang w:bidi="sk-SK"/>
            </w:rPr>
            <w:t>Sem vložte obsah…</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C4537D" w:rsidP="00C4537D">
          <w:pPr>
            <w:pStyle w:val="EC9B14D0E3AE497F84EDE9B6F19F7B0A"/>
          </w:pPr>
          <w:r w:rsidRPr="00FA4783">
            <w:rPr>
              <w:lang w:bidi="sk-SK"/>
            </w:rPr>
            <w:t>Ako podnadpis 2 použite napríklad „Prečo dnešné deti nedokážu zvládať problémy“. Táto podčasť vysvetľuje rozdiely medzi tradičným a moderným štýlom rodičovstva, úlohu technológií v rodičovstve, úpadok systému hodnôt atď.</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C4537D" w:rsidP="00C4537D">
          <w:pPr>
            <w:pStyle w:val="8F4EEDE868D04E92904A022E4D86F9A2"/>
          </w:pPr>
          <w:r w:rsidRPr="00FA4783">
            <w:rPr>
              <w:lang w:bidi="sk-SK"/>
            </w:rPr>
            <w:t>Súhrn kapitoly/Kľúčové výsledky</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C4537D" w:rsidP="00C4537D">
          <w:pPr>
            <w:pStyle w:val="7C50C92D65814241B4727046DCCC4B83"/>
          </w:pPr>
          <w:r w:rsidRPr="00FA4783">
            <w:rPr>
              <w:lang w:bidi="sk-SK"/>
            </w:rPr>
            <w:t>Sem vložte obsah…</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C4537D" w:rsidRPr="00FA4783" w:rsidRDefault="00C4537D" w:rsidP="00561FD1">
          <w:pPr>
            <w:pStyle w:val="Texttipu"/>
          </w:pPr>
          <w:r w:rsidRPr="00FA4783">
            <w:rPr>
              <w:lang w:bidi="sk-SK"/>
            </w:rPr>
            <w:t>Pripomeňte čitateľovi kľúčové body kapitoly v krátkom odseku. Prípadne použite formát odrážok, ako je znázornené nižšie:</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Televízia a ďalšie digitálne zariadenia v súčasnosti zohrávajú doma rolu rodiča.</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rsidR="00EC182C" w:rsidRDefault="00C4537D" w:rsidP="00C4537D">
          <w:pPr>
            <w:pStyle w:val="A901E71513FB499F946ADB4930A2D12E9"/>
          </w:pPr>
          <w:r w:rsidRPr="00FA4783">
            <w:rPr>
              <w:rFonts w:ascii="Calibri" w:hAnsi="Calibri" w:cs="Calibri"/>
              <w:color w:val="0070C0"/>
              <w:lang w:bidi="sk-SK"/>
            </w:rPr>
            <w:t>atď.</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C4537D" w:rsidP="00C4537D">
          <w:pPr>
            <w:pStyle w:val="0AFC44A2958746B7AA9EAD922053E0AB"/>
          </w:pPr>
          <w:r w:rsidRPr="00FA4783">
            <w:rPr>
              <w:lang w:bidi="sk-SK"/>
            </w:rPr>
            <w:t>V ďalšej kapitole sa dozviete…</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C4537D" w:rsidP="00C4537D">
          <w:pPr>
            <w:pStyle w:val="F2EC7EB94E1D4C0E893755410F77613D"/>
          </w:pPr>
          <w:r w:rsidRPr="00FA4783">
            <w:rPr>
              <w:lang w:bidi="sk-SK"/>
            </w:rPr>
            <w:t>V záujme logického a plynulého prechádzania medzi kapitolami informujte čitateľa o tom, čo sa bude diať ďalej. Pri ukončovaní kapitoly prepojte informácie nasledujúcej kapitoly s poznatkami, ktoré už boli predostreté.</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C4537D" w:rsidP="00C4537D">
          <w:pPr>
            <w:pStyle w:val="C83A85DF272C4CFE8EA77BA477DC972E"/>
          </w:pPr>
          <w:r w:rsidRPr="00FA4783">
            <w:rPr>
              <w:lang w:bidi="sk-SK"/>
            </w:rPr>
            <w:t>ČASŤ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C4537D" w:rsidP="00C4537D">
          <w:pPr>
            <w:pStyle w:val="D28EEC5B0DC14D0DA0E50B84C2005B44"/>
          </w:pPr>
          <w:r w:rsidRPr="00FA4783">
            <w:rPr>
              <w:lang w:bidi="sk-SK"/>
            </w:rPr>
            <w:t>Vložte názov časti</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C4537D" w:rsidP="00C4537D">
          <w:pPr>
            <w:pStyle w:val="DB4F0A0F9FC948ADB21C010844D60FBD"/>
          </w:pPr>
          <w:r w:rsidRPr="00FA4783">
            <w:rPr>
              <w:lang w:bidi="sk-SK"/>
            </w:rPr>
            <w:t>Časti nasledujúce za sebou by mali pokrývať podrobnejšie alebo zložitejšie oblasti témy knihy. Keďže v prvej časti sa definovala téma/problém, zvážte v tejto časti poskytnutie riešení. V tomto prípade je vhodným vzorovým názvom „Identifikácia správnych stratégií rodičovstva“ alebo „Budovanie odolnosti myslenia dieťaťa“. Nezabúdajte, že kapitoly v tejto časti knihy musia byť v súlade s názvom časti, ktorý ste si vybrali.</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C4537D" w:rsidP="00C4537D">
          <w:pPr>
            <w:pStyle w:val="0755872759C74A55BC98C56DA8B0C55B"/>
          </w:pPr>
          <w:r w:rsidRPr="00FA4783">
            <w:rPr>
              <w:lang w:bidi="sk-SK"/>
            </w:rPr>
            <w:t>Kapitola 3</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C4537D" w:rsidP="00C4537D">
          <w:pPr>
            <w:pStyle w:val="63B591E0D1ED469EB10E3100C67503E1"/>
          </w:pPr>
          <w:r w:rsidRPr="00FA4783">
            <w:rPr>
              <w:lang w:bidi="sk-SK"/>
            </w:rPr>
            <w:t>Vložte názov kapitoly</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C4537D" w:rsidP="00C4537D">
          <w:pPr>
            <w:pStyle w:val="F8D275D6C8B943F4B16D80C811405473"/>
          </w:pPr>
          <w:r w:rsidRPr="00FA4783">
            <w:rPr>
              <w:lang w:bidi="sk-SK"/>
            </w:rPr>
            <w:t>Tu začnite novú kapitolu…</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C4537D" w:rsidP="00C4537D">
          <w:pPr>
            <w:pStyle w:val="98A0490AE6C742D6BE83C8D5B8920F34"/>
          </w:pPr>
          <w:r w:rsidRPr="00FA4783">
            <w:rPr>
              <w:lang w:bidi="sk-SK"/>
            </w:rPr>
            <w:t>Na účely tohto príkladu názov tejto kapitoly je „Rozvíjanie odolného myslenia“. To znamená, že táto kapitola sa bude zaoberať stratégiami posilňovania myslenia. Začnite uvedením stručného prehľadu toho, čo kapitola obsahuje, a potom plynule prejdite na podporné body. Snažte sa, aby jazyk bol jednoduchý a zrozumiteľný na vytvorenie vzájomného porozumenia s čitateľom a udržanie zaujatia.</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C4537D" w:rsidP="00C4537D">
          <w:pPr>
            <w:pStyle w:val="2D43D1C079B541778411D27372D23DFE"/>
          </w:pPr>
          <w:r w:rsidRPr="00FA4783">
            <w:rPr>
              <w:lang w:bidi="sk-SK"/>
            </w:rPr>
            <w:t>Vložte Podnadpis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C4537D" w:rsidP="00C4537D">
          <w:pPr>
            <w:pStyle w:val="C154951879E54E1F970B756FCF334E43"/>
          </w:pPr>
          <w:r w:rsidRPr="00FA4783">
            <w:rPr>
              <w:lang w:bidi="sk-SK"/>
            </w:rPr>
            <w:t>Sem vložte obsah…</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C4537D" w:rsidRPr="00FA4783" w:rsidRDefault="00C4537D" w:rsidP="00363CDC">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vždy týkali témy kapitoly.</w:t>
          </w:r>
        </w:p>
        <w:p w:rsidR="00EC182C" w:rsidRDefault="00C4537D" w:rsidP="00C4537D">
          <w:pPr>
            <w:pStyle w:val="9D2103287B834A058EB6C7F7FD6E4E60"/>
          </w:pPr>
          <w:r w:rsidRPr="00FA4783">
            <w:rPr>
              <w:lang w:bidi="sk-SK"/>
            </w:rPr>
            <w:t>Pri skúmaní obsahu pre konkrétnu kapitolu môžu kľúčové prvky, na ktoré narazíte, slúžiť ako podnadpis. Príklad podnadpisu 1 pre túto kapitolu je „Mentálna disciplína“. Ponúknite čitateľovi praktické stratégie na rozvíjanie statočnosti, povedomia atď. u dieťaťa.</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C4537D" w:rsidP="00C4537D">
          <w:pPr>
            <w:pStyle w:val="9831DD8120C54234BFC29F35324A9B97"/>
          </w:pPr>
          <w:r w:rsidRPr="00FA4783">
            <w:rPr>
              <w:lang w:bidi="sk-SK"/>
            </w:rPr>
            <w:t>Vložte Podnadpis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C4537D" w:rsidP="00C4537D">
          <w:pPr>
            <w:pStyle w:val="B46AF581D16845258C889ADA59210B88"/>
          </w:pPr>
          <w:r w:rsidRPr="00FA4783">
            <w:rPr>
              <w:lang w:bidi="sk-SK"/>
            </w:rPr>
            <w:t>Sem vložte obsah…</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C4537D" w:rsidP="00C4537D">
          <w:pPr>
            <w:pStyle w:val="E302D34E093C421C9F736121429DB18E"/>
          </w:pPr>
          <w:r w:rsidRPr="00FA4783">
            <w:rPr>
              <w:lang w:bidi="sk-SK"/>
            </w:rPr>
            <w:t>Ako podnadpis 2 použite napríklad „Sebavedomie“. V tejto kapitole nájdete praktické kroky a tipy na vzdelávanie dieťaťa, aby bolo odvážne, sebavedomé a pod.</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C4537D" w:rsidP="00C4537D">
          <w:pPr>
            <w:pStyle w:val="273C7B5853E24882A9545313555EE555"/>
          </w:pPr>
          <w:r w:rsidRPr="00FA4783">
            <w:rPr>
              <w:lang w:bidi="sk-SK"/>
            </w:rPr>
            <w:t>Súhrn kapitoly/Kľúčové výsledky</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C4537D" w:rsidP="00C4537D">
          <w:pPr>
            <w:pStyle w:val="AACF61486F254EE1BD9CBC850ACBCFCE"/>
          </w:pPr>
          <w:r w:rsidRPr="00FA4783">
            <w:rPr>
              <w:lang w:bidi="sk-SK"/>
            </w:rPr>
            <w:t>Sem vložte obsah…</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C4537D" w:rsidRPr="00FA4783" w:rsidRDefault="00C4537D" w:rsidP="00154A4E">
          <w:pPr>
            <w:pStyle w:val="Texttipu"/>
          </w:pPr>
          <w:r w:rsidRPr="00FA4783">
            <w:rPr>
              <w:lang w:bidi="sk-SK"/>
            </w:rPr>
            <w:t xml:space="preserve">Pripomeňte čitateľovi kľúčové body kapitoly v krátkom odseku. Prípadne použite formát odrážok, ako je znázornené nižšie: </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Rozvíjanie mentálnej odolnosti je dôležitou súčasťou dosiahnutia úspechu v životne.</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rsidR="00EC182C" w:rsidRDefault="00C4537D" w:rsidP="00C4537D">
          <w:pPr>
            <w:pStyle w:val="CEA272CDD4594BCE9239E0AD105E6ED49"/>
          </w:pPr>
          <w:r w:rsidRPr="00FA4783">
            <w:rPr>
              <w:rFonts w:ascii="Calibri" w:hAnsi="Calibri" w:cs="Calibri"/>
              <w:color w:val="0070C0"/>
              <w:lang w:bidi="sk-SK"/>
            </w:rPr>
            <w:t>atď.</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C4537D" w:rsidP="00C4537D">
          <w:pPr>
            <w:pStyle w:val="C9B6DCD0054E4746B3E41BAE0292E7D6"/>
          </w:pPr>
          <w:r w:rsidRPr="00FA4783">
            <w:rPr>
              <w:lang w:bidi="sk-SK"/>
            </w:rPr>
            <w:t>V ďalšej kapitole sa dozviete…</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C4537D" w:rsidP="00C4537D">
          <w:pPr>
            <w:pStyle w:val="9C9E38B402274DFEB8E16A9D5FBCA30C1"/>
          </w:pPr>
          <w:r w:rsidRPr="00FA4783">
            <w:rPr>
              <w:lang w:bidi="sk-SK"/>
            </w:rPr>
            <w:t>Tu začnite novú kapitolu…</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C4537D" w:rsidP="00C4537D">
          <w:pPr>
            <w:pStyle w:val="2F947FC1495E44838D99DCC38FD4F953"/>
          </w:pPr>
          <w:r w:rsidRPr="00FA4783">
            <w:rPr>
              <w:lang w:bidi="sk-SK"/>
            </w:rPr>
            <w:t>Vložte názov kapitoly</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C4537D" w:rsidP="00C4537D">
          <w:pPr>
            <w:pStyle w:val="88D92714BDF04569BC6FE24A39A54FD7"/>
          </w:pPr>
          <w:r w:rsidRPr="00FA4783">
            <w:rPr>
              <w:lang w:bidi="sk-SK"/>
            </w:rPr>
            <w:t>Na účely tohto príkladu názov tejto kapitoly je „Stanovenie spoločenských hodnôt“. Pokrýva spoločenský/komunitný aspekt blaha dieťaťa. Začnite uvedením stručného prehľadu toho, čo kapitola obsahuje, a potom plynule prejdite na podporné body. Snažte sa, aby jazyk bol jednoduchý a zrozumiteľný na vytvorenie vzájomného porozumenia s čitateľom a udržanie zaujatia.</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C4537D" w:rsidP="00C4537D">
          <w:pPr>
            <w:pStyle w:val="FFBFBF0A008648C19A78F0E90A234CC3"/>
          </w:pPr>
          <w:r w:rsidRPr="00FA4783">
            <w:rPr>
              <w:lang w:bidi="sk-SK"/>
            </w:rPr>
            <w:t>Vložte Podnadpis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C4537D" w:rsidP="00C4537D">
          <w:pPr>
            <w:pStyle w:val="F0E0DC1C53CC4372B433712E355C007D"/>
          </w:pPr>
          <w:r w:rsidRPr="00FA4783">
            <w:rPr>
              <w:lang w:bidi="sk-SK"/>
            </w:rPr>
            <w:t>Sem vložte obsah…</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C4537D" w:rsidRPr="00FA4783" w:rsidRDefault="00C4537D" w:rsidP="00154A4E">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týkali témy kapitoly.</w:t>
          </w:r>
        </w:p>
        <w:p w:rsidR="00EC182C" w:rsidRDefault="00C4537D" w:rsidP="00C4537D">
          <w:pPr>
            <w:pStyle w:val="6DB83163B39F4AB3A1B37BC25BDC9850"/>
          </w:pPr>
          <w:r w:rsidRPr="00FA4783">
            <w:rPr>
              <w:lang w:bidi="sk-SK"/>
            </w:rPr>
            <w:t>Pri skúmaní obsahu pre konkrétnu kapitolu môžu kľúčové prvky, na ktoré narazíte, slúžiť ako podnadpis. Príklad podnadpisu 1 pre túto kapitolu je „Vychádzanie s ostatnými“. Ponúknite čitateľovi praktické stratégie na naučenie dieťaťa koexistovať s ostatnými, prečo je to dôležité atď.</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C4537D" w:rsidP="00C4537D">
          <w:pPr>
            <w:pStyle w:val="5F0A74C4FACD4E08B3624775DEABC4E7"/>
          </w:pPr>
          <w:r w:rsidRPr="00FA4783">
            <w:rPr>
              <w:lang w:bidi="sk-SK"/>
            </w:rPr>
            <w:t>Vložte Podnadpis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C4537D" w:rsidP="00C4537D">
          <w:pPr>
            <w:pStyle w:val="046BEDA4D412424291D8827CBC99652F"/>
          </w:pPr>
          <w:r w:rsidRPr="00FA4783">
            <w:rPr>
              <w:lang w:bidi="sk-SK"/>
            </w:rPr>
            <w:t>Sem vložte obsah…</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C4537D" w:rsidP="00C4537D">
          <w:pPr>
            <w:pStyle w:val="996733CD6A6E41CFB4AF675513AD7E8A"/>
          </w:pPr>
          <w:r w:rsidRPr="00FA4783">
            <w:rPr>
              <w:lang w:bidi="sk-SK"/>
            </w:rPr>
            <w:t>Ako podnadpis 2 použite napríklad „Rozvíjanie emocionálnej inteligencie“. Poskytuje praktické kroky na to, ako pomôcť dieťaťu čítať sociálne signály, rozprávať o negatívnych emóciách atď.</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C4537D" w:rsidP="00C4537D">
          <w:pPr>
            <w:pStyle w:val="3A9D80DD632F4D788A9934EE5E62813B"/>
          </w:pPr>
          <w:r w:rsidRPr="00FA4783">
            <w:rPr>
              <w:lang w:bidi="sk-SK"/>
            </w:rPr>
            <w:t>Súhrn kapitoly/Kľúčové výsledky</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C4537D" w:rsidP="00C4537D">
          <w:pPr>
            <w:pStyle w:val="6E119EBC884B40F5A80FA2FC32DB3D1A"/>
          </w:pPr>
          <w:r w:rsidRPr="00FA4783">
            <w:rPr>
              <w:lang w:bidi="sk-SK"/>
            </w:rPr>
            <w:t>Sem vložte obsah…</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C4537D" w:rsidRPr="00FA4783" w:rsidRDefault="00C4537D" w:rsidP="00154A4E">
          <w:pPr>
            <w:pStyle w:val="Texttipu"/>
          </w:pPr>
          <w:r w:rsidRPr="00FA4783">
            <w:rPr>
              <w:lang w:bidi="sk-SK"/>
            </w:rPr>
            <w:t xml:space="preserve">Pripomeňte čitateľovi kľúčové body kapitoly v krátkom odseku. Prípadne použite formát odrážok, ako je znázornené nižšie: </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 xml:space="preserve">Vštepovanie spoločenských hodnôt a etiky dieťaťu mu pomôže dobre sa integrovať do spoločnosti. </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2 z vášho textu…</w:t>
          </w:r>
        </w:p>
        <w:p w:rsidR="00C4537D" w:rsidRPr="00FA4783" w:rsidRDefault="00C4537D" w:rsidP="00211C7A">
          <w:pPr>
            <w:pStyle w:val="Zoznamsodrkami"/>
            <w:spacing w:before="0"/>
            <w:rPr>
              <w:rFonts w:ascii="Calibri" w:hAnsi="Calibri" w:cs="Calibri"/>
              <w:color w:val="0070C0"/>
            </w:rPr>
          </w:pPr>
          <w:r w:rsidRPr="00FA4783">
            <w:rPr>
              <w:rFonts w:ascii="Calibri" w:hAnsi="Calibri" w:cs="Calibri"/>
              <w:color w:val="0070C0"/>
              <w:lang w:bidi="sk-SK"/>
            </w:rPr>
            <w:t>Bod 3 z vášho textu…</w:t>
          </w:r>
        </w:p>
        <w:p w:rsidR="00EC182C" w:rsidRDefault="00C4537D" w:rsidP="00C4537D">
          <w:pPr>
            <w:pStyle w:val="B08AFDA2799D4399813CB56E4023291C9"/>
          </w:pPr>
          <w:r w:rsidRPr="00FA4783">
            <w:rPr>
              <w:rFonts w:ascii="Calibri" w:hAnsi="Calibri" w:cs="Calibri"/>
              <w:color w:val="0070C0"/>
              <w:lang w:bidi="sk-SK"/>
            </w:rPr>
            <w:t>atď.</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C4537D" w:rsidP="00C4537D">
          <w:pPr>
            <w:pStyle w:val="09DE4C32B3AF4497B73628EA87BDA7DF"/>
          </w:pPr>
          <w:r w:rsidRPr="00FA4783">
            <w:rPr>
              <w:lang w:bidi="sk-SK"/>
            </w:rPr>
            <w:t>V ďalšej kapitole sa dozviete…</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C4537D" w:rsidP="00C4537D">
          <w:pPr>
            <w:pStyle w:val="157D76D650864DD6AEDBF7821AC00113"/>
          </w:pPr>
          <w:r w:rsidRPr="00FA4783">
            <w:rPr>
              <w:lang w:bidi="sk-SK"/>
            </w:rPr>
            <w:t>V záujme logického a plynulého prechádzania medzi kapitolami informujte čitateľa o tom, čo sa bude diať ďalej. Pri ukončovaní kapitoly odsekom prepojte informácie nasledujúcej kapitoly s poznatkami, ktoré už boli predostreté.</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C4537D" w:rsidP="00C4537D">
          <w:pPr>
            <w:pStyle w:val="C57CBBFA2F8246FC83A6420229CF2BC2"/>
          </w:pPr>
          <w:r w:rsidRPr="00FA4783">
            <w:rPr>
              <w:lang w:bidi="sk-SK"/>
            </w:rPr>
            <w:t>Kapitola 5</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C4537D" w:rsidP="00C4537D">
          <w:pPr>
            <w:pStyle w:val="ED2160D6C7AF4895A06FB2C321F2253D"/>
          </w:pPr>
          <w:r w:rsidRPr="00FA4783">
            <w:rPr>
              <w:lang w:bidi="sk-SK"/>
            </w:rPr>
            <w:t>Vložte názov kapitoly</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C4537D" w:rsidP="00C4537D">
          <w:pPr>
            <w:pStyle w:val="B2A816407B534264BAC12554304F6A43"/>
          </w:pPr>
          <w:r w:rsidRPr="00FA4783">
            <w:rPr>
              <w:lang w:bidi="sk-SK"/>
            </w:rPr>
            <w:t>Tu začnite novú kapitolu…</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C4537D" w:rsidP="00C4537D">
          <w:pPr>
            <w:pStyle w:val="A9F1BF8B304F4E209A78EE9E2E3FD030"/>
          </w:pPr>
          <w:r w:rsidRPr="00FA4783">
            <w:rPr>
              <w:lang w:bidi="sk-SK"/>
            </w:rPr>
            <w:t>Za predpokladu, že toto je vaša posledná kapitola knihy, vytvorte názov, do istej miery hľadí do budúcnosti, napríklad „Dnešné deti, budúci rodičia“. V tejto kapitole prezentujte výhľad, ako stratégie v tejto knihe, ako aj nové vedecké poznatky, budú formovať budúcnosť. Napíšte aj o tom, ako by svet vyzeral, ak by sa neposilňovalo myslenie detí.</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C4537D" w:rsidP="00C4537D">
          <w:pPr>
            <w:pStyle w:val="003B645130DC4FD7B302B43E4D822986"/>
          </w:pPr>
          <w:r w:rsidRPr="00FA4783">
            <w:rPr>
              <w:lang w:bidi="sk-SK"/>
            </w:rPr>
            <w:t>Vložte Podnadpis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C4537D" w:rsidP="00C4537D">
          <w:pPr>
            <w:pStyle w:val="AC11592A406E4D0A8B2DB033D2E28C20"/>
          </w:pPr>
          <w:r w:rsidRPr="00FA4783">
            <w:rPr>
              <w:lang w:bidi="sk-SK"/>
            </w:rPr>
            <w:t>Sem vložte obsah…</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C4537D" w:rsidRPr="00FA4783" w:rsidRDefault="00C4537D" w:rsidP="001710CE">
          <w:pPr>
            <w:pStyle w:val="Texttipu"/>
          </w:pPr>
          <w:r w:rsidRPr="00FA4783">
            <w:rPr>
              <w:lang w:bidi="sk-SK"/>
            </w:rPr>
            <w:t>Rozdeľte kapitoly na sekcie s príslušnými podnadpismi. Podnadpisy vedú čitateľa kapitolou a pomôžu pri vyjadrení toho, ako vy vnímate danú tému. Vždy majte v kapitole viac než jeden podnadpis a dbajte na to, aby sa týkali témy kapitoly.</w:t>
          </w:r>
        </w:p>
        <w:p w:rsidR="00EC182C" w:rsidRDefault="00C4537D" w:rsidP="00C4537D">
          <w:pPr>
            <w:pStyle w:val="2974031BFFC84834AF25DBB08AFBAD3E"/>
          </w:pPr>
          <w:r w:rsidRPr="00FA4783">
            <w:rPr>
              <w:lang w:bidi="sk-SK"/>
            </w:rPr>
            <w:t>Pri skúmaní obsahu pre konkrétnu kapitolu môžu kľúčové prvky, na ktoré narazíte, slúžiť ako podnadpis. Podnadpis 1 pre túto kapitolu je napríklad „Prispôsobenie sa zmene“ a písali by ste v nej o dôležitosti rozvíjania prispôsobivosti a pružnosti atď.</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C4537D" w:rsidP="00C4537D">
          <w:pPr>
            <w:pStyle w:val="545A6D196B8247BA9CF61B522A0A50D9"/>
          </w:pPr>
          <w:r w:rsidRPr="00FA4783">
            <w:rPr>
              <w:lang w:bidi="sk-SK"/>
            </w:rPr>
            <w:t>Vložte Podnadpis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C4537D" w:rsidP="00C4537D">
          <w:pPr>
            <w:pStyle w:val="DDE1AAC5D03F4BF4B0C0429B931CB3C2"/>
          </w:pPr>
          <w:r w:rsidRPr="00FA4783">
            <w:rPr>
              <w:lang w:bidi="sk-SK"/>
            </w:rPr>
            <w:t>Sem vložte obsah…</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C4537D" w:rsidP="00C4537D">
          <w:pPr>
            <w:pStyle w:val="8A22698E36214EB994F21C553BA15370"/>
          </w:pPr>
          <w:r w:rsidRPr="00FA4783">
            <w:rPr>
              <w:lang w:bidi="sk-SK"/>
            </w:rPr>
            <w:t>Ako podnadpis 2 použite napríklad „Zanechanie odkazu“. V tejto kapitole môžete všetko zhrnúť a napísať o tom, ako všetky uvedené stratégie zaistia lepšiu budúcnosť pre všetkých.</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C4537D" w:rsidP="00C4537D">
          <w:pPr>
            <w:pStyle w:val="4EFF448EEF074050A112B210E4201C11"/>
          </w:pPr>
          <w:r w:rsidRPr="00FA4783">
            <w:rPr>
              <w:lang w:bidi="sk-SK"/>
            </w:rPr>
            <w:t>Súhrn kapitoly/Kľúčové výsledky</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C4537D" w:rsidP="00C4537D">
          <w:pPr>
            <w:pStyle w:val="41AF960C55C14BA783FD21ABC01299BA"/>
          </w:pPr>
          <w:r w:rsidRPr="00FA4783">
            <w:rPr>
              <w:lang w:bidi="sk-SK"/>
            </w:rPr>
            <w:t>Sem vložte obsah…</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C4537D" w:rsidRPr="00FA4783" w:rsidRDefault="00C4537D" w:rsidP="001710CE">
          <w:pPr>
            <w:pStyle w:val="Texttipu"/>
          </w:pPr>
          <w:r w:rsidRPr="00FA4783">
            <w:rPr>
              <w:lang w:bidi="sk-SK"/>
            </w:rPr>
            <w:t xml:space="preserve">Pripomeňte čitateľovi kľúčové body kapitoly v krátkom odseku. Prípadne použite formát odrážok, ako je znázornené nižšie: </w:t>
          </w:r>
        </w:p>
        <w:p w:rsidR="00C4537D" w:rsidRPr="00FA4783" w:rsidRDefault="00C4537D"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 xml:space="preserve">V budúcnosti bude prežitie závisieť od schopnosti rýchlo sa prispôsobiť meniacemu sa prostrediu. </w:t>
          </w:r>
        </w:p>
        <w:p w:rsidR="00C4537D" w:rsidRPr="00FA4783" w:rsidRDefault="00C4537D"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Bod 2 z vášho textu…</w:t>
          </w:r>
        </w:p>
        <w:p w:rsidR="00C4537D" w:rsidRPr="00FA4783" w:rsidRDefault="00C4537D" w:rsidP="00211C7A">
          <w:pPr>
            <w:pStyle w:val="Zoznamsodrkami"/>
            <w:tabs>
              <w:tab w:val="left" w:pos="4050"/>
            </w:tabs>
            <w:spacing w:before="0"/>
            <w:rPr>
              <w:rFonts w:ascii="Calibri" w:hAnsi="Calibri" w:cs="Calibri"/>
              <w:color w:val="0070C0"/>
            </w:rPr>
          </w:pPr>
          <w:r w:rsidRPr="00FA4783">
            <w:rPr>
              <w:rFonts w:ascii="Calibri" w:hAnsi="Calibri" w:cs="Calibri"/>
              <w:color w:val="0070C0"/>
              <w:lang w:bidi="sk-SK"/>
            </w:rPr>
            <w:t>Bod 3 z vášho textu…</w:t>
          </w:r>
        </w:p>
        <w:p w:rsidR="00EC182C" w:rsidRDefault="00C4537D" w:rsidP="00C4537D">
          <w:pPr>
            <w:pStyle w:val="DEEFA86D65014972BC495B42630CD9D79"/>
          </w:pPr>
          <w:r w:rsidRPr="00FA4783">
            <w:rPr>
              <w:rFonts w:ascii="Calibri" w:hAnsi="Calibri" w:cs="Calibri"/>
              <w:color w:val="0070C0"/>
              <w:lang w:bidi="sk-SK"/>
            </w:rPr>
            <w:t>atď.</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C4537D" w:rsidP="00C4537D">
          <w:pPr>
            <w:pStyle w:val="8F2E7115EC0248098D1AB68EE64E1BA4"/>
          </w:pPr>
          <w:r w:rsidRPr="00FA4783">
            <w:rPr>
              <w:lang w:bidi="sk-SK"/>
            </w:rPr>
            <w:t>Epilóg/záver</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C4537D" w:rsidP="00C4537D">
          <w:pPr>
            <w:pStyle w:val="B8A08773AE34490EB1743F2A42B20D5D"/>
          </w:pPr>
          <w:r w:rsidRPr="00FA4783">
            <w:rPr>
              <w:lang w:bidi="sk-SK"/>
            </w:rPr>
            <w:t>Sem vložte obsah…</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C4537D" w:rsidP="00C4537D">
          <w:pPr>
            <w:pStyle w:val="CB25BE6C3C094402BD6552A77D20F86B"/>
          </w:pPr>
          <w:r w:rsidRPr="00FA4783">
            <w:rPr>
              <w:lang w:bidi="sk-SK"/>
            </w:rPr>
            <w:t>Dbajte na to, aby bol krátky a výstižný. Spomeňte kľúčové body knihy a kroky na vyriešenie problémov. Pripomeňte čitateľovi, ako postupovanie podľa týchto krokov bude preňho prospešné.</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C4537D" w:rsidP="00C4537D">
          <w:pPr>
            <w:pStyle w:val="2EB175A67EA54C5EB7A410E641D8ECFD"/>
          </w:pPr>
          <w:r w:rsidRPr="00FA4783">
            <w:rPr>
              <w:lang w:bidi="sk-SK"/>
            </w:rPr>
            <w:t>Bibliografia</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C4537D" w:rsidP="00C4537D">
          <w:pPr>
            <w:pStyle w:val="0D8A5CC6023243EB96CF1F32302F160A"/>
          </w:pPr>
          <w:r w:rsidRPr="00FA4783">
            <w:rPr>
              <w:lang w:bidi="sk-SK"/>
            </w:rPr>
            <w:t>Poďakovania</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C4537D" w:rsidP="00C4537D">
          <w:pPr>
            <w:pStyle w:val="5ECCFB598280424991FE53806B3FC95E"/>
          </w:pPr>
          <w:r w:rsidRPr="00FA4783">
            <w:rPr>
              <w:lang w:bidi="sk-SK"/>
            </w:rPr>
            <w:t>Sem vložte obsah…</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C4537D" w:rsidP="00C4537D">
          <w:pPr>
            <w:pStyle w:val="3069DB6EDDA04EDD825A6312A93382D5"/>
          </w:pPr>
          <w:r w:rsidRPr="00FA4783">
            <w:rPr>
              <w:lang w:bidi="sk-SK"/>
            </w:rPr>
            <w:t>Poďakujte najdôležitejším ľuďom, ktorí vás inšpirovali a pomáhali vám počas procesu písania a publikovania vášho diela. Trocha sa to podobá strane s venovaním, ale tu môžete uviesť viac ľudí.</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C4537D" w:rsidP="00C4537D">
          <w:pPr>
            <w:pStyle w:val="6434565436164727B28595DA2BF6335B"/>
          </w:pPr>
          <w:r w:rsidRPr="00FA4783">
            <w:rPr>
              <w:lang w:bidi="sk-SK"/>
            </w:rPr>
            <w:t>O autorovi</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C4537D" w:rsidP="00C4537D">
          <w:pPr>
            <w:pStyle w:val="3F448DDB7A23481CB57C23EA0320569A"/>
          </w:pPr>
          <w:r w:rsidRPr="00FA4783">
            <w:rPr>
              <w:lang w:bidi="sk-SK"/>
            </w:rPr>
            <w:t>Sem vložte obsah…</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C4537D" w:rsidRPr="00FA4783" w:rsidRDefault="00C4537D" w:rsidP="001710CE">
          <w:pPr>
            <w:pStyle w:val="Texttipu"/>
          </w:pPr>
          <w:r w:rsidRPr="00FA4783">
            <w:rPr>
              <w:lang w:bidi="sk-SK"/>
            </w:rPr>
            <w:t>Túto stranu napíšte v tretej osobe. (Napríklad použite „autor“ alebo vaše meno, nie „ja“). Uvedené informácie vytvárajú vašu dôveryhodnosť u čitateľov. Nepoužívajte príliš veľa slov. Jednoducho poskytnite informácie o svojom zázemí a odborných znalostiach na tému svojej knihy, ako aj ďalšie informácie, ktoré budú vytvárať dôveryhodnosť. Príklad:</w:t>
          </w:r>
        </w:p>
        <w:p w:rsidR="00C4537D" w:rsidRPr="00FA4783" w:rsidRDefault="00C4537D" w:rsidP="00C4537D">
          <w:pPr>
            <w:pStyle w:val="Texttipu"/>
            <w:numPr>
              <w:ilvl w:val="0"/>
              <w:numId w:val="4"/>
            </w:numPr>
            <w:ind w:left="1080"/>
          </w:pPr>
          <w:r w:rsidRPr="00FA4783">
            <w:rPr>
              <w:lang w:bidi="sk-SK"/>
            </w:rPr>
            <w:t>Odborné a osobné úspechy súvisiace s touto témou</w:t>
          </w:r>
        </w:p>
        <w:p w:rsidR="00C4537D" w:rsidRPr="00FA4783" w:rsidRDefault="00C4537D" w:rsidP="00C4537D">
          <w:pPr>
            <w:pStyle w:val="Texttipu"/>
            <w:numPr>
              <w:ilvl w:val="0"/>
              <w:numId w:val="4"/>
            </w:numPr>
            <w:ind w:left="1080"/>
          </w:pPr>
          <w:r w:rsidRPr="00FA4783">
            <w:rPr>
              <w:lang w:bidi="sk-SK"/>
            </w:rPr>
            <w:t>Zoznam ďalších publikovaných diel a prepojenie na vašu webovú lokalitu</w:t>
          </w:r>
        </w:p>
        <w:p w:rsidR="00C4537D" w:rsidRPr="00FA4783" w:rsidRDefault="00C4537D" w:rsidP="00C4537D">
          <w:pPr>
            <w:pStyle w:val="Texttipu"/>
            <w:numPr>
              <w:ilvl w:val="0"/>
              <w:numId w:val="4"/>
            </w:numPr>
            <w:ind w:left="1080"/>
          </w:pPr>
          <w:r w:rsidRPr="00FA4783">
            <w:rPr>
              <w:lang w:bidi="sk-SK"/>
            </w:rPr>
            <w:t>Informácie o dosiahnutom vzdelaní</w:t>
          </w:r>
        </w:p>
        <w:p w:rsidR="00C4537D" w:rsidRPr="00FA4783" w:rsidRDefault="00C4537D" w:rsidP="00C4537D">
          <w:pPr>
            <w:pStyle w:val="Texttipu"/>
            <w:numPr>
              <w:ilvl w:val="0"/>
              <w:numId w:val="4"/>
            </w:numPr>
            <w:ind w:left="1080"/>
          </w:pPr>
          <w:r w:rsidRPr="00FA4783">
            <w:rPr>
              <w:lang w:bidi="sk-SK"/>
            </w:rPr>
            <w:t>Uveďte iných renomovaných odborníkov v danej oblasti, s ktorými ste spolupracovali</w:t>
          </w:r>
        </w:p>
        <w:p w:rsidR="00EC182C" w:rsidRDefault="00C4537D" w:rsidP="00C4537D">
          <w:pPr>
            <w:pStyle w:val="673B82B79B8E4A8CBC9E28AAD96BFBC9"/>
          </w:pPr>
          <w:r w:rsidRPr="00FA4783">
            <w:rPr>
              <w:lang w:bidi="sk-SK"/>
            </w:rPr>
            <w:t>Kde bývate, aký je váš rodinný stav, aké máte záľuby a pod.</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C4537D" w:rsidP="00C4537D">
          <w:pPr>
            <w:pStyle w:val="A88676B4FFAB40EB8B5EF85C746F5E94"/>
          </w:pPr>
          <w:r w:rsidRPr="00FA4783">
            <w:rPr>
              <w:lang w:bidi="sk-SK"/>
            </w:rPr>
            <w:t>NÁZOV KNIHY</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C4537D" w:rsidP="00C4537D">
          <w:pPr>
            <w:pStyle w:val="216FFF44CE9345E1867A643794F52791"/>
          </w:pPr>
          <w:r w:rsidRPr="00FA4783">
            <w:rPr>
              <w:lang w:bidi="sk-SK"/>
            </w:rPr>
            <w:t>(Hlavný nadpis veľkými písmenami)</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C4537D" w:rsidRPr="00FA4783" w:rsidRDefault="00C4537D" w:rsidP="00B61B8E">
          <w:pPr>
            <w:pStyle w:val="Texttipu"/>
          </w:pPr>
          <w:r w:rsidRPr="00FA4783">
            <w:rPr>
              <w:lang w:bidi="sk-SK"/>
            </w:rPr>
            <w:t>Uistite sa, že názov je zapamätateľný a upúta pozornosť čitateľov. Názov by mal objasňovať, o čom kniha je, a musí byť ľahko vysloviteľný. Vyhnite sa zložito znejúcim názvom, ktoré sa ťažko vyslovujú alebo ktoré pri vyslovení nahlas znejú trápne.</w:t>
          </w:r>
        </w:p>
        <w:p w:rsidR="00C4537D" w:rsidRPr="00FA4783" w:rsidRDefault="00C4537D" w:rsidP="00B61B8E">
          <w:pPr>
            <w:pStyle w:val="Texttipu"/>
          </w:pPr>
          <w:r w:rsidRPr="00FA4783">
            <w:rPr>
              <w:lang w:bidi="sk-SK"/>
            </w:rPr>
            <w:t>Ak už máte na mysli konkrétny názov, je to skvelé. Ak ho však ešte nemáte, je potrebné prihliadnuť na ciele vašej knihy. Ak napríklad chcete budovať svoju značku, potom by názov mal obsahovať túto značku. Ak sa chcete etablovať ako odborník, dbajte na to, aby názov znel autoritatívne. Ak chcete iba vytvoriť pozornosť a predávať výtlačky, názov by mal byť provokatívny, vzrušujúci alebo kontroverzný.</w:t>
          </w:r>
        </w:p>
        <w:p w:rsidR="00C4537D" w:rsidRPr="00FA4783" w:rsidRDefault="00C4537D" w:rsidP="00B61B8E">
          <w:pPr>
            <w:pStyle w:val="Texttipu"/>
          </w:pPr>
          <w:r w:rsidRPr="00FA4783">
            <w:rPr>
              <w:lang w:bidi="sk-SK"/>
            </w:rPr>
            <w:t>Kvalita názvu určuje kvalitu obsahu. Položte si preto špecifické otázky, ako napríklad: Akú hodnotu chcem priniesť do života čitateľa? O čom sa čitateľ chce dozvedieť? Aké sú ciele cieľovej skupiny a ako im ich táto kniha pomôže dosiahnuť? V podstate skúste preniknúť do mysle cieľovej skupiny.</w:t>
          </w:r>
        </w:p>
        <w:p w:rsidR="00EC182C" w:rsidRDefault="00C4537D" w:rsidP="00C4537D">
          <w:pPr>
            <w:pStyle w:val="21F8D9F5C7CE40B1AD136B32ADC03596"/>
          </w:pPr>
          <w:r w:rsidRPr="00FA4783">
            <w:rPr>
              <w:lang w:bidi="sk-SK"/>
            </w:rPr>
            <w:t>Pri vytváraní zoznamu možných názvov sa skúste hrať s príslušnými kľúčovými slovami, ktoré sú populárne vo vyhľadávaniach na Google a Amazon. Zamyslite sa nad žánrom/cieľovou skupinou a potom vytvorte názov, ktorý predstavuje prísľub alebo ponúka riešenie problému. Príklad: „Výchova výnimočne neoblomných detí v neúprosnom svete“ alebo „Šesť tajomstiev uzavretia miliónového obchodu“. Nevytvárajte názov, ktorý už je populárny, pretože tým zabránite tomu, aby kniha vynikala. Použijeme prvý príklad (Výchova výnimočne neoblomných detí v neúprosnom svete) na ilustráciu postupu generovania nápadov pre knihu.</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C4537D" w:rsidP="00C4537D">
          <w:pPr>
            <w:pStyle w:val="F035774AA9874A6BA654A9088081284B"/>
          </w:pPr>
          <w:r w:rsidRPr="00FA4783">
            <w:rPr>
              <w:lang w:bidi="sk-SK"/>
            </w:rPr>
            <w:t>Podtitul knihy</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C4537D" w:rsidP="00C4537D">
          <w:pPr>
            <w:pStyle w:val="4C3C72BCCEFA4DFA9E0A0F81EC35A7DE"/>
          </w:pPr>
          <w:r w:rsidRPr="00FA4783">
            <w:rPr>
              <w:lang w:bidi="sk-SK"/>
            </w:rPr>
            <w:t>(Ak píšete po anglicky, prvé písmeno každého slova v podtitule má byť veľké)</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C4537D" w:rsidP="00C4537D">
          <w:pPr>
            <w:pStyle w:val="B4094B250C1D43BE97575AB3D87B8209"/>
          </w:pPr>
          <w:r w:rsidRPr="00FA4783">
            <w:rPr>
              <w:lang w:bidi="sk-SK"/>
            </w:rPr>
            <w:t>Dobrý podtitul musí poskytnúť hlbší prehľad o téme, aby čitatelia presne vedeli, čo je v knihe. Hlavný názov, ako napríklad Výchova výnimočne neoblomných detí v neúprosnom svete, môže byť doplnený výstižným podtitulom, ako napríklad „Ako posilniť myslenie svojho dieťaťa a pripraviť ho na život“.</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C4537D" w:rsidP="00C4537D">
          <w:pPr>
            <w:pStyle w:val="7F62101A52AF4A3EAE2AD077FC2409C7"/>
          </w:pPr>
          <w:r w:rsidRPr="00FA4783">
            <w:rPr>
              <w:lang w:bidi="sk-SK"/>
            </w:rPr>
            <w:t>(Vložte meno autora)</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C4537D" w:rsidRPr="00FA4783" w:rsidRDefault="00C4537D" w:rsidP="00B61B8E">
          <w:r w:rsidRPr="00FA4783">
            <w:rPr>
              <w:lang w:bidi="sk-SK"/>
            </w:rPr>
            <w:t>© Copyright (vložte rok publikovania) (vložte meno autora alebo názov vydavateľa) – Všetky práva vyhradené.</w:t>
          </w:r>
        </w:p>
        <w:p w:rsidR="00EC182C" w:rsidRDefault="00C4537D" w:rsidP="00C4537D">
          <w:pPr>
            <w:pStyle w:val="5EB67F4196F145CFA5275DBDB01566E3"/>
          </w:pPr>
          <w:r w:rsidRPr="00FA4783">
            <w:rPr>
              <w:lang w:bidi="sk-SK"/>
            </w:rPr>
            <w:t>Reprodukovanie, duplikovanie alebo prenášanie akejkoľvek časti tohto dokumentu elektronickými prostriedkami alebo v tlačenom formáte je nezákonné. Nahrávanie tejto publikácie je prísne zakázané.</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C4537D" w:rsidP="00C4537D">
          <w:pPr>
            <w:pStyle w:val="D126BD97B07E4CA4820F73D20A7D3A83"/>
          </w:pPr>
          <w:r w:rsidRPr="00FA4783">
            <w:rPr>
              <w:lang w:bidi="sk-SK"/>
            </w:rPr>
            <w:t>Táto kniha je venovaná:</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C4537D" w:rsidP="00C4537D">
          <w:pPr>
            <w:pStyle w:val="0A6CA361082B4755999EA5B607472A11"/>
          </w:pPr>
          <w:r w:rsidRPr="00FA4783">
            <w:rPr>
              <w:lang w:bidi="sk-SK"/>
            </w:rPr>
            <w:t>Sem vložte obsah…</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C4537D" w:rsidP="00C4537D">
          <w:pPr>
            <w:pStyle w:val="E4EF61FD1A8D470A9D4701A6E32445EA"/>
          </w:pPr>
          <w:r w:rsidRPr="00FA4783">
            <w:rPr>
              <w:lang w:bidi="sk-SK"/>
            </w:rPr>
            <w:t>Táto časť je voliteľná a často má osobnú povahu. Uveďte a poďakujte sa jednej osobe alebo skupine ľudí, ktorí sú vám blízki alebo ktorí vás v živote podporovali. Môžu to byť členovia rodiny, blízki priatelia, inšpiratívne osobnosti a pod.</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C4537D" w:rsidP="00C4537D">
          <w:pPr>
            <w:pStyle w:val="56F3FFC73E414F6EAE993A7DA132E078"/>
          </w:pPr>
          <w:r w:rsidRPr="00FA4783">
            <w:rPr>
              <w:lang w:bidi="sk-SK"/>
            </w:rPr>
            <w:t>Úvod</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C4537D" w:rsidRPr="00FA4783" w:rsidRDefault="00C4537D" w:rsidP="00D84035">
          <w:pPr>
            <w:pStyle w:val="Texttipu"/>
          </w:pPr>
          <w:r w:rsidRPr="00FA4783">
            <w:rPr>
              <w:lang w:bidi="sk-SK"/>
            </w:rPr>
            <w:t>Nižšie je uvedený príklad zoznamu citovaných diel použitím štýlu APA. Usporiadajte zoznam odkazov podľa abecedy.</w:t>
          </w:r>
        </w:p>
        <w:p w:rsidR="00C4537D" w:rsidRPr="00FA4783" w:rsidRDefault="00C4537D" w:rsidP="00D84035">
          <w:pPr>
            <w:pStyle w:val="Texttipu"/>
          </w:pPr>
          <w:r w:rsidRPr="00FA4783">
            <w:rPr>
              <w:lang w:bidi="sk-SK"/>
            </w:rPr>
            <w:t>Pri citovaní kníh použite formát znázornený v nasledujúcich príkladoch a na formát použite štýl Bibliografia.</w:t>
          </w:r>
        </w:p>
        <w:p w:rsidR="00C4537D" w:rsidRPr="00FA4783" w:rsidRDefault="00C4537D" w:rsidP="00D84035">
          <w:pPr>
            <w:pStyle w:val="Texttipu"/>
            <w:ind w:left="1800" w:hanging="540"/>
          </w:pPr>
          <w:r w:rsidRPr="00FA4783">
            <w:rPr>
              <w:lang w:bidi="sk-SK"/>
            </w:rPr>
            <w:t xml:space="preserve">Priezvisko autora, prvé písmeno mena. (Dátum vydania). </w:t>
          </w:r>
          <w:r w:rsidRPr="00FA4783">
            <w:rPr>
              <w:i/>
              <w:lang w:bidi="sk-SK"/>
            </w:rPr>
            <w:t>Názov knihy.</w:t>
          </w:r>
          <w:r w:rsidRPr="00FA4783">
            <w:rPr>
              <w:lang w:bidi="sk-SK"/>
            </w:rPr>
            <w:t xml:space="preserve"> Ďalšie informácie. Mesto, štát vydania: Vydavateľstvo.</w:t>
          </w:r>
        </w:p>
        <w:p w:rsidR="00C4537D" w:rsidRPr="00FA4783" w:rsidRDefault="00C4537D" w:rsidP="00D84035">
          <w:pPr>
            <w:pStyle w:val="Texttipu"/>
            <w:ind w:left="1800" w:hanging="540"/>
          </w:pPr>
          <w:r w:rsidRPr="00FA4783">
            <w:rPr>
              <w:lang w:bidi="sk-SK"/>
            </w:rPr>
            <w:t xml:space="preserve">King, S. (2000). </w:t>
          </w:r>
          <w:r w:rsidRPr="00FA4783">
            <w:rPr>
              <w:i/>
              <w:lang w:bidi="sk-SK"/>
            </w:rPr>
            <w:t>On writing: A memoir of the craft.</w:t>
          </w:r>
          <w:r w:rsidRPr="00FA4783">
            <w:rPr>
              <w:lang w:bidi="sk-SK"/>
            </w:rPr>
            <w:t xml:space="preserve"> New York, NY: Pocket Books.</w:t>
          </w:r>
        </w:p>
        <w:p w:rsidR="00C4537D" w:rsidRPr="00FA4783" w:rsidRDefault="00C4537D" w:rsidP="00D84035">
          <w:pPr>
            <w:pStyle w:val="Texttipu"/>
          </w:pPr>
          <w:r w:rsidRPr="00FA4783">
            <w:rPr>
              <w:lang w:bidi="sk-SK"/>
            </w:rPr>
            <w:t>Pri citovaní online zdrojov použite formát znázornený v nasledujúcich príkladoch:</w:t>
          </w:r>
        </w:p>
        <w:p w:rsidR="00C4537D" w:rsidRPr="00FA4783" w:rsidRDefault="00C4537D" w:rsidP="00D84035">
          <w:pPr>
            <w:pStyle w:val="Texttipu"/>
          </w:pPr>
          <w:r w:rsidRPr="00FA4783">
            <w:rPr>
              <w:u w:val="single"/>
              <w:lang w:bidi="sk-SK"/>
            </w:rPr>
            <w:t>Pre dokumenty z internetu</w:t>
          </w:r>
        </w:p>
        <w:p w:rsidR="00C4537D" w:rsidRPr="00FA4783" w:rsidRDefault="00C4537D" w:rsidP="00D84035">
          <w:pPr>
            <w:pStyle w:val="Texttipu"/>
            <w:ind w:left="1800" w:hanging="540"/>
          </w:pPr>
          <w:r w:rsidRPr="00FA4783">
            <w:rPr>
              <w:lang w:bidi="sk-SK"/>
            </w:rPr>
            <w:t xml:space="preserve">Priezvisko autora, prvé písmeno mena. (Dátum vydania). Názov článku. </w:t>
          </w:r>
          <w:r w:rsidRPr="00FA4783">
            <w:rPr>
              <w:i/>
              <w:lang w:bidi="sk-SK"/>
            </w:rPr>
            <w:t>Názov diela.</w:t>
          </w:r>
          <w:r w:rsidRPr="00FA4783">
            <w:rPr>
              <w:lang w:bidi="sk-SK"/>
            </w:rPr>
            <w:t xml:space="preserve"> Získané z úplná URL adresa</w:t>
          </w:r>
        </w:p>
        <w:p w:rsidR="00C4537D" w:rsidRPr="00FA4783" w:rsidRDefault="00C4537D" w:rsidP="00D84035">
          <w:pPr>
            <w:pStyle w:val="Texttipu"/>
            <w:ind w:left="1800" w:hanging="540"/>
          </w:pPr>
          <w:r w:rsidRPr="00FA4783">
            <w:rPr>
              <w:lang w:bidi="sk-SK"/>
            </w:rPr>
            <w:t xml:space="preserve">Amir, N. (17.10.2018). 4 tips for staying on track with your writing. </w:t>
          </w:r>
          <w:r w:rsidRPr="00FA4783">
            <w:rPr>
              <w:i/>
              <w:lang w:bidi="sk-SK"/>
            </w:rPr>
            <w:t>Write Nonfiction now!</w:t>
          </w:r>
          <w:r w:rsidRPr="00FA4783">
            <w:rPr>
              <w:lang w:bidi="sk-SK"/>
            </w:rPr>
            <w:t xml:space="preserve"> Získané z http://writenonfictionnow.com/tips-staying-track-writing/</w:t>
          </w:r>
        </w:p>
        <w:p w:rsidR="00C4537D" w:rsidRPr="00FA4783" w:rsidRDefault="00C4537D" w:rsidP="00D84035">
          <w:pPr>
            <w:pStyle w:val="Texttipu"/>
          </w:pPr>
          <w:r w:rsidRPr="00FA4783">
            <w:rPr>
              <w:u w:val="single"/>
              <w:lang w:bidi="sk-SK"/>
            </w:rPr>
            <w:t>Pre online periodiká</w:t>
          </w:r>
        </w:p>
        <w:p w:rsidR="00C4537D" w:rsidRPr="00FA4783" w:rsidRDefault="00C4537D" w:rsidP="00D84035">
          <w:pPr>
            <w:pStyle w:val="Texttipu"/>
            <w:ind w:left="1800" w:hanging="540"/>
          </w:pPr>
          <w:r w:rsidRPr="00FA4783">
            <w:rPr>
              <w:lang w:bidi="sk-SK"/>
            </w:rPr>
            <w:t xml:space="preserve">Priezvisko autora, prvé písmeno mena. (Dátum vydania). Názov článku. </w:t>
          </w:r>
          <w:r w:rsidRPr="00FA4783">
            <w:rPr>
              <w:i/>
              <w:lang w:bidi="sk-SK"/>
            </w:rPr>
            <w:t>Názov periodika</w:t>
          </w:r>
          <w:r w:rsidRPr="00FA4783">
            <w:rPr>
              <w:lang w:bidi="sk-SK"/>
            </w:rPr>
            <w:t>, ročník a počet strán. Získané z úplná URL adresa</w:t>
          </w:r>
        </w:p>
        <w:p w:rsidR="00C4537D" w:rsidRPr="00FA4783" w:rsidRDefault="00C4537D" w:rsidP="00D84035">
          <w:pPr>
            <w:pStyle w:val="Texttipu"/>
            <w:ind w:left="1800" w:hanging="540"/>
          </w:pPr>
          <w:r w:rsidRPr="00FA4783">
            <w:rPr>
              <w:lang w:bidi="sk-SK"/>
            </w:rPr>
            <w:t xml:space="preserve">Brewer, R. L. (4.10.2018). How to write better titles: 7 effective title tips for books, articles, and conference sessions. </w:t>
          </w:r>
          <w:r w:rsidRPr="00FA4783">
            <w:rPr>
              <w:i/>
              <w:lang w:bidi="sk-SK"/>
            </w:rPr>
            <w:t>Writer’s Digest.</w:t>
          </w:r>
          <w:r w:rsidRPr="00FA4783">
            <w:rPr>
              <w:lang w:bidi="sk-SK"/>
            </w:rPr>
            <w:t xml:space="preserve"> Získané z http://www.writersdigest.com/whats-new/how-to-write-better-titles</w:t>
          </w:r>
        </w:p>
        <w:p w:rsidR="00C4537D" w:rsidRPr="00FA4783" w:rsidRDefault="00C4537D" w:rsidP="00D84035">
          <w:pPr>
            <w:pStyle w:val="Texttipu"/>
          </w:pPr>
          <w:r w:rsidRPr="00FA4783">
            <w:rPr>
              <w:lang w:bidi="sk-SK"/>
            </w:rPr>
            <w:t>Pri citovaní časopisov použite formát znázornený v nasledujúcich príkladoch:</w:t>
          </w:r>
        </w:p>
        <w:p w:rsidR="00C4537D" w:rsidRPr="00FA4783" w:rsidRDefault="00C4537D" w:rsidP="00D84035">
          <w:pPr>
            <w:pStyle w:val="Texttipu"/>
            <w:rPr>
              <w:u w:val="single"/>
            </w:rPr>
          </w:pPr>
          <w:r w:rsidRPr="00FA4783">
            <w:rPr>
              <w:u w:val="single"/>
              <w:lang w:bidi="sk-SK"/>
            </w:rPr>
            <w:t>Pre časopisy a periodiká</w:t>
          </w:r>
        </w:p>
        <w:p w:rsidR="00C4537D" w:rsidRPr="00FA4783" w:rsidRDefault="00C4537D" w:rsidP="00D84035">
          <w:pPr>
            <w:pStyle w:val="Texttipu"/>
            <w:ind w:left="1800" w:hanging="540"/>
          </w:pPr>
          <w:r w:rsidRPr="00FA4783">
            <w:rPr>
              <w:lang w:bidi="sk-SK"/>
            </w:rPr>
            <w:t xml:space="preserve">Priezvisko autora, prvé písmeno mena. (Dátum vydania). Názov článku. </w:t>
          </w:r>
          <w:r w:rsidRPr="00FA4783">
            <w:rPr>
              <w:i/>
              <w:lang w:bidi="sk-SK"/>
            </w:rPr>
            <w:t>Názov periodika</w:t>
          </w:r>
          <w:r w:rsidRPr="00FA4783">
            <w:rPr>
              <w:lang w:bidi="sk-SK"/>
            </w:rPr>
            <w:t xml:space="preserve">, </w:t>
          </w:r>
          <w:r w:rsidRPr="00FA4783">
            <w:rPr>
              <w:i/>
              <w:lang w:bidi="sk-SK"/>
            </w:rPr>
            <w:t>ročník (číslo vydania, ak je k dispozícii</w:t>
          </w:r>
          <w:r w:rsidRPr="00FA4783">
            <w:rPr>
              <w:lang w:bidi="sk-SK"/>
            </w:rPr>
            <w:t>), strany.</w:t>
          </w:r>
        </w:p>
        <w:p w:rsidR="00C4537D" w:rsidRPr="00FA4783" w:rsidRDefault="00C4537D" w:rsidP="00D84035">
          <w:pPr>
            <w:pStyle w:val="Texttipu"/>
            <w:ind w:left="1800" w:hanging="540"/>
          </w:pPr>
          <w:r w:rsidRPr="00FA4783">
            <w:rPr>
              <w:lang w:bidi="sk-SK"/>
            </w:rPr>
            <w:t xml:space="preserve">McPhee, J. (29.4.2013). Draft No. 4. </w:t>
          </w:r>
          <w:r w:rsidRPr="00FA4783">
            <w:rPr>
              <w:i/>
              <w:lang w:bidi="sk-SK"/>
            </w:rPr>
            <w:t>New Yorker</w:t>
          </w:r>
          <w:r w:rsidRPr="00FA4783">
            <w:rPr>
              <w:lang w:bidi="sk-SK"/>
            </w:rPr>
            <w:t xml:space="preserve">, </w:t>
          </w:r>
          <w:r w:rsidRPr="00FA4783">
            <w:rPr>
              <w:i/>
              <w:lang w:bidi="sk-SK"/>
            </w:rPr>
            <w:t>89</w:t>
          </w:r>
          <w:r w:rsidRPr="00FA4783">
            <w:rPr>
              <w:lang w:bidi="sk-SK"/>
            </w:rPr>
            <w:t>, 20 – 25.</w:t>
          </w:r>
        </w:p>
        <w:p w:rsidR="00EC182C" w:rsidRDefault="00C4537D" w:rsidP="00C4537D">
          <w:pPr>
            <w:pStyle w:val="14DC8131EE9A4BBEB8E0B7CB49813793"/>
          </w:pPr>
          <w:r w:rsidRPr="00FA4783">
            <w:rPr>
              <w:lang w:bidi="sk-SK"/>
            </w:rPr>
            <w:t>Ďalšie podrobnosti a usmernenia nájdete v návode pre publikácie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C4537D" w:rsidP="00C4537D">
          <w:pPr>
            <w:pStyle w:val="551A7146AD9C4DD79BA3FEAF11426E72"/>
          </w:pPr>
          <w:r w:rsidRPr="00E678C1">
            <w:rPr>
              <w:lang w:bidi="sk-SK"/>
            </w:rPr>
            <w:t>Priezvisko autora/Názov knih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Odsekzoznamu"/>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Zoznamsodrkami"/>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3D1FC1"/>
    <w:rsid w:val="00963528"/>
    <w:rsid w:val="00B702AC"/>
    <w:rsid w:val="00C443E2"/>
    <w:rsid w:val="00C4537D"/>
    <w:rsid w:val="00D86D9B"/>
    <w:rsid w:val="00EC182C"/>
    <w:rsid w:val="00FD4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443E2"/>
    <w:rPr>
      <w:rFonts w:cs="Times New Roman"/>
      <w:sz w:val="3276"/>
      <w:szCs w:val="327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C4537D"/>
    <w:rPr>
      <w:color w:val="808080"/>
    </w:rPr>
  </w:style>
  <w:style w:type="paragraph" w:styleId="Odsekzoznamu">
    <w:name w:val="List Paragraph"/>
    <w:basedOn w:val="Normlny"/>
    <w:uiPriority w:val="34"/>
    <w:qFormat/>
    <w:rsid w:val="00C4537D"/>
    <w:pPr>
      <w:numPr>
        <w:numId w:val="2"/>
      </w:numPr>
      <w:spacing w:before="240" w:after="60"/>
    </w:pPr>
    <w:rPr>
      <w:rFonts w:ascii="Times New Roman" w:eastAsia="Calibri" w:hAnsi="Times New Roman"/>
      <w:color w:val="4472C4" w:themeColor="accent1"/>
      <w:sz w:val="24"/>
      <w:szCs w:val="24"/>
    </w:rPr>
  </w:style>
  <w:style w:type="paragraph" w:customStyle="1" w:styleId="TipText">
    <w:name w:val="Tip Text"/>
    <w:basedOn w:val="Normlny"/>
    <w:qFormat/>
    <w:rsid w:val="00B702AC"/>
    <w:pPr>
      <w:ind w:firstLine="720"/>
    </w:pPr>
    <w:rPr>
      <w:rFonts w:ascii="Calibri" w:eastAsia="Calibri" w:hAnsi="Calibri"/>
      <w:color w:val="4472C4" w:themeColor="accent1"/>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Zoznamsodrkami">
    <w:name w:val="List Bullet"/>
    <w:basedOn w:val="Odsekzoznamu"/>
    <w:uiPriority w:val="99"/>
    <w:rsid w:val="00C4537D"/>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fia">
    <w:name w:val="Bibliography"/>
    <w:basedOn w:val="Normlny"/>
    <w:next w:val="Normlny"/>
    <w:uiPriority w:val="37"/>
    <w:semiHidden/>
    <w:unhideWhenUsed/>
    <w:rsid w:val="00C443E2"/>
  </w:style>
  <w:style w:type="paragraph" w:customStyle="1" w:styleId="Author">
    <w:name w:val="Author"/>
    <w:basedOn w:val="Normlny"/>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Textbubliny">
    <w:name w:val="Balloon Text"/>
    <w:basedOn w:val="Normlny"/>
    <w:link w:val="TextbublinyCh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TextbublinyChar">
    <w:name w:val="Text bubliny Char"/>
    <w:basedOn w:val="Predvolenpsmoodseku"/>
    <w:link w:val="Textbubliny"/>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Bezriadkovania">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Obsah1">
    <w:name w:val="toc 1"/>
    <w:basedOn w:val="Normlny"/>
    <w:next w:val="Normlny"/>
    <w:autoRedefine/>
    <w:uiPriority w:val="39"/>
    <w:rsid w:val="00EC182C"/>
    <w:pPr>
      <w:ind w:firstLine="720"/>
    </w:pPr>
    <w:rPr>
      <w:rFonts w:ascii="Times New Roman" w:eastAsia="Calibri" w:hAnsi="Times New Roman"/>
      <w:sz w:val="24"/>
      <w:szCs w:val="24"/>
    </w:rPr>
  </w:style>
  <w:style w:type="character" w:styleId="Hypertextovprepojenie">
    <w:name w:val="Hyperlink"/>
    <w:uiPriority w:val="99"/>
    <w:unhideWhenUsed/>
    <w:rsid w:val="00EC182C"/>
    <w:rPr>
      <w:color w:val="0563C1"/>
      <w:u w:val="single"/>
    </w:rPr>
  </w:style>
  <w:style w:type="paragraph" w:styleId="Obsah2">
    <w:name w:val="toc 2"/>
    <w:basedOn w:val="Normlny"/>
    <w:next w:val="Normlny"/>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8">
    <w:name w:val="31C8FDF523F145C4A7090D5C2DB912B2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901E71513FB499F946ADB4930A2D12E8">
    <w:name w:val="A901E71513FB499F946ADB4930A2D12E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CEA272CDD4594BCE9239E0AD105E6ED48">
    <w:name w:val="CEA272CDD4594BCE9239E0AD105E6ED4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B08AFDA2799D4399813CB56E4023291C8">
    <w:name w:val="B08AFDA2799D4399813CB56E4023291C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DEEFA86D65014972BC495B42630CD9D78">
    <w:name w:val="DEEFA86D65014972BC495B42630CD9D7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88676B4FFAB40EB8B5EF85C746F5E94">
    <w:name w:val="A88676B4FFAB40EB8B5EF85C746F5E94"/>
    <w:rsid w:val="00C4537D"/>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C4537D"/>
    <w:pPr>
      <w:jc w:val="center"/>
    </w:pPr>
    <w:rPr>
      <w:rFonts w:ascii="Calibri" w:eastAsia="Calibri" w:hAnsi="Calibri" w:cs="Times New Roman"/>
      <w:color w:val="4472C4" w:themeColor="accent1"/>
      <w:sz w:val="24"/>
      <w:szCs w:val="24"/>
    </w:rPr>
  </w:style>
  <w:style w:type="paragraph" w:customStyle="1" w:styleId="Texttipu">
    <w:name w:val="Text tipu"/>
    <w:basedOn w:val="Normlny"/>
    <w:qFormat/>
    <w:rsid w:val="00C4537D"/>
    <w:pPr>
      <w:ind w:firstLine="720"/>
    </w:pPr>
    <w:rPr>
      <w:rFonts w:ascii="Calibri" w:eastAsia="Calibri" w:hAnsi="Calibri"/>
      <w:color w:val="4472C4" w:themeColor="accent1"/>
      <w:sz w:val="24"/>
      <w:szCs w:val="24"/>
    </w:rPr>
  </w:style>
  <w:style w:type="paragraph" w:customStyle="1" w:styleId="21F8D9F5C7CE40B1AD136B32ADC03596">
    <w:name w:val="21F8D9F5C7CE40B1AD136B32ADC03596"/>
    <w:rsid w:val="00C4537D"/>
    <w:pPr>
      <w:ind w:firstLine="720"/>
    </w:pPr>
    <w:rPr>
      <w:rFonts w:ascii="Calibri" w:eastAsia="Calibri" w:hAnsi="Calibri" w:cs="Times New Roman"/>
      <w:color w:val="4472C4" w:themeColor="accent1"/>
      <w:sz w:val="24"/>
      <w:szCs w:val="24"/>
    </w:rPr>
  </w:style>
  <w:style w:type="paragraph" w:customStyle="1" w:styleId="F035774AA9874A6BA654A9088081284B">
    <w:name w:val="F035774AA9874A6BA654A9088081284B"/>
    <w:rsid w:val="00C4537D"/>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C4537D"/>
    <w:pPr>
      <w:jc w:val="center"/>
    </w:pPr>
    <w:rPr>
      <w:rFonts w:ascii="Calibri" w:eastAsia="Calibri" w:hAnsi="Calibri" w:cs="Times New Roman"/>
      <w:color w:val="4472C4" w:themeColor="accent1"/>
      <w:sz w:val="24"/>
      <w:szCs w:val="24"/>
    </w:rPr>
  </w:style>
  <w:style w:type="paragraph" w:customStyle="1" w:styleId="B4094B250C1D43BE97575AB3D87B8209">
    <w:name w:val="B4094B250C1D43BE97575AB3D87B8209"/>
    <w:rsid w:val="00C4537D"/>
    <w:pPr>
      <w:ind w:firstLine="720"/>
    </w:pPr>
    <w:rPr>
      <w:rFonts w:ascii="Calibri" w:eastAsia="Calibri" w:hAnsi="Calibri" w:cs="Times New Roman"/>
      <w:color w:val="4472C4" w:themeColor="accent1"/>
      <w:sz w:val="24"/>
      <w:szCs w:val="24"/>
    </w:rPr>
  </w:style>
  <w:style w:type="paragraph" w:customStyle="1" w:styleId="7F62101A52AF4A3EAE2AD077FC2409C7">
    <w:name w:val="7F62101A52AF4A3EAE2AD077FC2409C7"/>
    <w:rsid w:val="00C4537D"/>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C4537D"/>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C4537D"/>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C4537D"/>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C4537D"/>
    <w:pPr>
      <w:ind w:firstLine="720"/>
    </w:pPr>
    <w:rPr>
      <w:rFonts w:ascii="Calibri" w:eastAsia="Calibri" w:hAnsi="Calibri" w:cs="Times New Roman"/>
      <w:color w:val="4472C4" w:themeColor="accent1"/>
      <w:sz w:val="24"/>
      <w:szCs w:val="24"/>
    </w:rPr>
  </w:style>
  <w:style w:type="paragraph" w:customStyle="1" w:styleId="56F3FFC73E414F6EAE993A7DA132E078">
    <w:name w:val="56F3FFC73E414F6EAE993A7DA132E078"/>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C4537D"/>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C4537D"/>
    <w:pPr>
      <w:numPr>
        <w:numId w:val="1"/>
      </w:numPr>
      <w:spacing w:before="240" w:after="60"/>
    </w:pPr>
    <w:rPr>
      <w:rFonts w:ascii="Times New Roman" w:eastAsia="Calibri" w:hAnsi="Times New Roman" w:cs="Times New Roman"/>
      <w:color w:val="4472C4" w:themeColor="accent1"/>
      <w:sz w:val="24"/>
      <w:szCs w:val="24"/>
    </w:rPr>
  </w:style>
  <w:style w:type="paragraph" w:customStyle="1" w:styleId="6A01ED9B34B14CE8BEC9C3B1DA0EF057">
    <w:name w:val="6A01ED9B34B14CE8BEC9C3B1DA0EF057"/>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C4537D"/>
    <w:pPr>
      <w:ind w:firstLine="720"/>
    </w:pPr>
    <w:rPr>
      <w:rFonts w:ascii="Calibri" w:eastAsia="Calibri" w:hAnsi="Calibri" w:cs="Times New Roman"/>
      <w:color w:val="4472C4" w:themeColor="accent1"/>
      <w:sz w:val="24"/>
      <w:szCs w:val="24"/>
    </w:rPr>
  </w:style>
  <w:style w:type="paragraph" w:customStyle="1" w:styleId="E767D15CCA1B4F288AD6AE020D57A361">
    <w:name w:val="E767D15CCA1B4F288AD6AE020D57A361"/>
    <w:rsid w:val="00C4537D"/>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C4537D"/>
    <w:pPr>
      <w:ind w:firstLine="720"/>
    </w:pPr>
    <w:rPr>
      <w:rFonts w:ascii="Calibri" w:eastAsia="Calibri" w:hAnsi="Calibri" w:cs="Times New Roman"/>
      <w:color w:val="4472C4" w:themeColor="accent1"/>
      <w:sz w:val="24"/>
      <w:szCs w:val="24"/>
    </w:rPr>
  </w:style>
  <w:style w:type="paragraph" w:customStyle="1" w:styleId="3D3C9CD4C9E74B329915F15E9507E5032">
    <w:name w:val="3D3C9CD4C9E74B329915F15E9507E5032"/>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C4537D"/>
    <w:pPr>
      <w:jc w:val="center"/>
    </w:pPr>
    <w:rPr>
      <w:rFonts w:ascii="Calibri" w:eastAsia="Calibri" w:hAnsi="Calibri" w:cs="Times New Roman"/>
      <w:color w:val="4472C4" w:themeColor="accent1"/>
      <w:sz w:val="24"/>
      <w:szCs w:val="24"/>
    </w:rPr>
  </w:style>
  <w:style w:type="paragraph" w:customStyle="1" w:styleId="D21B3C801DF041E9B1DDD139BFA407E0">
    <w:name w:val="D21B3C801DF041E9B1DDD139BFA407E0"/>
    <w:rsid w:val="00C4537D"/>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C4537D"/>
    <w:pPr>
      <w:ind w:firstLine="720"/>
    </w:pPr>
    <w:rPr>
      <w:rFonts w:ascii="Calibri" w:eastAsia="Calibri" w:hAnsi="Calibri" w:cs="Times New Roman"/>
      <w:color w:val="4472C4" w:themeColor="accent1"/>
      <w:sz w:val="24"/>
      <w:szCs w:val="24"/>
    </w:rPr>
  </w:style>
  <w:style w:type="paragraph" w:customStyle="1" w:styleId="34AF725A065F41328DE22630A0DC196A">
    <w:name w:val="34AF725A065F41328DE22630A0DC196A"/>
    <w:rsid w:val="00C4537D"/>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C4537D"/>
    <w:pPr>
      <w:jc w:val="center"/>
    </w:pPr>
    <w:rPr>
      <w:rFonts w:ascii="Calibri" w:eastAsia="Calibri" w:hAnsi="Calibri" w:cs="Times New Roman"/>
      <w:color w:val="4472C4" w:themeColor="accent1"/>
      <w:sz w:val="24"/>
      <w:szCs w:val="24"/>
    </w:rPr>
  </w:style>
  <w:style w:type="paragraph" w:customStyle="1" w:styleId="1A6DED81B0634854BF40260523ED1D85">
    <w:name w:val="1A6DED81B0634854BF40260523ED1D85"/>
    <w:rsid w:val="00C4537D"/>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C4537D"/>
    <w:pPr>
      <w:ind w:firstLine="720"/>
    </w:pPr>
    <w:rPr>
      <w:rFonts w:ascii="Calibri" w:eastAsia="Calibri" w:hAnsi="Calibri" w:cs="Times New Roman"/>
      <w:color w:val="4472C4" w:themeColor="accent1"/>
      <w:sz w:val="24"/>
      <w:szCs w:val="24"/>
    </w:rPr>
  </w:style>
  <w:style w:type="paragraph" w:customStyle="1" w:styleId="3D81A9027E354C779BB4FE026CB4FA01">
    <w:name w:val="3D81A9027E354C779BB4FE026CB4FA01"/>
    <w:rsid w:val="00C4537D"/>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C4537D"/>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C4537D"/>
    <w:pPr>
      <w:ind w:firstLine="720"/>
    </w:pPr>
    <w:rPr>
      <w:rFonts w:ascii="Calibri" w:eastAsia="Calibri" w:hAnsi="Calibri" w:cs="Times New Roman"/>
      <w:color w:val="4472C4" w:themeColor="accent1"/>
      <w:sz w:val="24"/>
      <w:szCs w:val="24"/>
    </w:rPr>
  </w:style>
  <w:style w:type="paragraph" w:customStyle="1" w:styleId="106FC483CBAD4B3683665DD7A7408784">
    <w:name w:val="106FC483CBAD4B3683665DD7A7408784"/>
    <w:rsid w:val="00C4537D"/>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C4537D"/>
    <w:pPr>
      <w:ind w:firstLine="720"/>
    </w:pPr>
    <w:rPr>
      <w:rFonts w:ascii="Times New Roman" w:eastAsia="Calibri" w:hAnsi="Times New Roman" w:cs="Times New Roman"/>
      <w:sz w:val="24"/>
      <w:szCs w:val="24"/>
    </w:rPr>
  </w:style>
  <w:style w:type="paragraph" w:customStyle="1" w:styleId="31C8FDF523F145C4A7090D5C2DB912B29">
    <w:name w:val="31C8FDF523F145C4A7090D5C2DB912B29"/>
    <w:rsid w:val="00C4537D"/>
    <w:pPr>
      <w:numPr>
        <w:numId w:val="5"/>
      </w:numPr>
      <w:tabs>
        <w:tab w:val="clear" w:pos="720"/>
      </w:tabs>
      <w:spacing w:before="240" w:after="60"/>
      <w:ind w:left="1080" w:hanging="360"/>
    </w:pPr>
    <w:rPr>
      <w:rFonts w:ascii="Times New Roman" w:eastAsia="Calibri" w:hAnsi="Times New Roman" w:cs="Times New Roman"/>
      <w:color w:val="4472C4" w:themeColor="accent1"/>
      <w:sz w:val="24"/>
      <w:szCs w:val="24"/>
    </w:rPr>
  </w:style>
  <w:style w:type="paragraph" w:customStyle="1" w:styleId="F8A09387F203417999FEC5C7A91B15D9">
    <w:name w:val="F8A09387F203417999FEC5C7A91B15D9"/>
    <w:rsid w:val="00C4537D"/>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C4537D"/>
    <w:pPr>
      <w:ind w:firstLine="720"/>
    </w:pPr>
    <w:rPr>
      <w:rFonts w:ascii="Calibri" w:eastAsia="Calibri" w:hAnsi="Calibri" w:cs="Times New Roman"/>
      <w:color w:val="4472C4" w:themeColor="accent1"/>
      <w:sz w:val="24"/>
      <w:szCs w:val="24"/>
    </w:rPr>
  </w:style>
  <w:style w:type="paragraph" w:customStyle="1" w:styleId="4CFDECAD5A424440A224F28EAFE67772">
    <w:name w:val="4CFDECAD5A424440A224F28EAFE67772"/>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C4537D"/>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C4537D"/>
    <w:pPr>
      <w:ind w:firstLine="720"/>
    </w:pPr>
    <w:rPr>
      <w:rFonts w:ascii="Calibri" w:eastAsia="Calibri" w:hAnsi="Calibri" w:cs="Times New Roman"/>
      <w:color w:val="4472C4" w:themeColor="accent1"/>
      <w:sz w:val="24"/>
      <w:szCs w:val="24"/>
    </w:rPr>
  </w:style>
  <w:style w:type="paragraph" w:customStyle="1" w:styleId="ED1218E73BA540EA80420BAC1A163C02">
    <w:name w:val="ED1218E73BA540EA80420BAC1A163C02"/>
    <w:rsid w:val="00C4537D"/>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C4537D"/>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C4537D"/>
    <w:pPr>
      <w:ind w:firstLine="720"/>
    </w:pPr>
    <w:rPr>
      <w:rFonts w:ascii="Calibri" w:eastAsia="Calibri" w:hAnsi="Calibri" w:cs="Times New Roman"/>
      <w:color w:val="4472C4" w:themeColor="accent1"/>
      <w:sz w:val="24"/>
      <w:szCs w:val="24"/>
    </w:rPr>
  </w:style>
  <w:style w:type="paragraph" w:customStyle="1" w:styleId="76DA4FF1B1D6441BB440BF7794BAA5EA">
    <w:name w:val="76DA4FF1B1D6441BB440BF7794BAA5EA"/>
    <w:rsid w:val="00C4537D"/>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C4537D"/>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C4537D"/>
    <w:pPr>
      <w:ind w:firstLine="720"/>
    </w:pPr>
    <w:rPr>
      <w:rFonts w:ascii="Calibri" w:eastAsia="Calibri" w:hAnsi="Calibri" w:cs="Times New Roman"/>
      <w:color w:val="4472C4" w:themeColor="accent1"/>
      <w:sz w:val="24"/>
      <w:szCs w:val="24"/>
    </w:rPr>
  </w:style>
  <w:style w:type="paragraph" w:customStyle="1" w:styleId="8F4EEDE868D04E92904A022E4D86F9A2">
    <w:name w:val="8F4EEDE868D04E92904A022E4D86F9A2"/>
    <w:rsid w:val="00C4537D"/>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C4537D"/>
    <w:pPr>
      <w:ind w:firstLine="720"/>
    </w:pPr>
    <w:rPr>
      <w:rFonts w:ascii="Times New Roman" w:eastAsia="Calibri" w:hAnsi="Times New Roman" w:cs="Times New Roman"/>
      <w:sz w:val="24"/>
      <w:szCs w:val="24"/>
    </w:rPr>
  </w:style>
  <w:style w:type="paragraph" w:customStyle="1" w:styleId="A901E71513FB499F946ADB4930A2D12E9">
    <w:name w:val="A901E71513FB499F946ADB4930A2D12E9"/>
    <w:rsid w:val="00C4537D"/>
    <w:pPr>
      <w:numPr>
        <w:numId w:val="5"/>
      </w:numPr>
      <w:tabs>
        <w:tab w:val="clear" w:pos="720"/>
      </w:tabs>
      <w:spacing w:before="240" w:after="60"/>
      <w:ind w:left="1080" w:hanging="360"/>
    </w:pPr>
    <w:rPr>
      <w:rFonts w:ascii="Times New Roman" w:eastAsia="Calibri" w:hAnsi="Times New Roman" w:cs="Times New Roman"/>
      <w:color w:val="4472C4" w:themeColor="accent1"/>
      <w:sz w:val="24"/>
      <w:szCs w:val="24"/>
    </w:rPr>
  </w:style>
  <w:style w:type="paragraph" w:customStyle="1" w:styleId="0AFC44A2958746B7AA9EAD922053E0AB">
    <w:name w:val="0AFC44A2958746B7AA9EAD922053E0AB"/>
    <w:rsid w:val="00C4537D"/>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C4537D"/>
    <w:pPr>
      <w:ind w:firstLine="720"/>
    </w:pPr>
    <w:rPr>
      <w:rFonts w:ascii="Calibri" w:eastAsia="Calibri" w:hAnsi="Calibri" w:cs="Times New Roman"/>
      <w:color w:val="4472C4" w:themeColor="accent1"/>
      <w:sz w:val="24"/>
      <w:szCs w:val="24"/>
    </w:rPr>
  </w:style>
  <w:style w:type="paragraph" w:customStyle="1" w:styleId="C83A85DF272C4CFE8EA77BA477DC972E">
    <w:name w:val="C83A85DF272C4CFE8EA77BA477DC972E"/>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C4537D"/>
    <w:pPr>
      <w:ind w:firstLine="720"/>
    </w:pPr>
    <w:rPr>
      <w:rFonts w:ascii="Calibri" w:eastAsia="Calibri" w:hAnsi="Calibri" w:cs="Times New Roman"/>
      <w:color w:val="4472C4" w:themeColor="accent1"/>
      <w:sz w:val="24"/>
      <w:szCs w:val="24"/>
    </w:rPr>
  </w:style>
  <w:style w:type="paragraph" w:customStyle="1" w:styleId="0755872759C74A55BC98C56DA8B0C55B">
    <w:name w:val="0755872759C74A55BC98C56DA8B0C55B"/>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C4537D"/>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C4537D"/>
    <w:pPr>
      <w:ind w:firstLine="720"/>
    </w:pPr>
    <w:rPr>
      <w:rFonts w:ascii="Calibri" w:eastAsia="Calibri" w:hAnsi="Calibri" w:cs="Times New Roman"/>
      <w:color w:val="4472C4" w:themeColor="accent1"/>
      <w:sz w:val="24"/>
      <w:szCs w:val="24"/>
    </w:rPr>
  </w:style>
  <w:style w:type="paragraph" w:customStyle="1" w:styleId="2D43D1C079B541778411D27372D23DFE">
    <w:name w:val="2D43D1C079B541778411D27372D23DFE"/>
    <w:rsid w:val="00C4537D"/>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C4537D"/>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C4537D"/>
    <w:pPr>
      <w:ind w:firstLine="720"/>
    </w:pPr>
    <w:rPr>
      <w:rFonts w:ascii="Calibri" w:eastAsia="Calibri" w:hAnsi="Calibri" w:cs="Times New Roman"/>
      <w:color w:val="4472C4" w:themeColor="accent1"/>
      <w:sz w:val="24"/>
      <w:szCs w:val="24"/>
    </w:rPr>
  </w:style>
  <w:style w:type="paragraph" w:customStyle="1" w:styleId="9831DD8120C54234BFC29F35324A9B97">
    <w:name w:val="9831DD8120C54234BFC29F35324A9B97"/>
    <w:rsid w:val="00C4537D"/>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C4537D"/>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C4537D"/>
    <w:pPr>
      <w:ind w:firstLine="720"/>
    </w:pPr>
    <w:rPr>
      <w:rFonts w:ascii="Calibri" w:eastAsia="Calibri" w:hAnsi="Calibri" w:cs="Times New Roman"/>
      <w:color w:val="4472C4" w:themeColor="accent1"/>
      <w:sz w:val="24"/>
      <w:szCs w:val="24"/>
    </w:rPr>
  </w:style>
  <w:style w:type="paragraph" w:customStyle="1" w:styleId="273C7B5853E24882A9545313555EE555">
    <w:name w:val="273C7B5853E24882A9545313555EE555"/>
    <w:rsid w:val="00C4537D"/>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C4537D"/>
    <w:pPr>
      <w:ind w:firstLine="720"/>
    </w:pPr>
    <w:rPr>
      <w:rFonts w:ascii="Times New Roman" w:eastAsia="Calibri" w:hAnsi="Times New Roman" w:cs="Times New Roman"/>
      <w:sz w:val="24"/>
      <w:szCs w:val="24"/>
    </w:rPr>
  </w:style>
  <w:style w:type="paragraph" w:customStyle="1" w:styleId="CEA272CDD4594BCE9239E0AD105E6ED49">
    <w:name w:val="CEA272CDD4594BCE9239E0AD105E6ED49"/>
    <w:rsid w:val="00C4537D"/>
    <w:pPr>
      <w:numPr>
        <w:numId w:val="5"/>
      </w:numPr>
      <w:tabs>
        <w:tab w:val="clear" w:pos="720"/>
      </w:tabs>
      <w:spacing w:before="240" w:after="60"/>
      <w:ind w:left="1080" w:hanging="360"/>
    </w:pPr>
    <w:rPr>
      <w:rFonts w:ascii="Times New Roman" w:eastAsia="Calibri" w:hAnsi="Times New Roman" w:cs="Times New Roman"/>
      <w:color w:val="4472C4" w:themeColor="accent1"/>
      <w:sz w:val="24"/>
      <w:szCs w:val="24"/>
    </w:rPr>
  </w:style>
  <w:style w:type="paragraph" w:customStyle="1" w:styleId="C9B6DCD0054E4746B3E41BAE0292E7D6">
    <w:name w:val="C9B6DCD0054E4746B3E41BAE0292E7D6"/>
    <w:rsid w:val="00C4537D"/>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C4537D"/>
    <w:pPr>
      <w:ind w:firstLine="720"/>
    </w:pPr>
    <w:rPr>
      <w:rFonts w:ascii="Calibri" w:eastAsia="Calibri" w:hAnsi="Calibri" w:cs="Times New Roman"/>
      <w:color w:val="4472C4" w:themeColor="accent1"/>
      <w:sz w:val="24"/>
      <w:szCs w:val="24"/>
    </w:rPr>
  </w:style>
  <w:style w:type="paragraph" w:customStyle="1" w:styleId="19567D76FBAA4BDFBDBEC027398CD64F1">
    <w:name w:val="19567D76FBAA4BDFBDBEC027398CD64F1"/>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C4537D"/>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C4537D"/>
    <w:pPr>
      <w:ind w:firstLine="720"/>
    </w:pPr>
    <w:rPr>
      <w:rFonts w:ascii="Calibri" w:eastAsia="Calibri" w:hAnsi="Calibri" w:cs="Times New Roman"/>
      <w:color w:val="4472C4" w:themeColor="accent1"/>
      <w:sz w:val="24"/>
      <w:szCs w:val="24"/>
    </w:rPr>
  </w:style>
  <w:style w:type="paragraph" w:customStyle="1" w:styleId="FFBFBF0A008648C19A78F0E90A234CC3">
    <w:name w:val="FFBFBF0A008648C19A78F0E90A234CC3"/>
    <w:rsid w:val="00C4537D"/>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C4537D"/>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C4537D"/>
    <w:pPr>
      <w:ind w:firstLine="720"/>
    </w:pPr>
    <w:rPr>
      <w:rFonts w:ascii="Calibri" w:eastAsia="Calibri" w:hAnsi="Calibri" w:cs="Times New Roman"/>
      <w:color w:val="4472C4" w:themeColor="accent1"/>
      <w:sz w:val="24"/>
      <w:szCs w:val="24"/>
    </w:rPr>
  </w:style>
  <w:style w:type="paragraph" w:customStyle="1" w:styleId="5F0A74C4FACD4E08B3624775DEABC4E7">
    <w:name w:val="5F0A74C4FACD4E08B3624775DEABC4E7"/>
    <w:rsid w:val="00C4537D"/>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C4537D"/>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C4537D"/>
    <w:pPr>
      <w:ind w:firstLine="720"/>
    </w:pPr>
    <w:rPr>
      <w:rFonts w:ascii="Calibri" w:eastAsia="Calibri" w:hAnsi="Calibri" w:cs="Times New Roman"/>
      <w:color w:val="4472C4" w:themeColor="accent1"/>
      <w:sz w:val="24"/>
      <w:szCs w:val="24"/>
    </w:rPr>
  </w:style>
  <w:style w:type="paragraph" w:customStyle="1" w:styleId="3A9D80DD632F4D788A9934EE5E62813B">
    <w:name w:val="3A9D80DD632F4D788A9934EE5E62813B"/>
    <w:rsid w:val="00C4537D"/>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C4537D"/>
    <w:pPr>
      <w:ind w:firstLine="720"/>
    </w:pPr>
    <w:rPr>
      <w:rFonts w:ascii="Times New Roman" w:eastAsia="Calibri" w:hAnsi="Times New Roman" w:cs="Times New Roman"/>
      <w:sz w:val="24"/>
      <w:szCs w:val="24"/>
    </w:rPr>
  </w:style>
  <w:style w:type="paragraph" w:customStyle="1" w:styleId="B08AFDA2799D4399813CB56E4023291C9">
    <w:name w:val="B08AFDA2799D4399813CB56E4023291C9"/>
    <w:rsid w:val="00C4537D"/>
    <w:pPr>
      <w:numPr>
        <w:numId w:val="5"/>
      </w:numPr>
      <w:tabs>
        <w:tab w:val="clear" w:pos="720"/>
      </w:tabs>
      <w:spacing w:before="240" w:after="60"/>
      <w:ind w:left="1080" w:hanging="360"/>
    </w:pPr>
    <w:rPr>
      <w:rFonts w:ascii="Times New Roman" w:eastAsia="Calibri" w:hAnsi="Times New Roman" w:cs="Times New Roman"/>
      <w:color w:val="4472C4" w:themeColor="accent1"/>
      <w:sz w:val="24"/>
      <w:szCs w:val="24"/>
    </w:rPr>
  </w:style>
  <w:style w:type="paragraph" w:customStyle="1" w:styleId="09DE4C32B3AF4497B73628EA87BDA7DF">
    <w:name w:val="09DE4C32B3AF4497B73628EA87BDA7DF"/>
    <w:rsid w:val="00C4537D"/>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C4537D"/>
    <w:pPr>
      <w:ind w:firstLine="720"/>
    </w:pPr>
    <w:rPr>
      <w:rFonts w:ascii="Calibri" w:eastAsia="Calibri" w:hAnsi="Calibri" w:cs="Times New Roman"/>
      <w:color w:val="4472C4" w:themeColor="accent1"/>
      <w:sz w:val="24"/>
      <w:szCs w:val="24"/>
    </w:rPr>
  </w:style>
  <w:style w:type="paragraph" w:customStyle="1" w:styleId="C57CBBFA2F8246FC83A6420229CF2BC2">
    <w:name w:val="C57CBBFA2F8246FC83A6420229CF2BC2"/>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C4537D"/>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C4537D"/>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C4537D"/>
    <w:pPr>
      <w:ind w:firstLine="720"/>
    </w:pPr>
    <w:rPr>
      <w:rFonts w:ascii="Calibri" w:eastAsia="Calibri" w:hAnsi="Calibri" w:cs="Times New Roman"/>
      <w:color w:val="4472C4" w:themeColor="accent1"/>
      <w:sz w:val="24"/>
      <w:szCs w:val="24"/>
    </w:rPr>
  </w:style>
  <w:style w:type="paragraph" w:customStyle="1" w:styleId="003B645130DC4FD7B302B43E4D822986">
    <w:name w:val="003B645130DC4FD7B302B43E4D822986"/>
    <w:rsid w:val="00C4537D"/>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C4537D"/>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C4537D"/>
    <w:pPr>
      <w:ind w:firstLine="720"/>
    </w:pPr>
    <w:rPr>
      <w:rFonts w:ascii="Calibri" w:eastAsia="Calibri" w:hAnsi="Calibri" w:cs="Times New Roman"/>
      <w:color w:val="4472C4" w:themeColor="accent1"/>
      <w:sz w:val="24"/>
      <w:szCs w:val="24"/>
    </w:rPr>
  </w:style>
  <w:style w:type="paragraph" w:customStyle="1" w:styleId="545A6D196B8247BA9CF61B522A0A50D9">
    <w:name w:val="545A6D196B8247BA9CF61B522A0A50D9"/>
    <w:rsid w:val="00C4537D"/>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C4537D"/>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C4537D"/>
    <w:pPr>
      <w:ind w:firstLine="720"/>
    </w:pPr>
    <w:rPr>
      <w:rFonts w:ascii="Calibri" w:eastAsia="Calibri" w:hAnsi="Calibri" w:cs="Times New Roman"/>
      <w:color w:val="4472C4" w:themeColor="accent1"/>
      <w:sz w:val="24"/>
      <w:szCs w:val="24"/>
    </w:rPr>
  </w:style>
  <w:style w:type="paragraph" w:customStyle="1" w:styleId="4EFF448EEF074050A112B210E4201C11">
    <w:name w:val="4EFF448EEF074050A112B210E4201C11"/>
    <w:rsid w:val="00C4537D"/>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C4537D"/>
    <w:pPr>
      <w:ind w:firstLine="720"/>
    </w:pPr>
    <w:rPr>
      <w:rFonts w:ascii="Times New Roman" w:eastAsia="Calibri" w:hAnsi="Times New Roman" w:cs="Times New Roman"/>
      <w:sz w:val="24"/>
      <w:szCs w:val="24"/>
    </w:rPr>
  </w:style>
  <w:style w:type="paragraph" w:customStyle="1" w:styleId="DEEFA86D65014972BC495B42630CD9D79">
    <w:name w:val="DEEFA86D65014972BC495B42630CD9D79"/>
    <w:rsid w:val="00C4537D"/>
    <w:pPr>
      <w:numPr>
        <w:numId w:val="5"/>
      </w:numPr>
      <w:tabs>
        <w:tab w:val="clear" w:pos="720"/>
      </w:tabs>
      <w:spacing w:before="240" w:after="60"/>
      <w:ind w:left="1080" w:hanging="360"/>
    </w:pPr>
    <w:rPr>
      <w:rFonts w:ascii="Times New Roman" w:eastAsia="Calibri" w:hAnsi="Times New Roman" w:cs="Times New Roman"/>
      <w:color w:val="4472C4" w:themeColor="accent1"/>
      <w:sz w:val="24"/>
      <w:szCs w:val="24"/>
    </w:rPr>
  </w:style>
  <w:style w:type="paragraph" w:customStyle="1" w:styleId="8F2E7115EC0248098D1AB68EE64E1BA4">
    <w:name w:val="8F2E7115EC0248098D1AB68EE64E1BA4"/>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C4537D"/>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C4537D"/>
    <w:pPr>
      <w:ind w:firstLine="720"/>
    </w:pPr>
    <w:rPr>
      <w:rFonts w:ascii="Calibri" w:eastAsia="Calibri" w:hAnsi="Calibri" w:cs="Times New Roman"/>
      <w:color w:val="4472C4" w:themeColor="accent1"/>
      <w:sz w:val="24"/>
      <w:szCs w:val="24"/>
    </w:rPr>
  </w:style>
  <w:style w:type="paragraph" w:customStyle="1" w:styleId="2EB175A67EA54C5EB7A410E641D8ECFD">
    <w:name w:val="2EB175A67EA54C5EB7A410E641D8ECFD"/>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C4537D"/>
    <w:pPr>
      <w:ind w:firstLine="720"/>
    </w:pPr>
    <w:rPr>
      <w:rFonts w:ascii="Calibri" w:eastAsia="Calibri" w:hAnsi="Calibri" w:cs="Times New Roman"/>
      <w:color w:val="4472C4" w:themeColor="accent1"/>
      <w:sz w:val="24"/>
      <w:szCs w:val="24"/>
    </w:rPr>
  </w:style>
  <w:style w:type="paragraph" w:customStyle="1" w:styleId="0D8A5CC6023243EB96CF1F32302F160A">
    <w:name w:val="0D8A5CC6023243EB96CF1F32302F160A"/>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C4537D"/>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C4537D"/>
    <w:pPr>
      <w:ind w:firstLine="720"/>
    </w:pPr>
    <w:rPr>
      <w:rFonts w:ascii="Calibri" w:eastAsia="Calibri" w:hAnsi="Calibri" w:cs="Times New Roman"/>
      <w:color w:val="4472C4" w:themeColor="accent1"/>
      <w:sz w:val="24"/>
      <w:szCs w:val="24"/>
    </w:rPr>
  </w:style>
  <w:style w:type="paragraph" w:customStyle="1" w:styleId="6434565436164727B28595DA2BF6335B">
    <w:name w:val="6434565436164727B28595DA2BF6335B"/>
    <w:rsid w:val="00C4537D"/>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C4537D"/>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C4537D"/>
    <w:pPr>
      <w:ind w:firstLine="720"/>
    </w:pPr>
    <w:rPr>
      <w:rFonts w:ascii="Calibri" w:eastAsia="Calibri" w:hAnsi="Calibri" w:cs="Times New Roman"/>
      <w:color w:val="4472C4" w:themeColor="accent1"/>
      <w:sz w:val="24"/>
      <w:szCs w:val="24"/>
    </w:rPr>
  </w:style>
  <w:style w:type="paragraph" w:customStyle="1" w:styleId="551A7146AD9C4DD79BA3FEAF11426E72">
    <w:name w:val="551A7146AD9C4DD79BA3FEAF11426E72"/>
    <w:rsid w:val="00C4537D"/>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E719137-75AE-4AD5-AC9F-C02C59AC4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20</Pages>
  <Words>2794</Words>
  <Characters>15932</Characters>
  <Application>Microsoft Office Word</Application>
  <DocSecurity>0</DocSecurity>
  <Lines>132</Lines>
  <Paragraphs>3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89</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1:54:00Z</dcterms:created>
  <dcterms:modified xsi:type="dcterms:W3CDTF">2019-06-2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